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7CCDD" w14:textId="51E38CF6" w:rsidR="00FA094B" w:rsidRPr="006F722D" w:rsidRDefault="0005360D" w:rsidP="006F722D">
      <w:pPr>
        <w:tabs>
          <w:tab w:val="center" w:pos="3240"/>
          <w:tab w:val="right" w:pos="8550"/>
        </w:tabs>
        <w:ind w:left="450" w:hanging="450"/>
        <w:textAlignment w:val="baseline"/>
        <w:rPr>
          <w:rFonts w:ascii="Century Gothic" w:hAnsi="Century Gothic" w:cs="Arial"/>
          <w:color w:val="000000" w:themeColor="text1"/>
          <w:sz w:val="44"/>
          <w:szCs w:val="44"/>
        </w:rPr>
      </w:pPr>
      <w:r w:rsidRPr="006F722D">
        <w:rPr>
          <w:rFonts w:ascii="Century Gothic" w:hAnsi="Century Gothic"/>
          <w:noProof/>
          <w:color w:val="000000" w:themeColor="text1"/>
          <w:sz w:val="44"/>
          <w:szCs w:val="44"/>
        </w:rPr>
        <mc:AlternateContent>
          <mc:Choice Requires="wps">
            <w:drawing>
              <wp:anchor distT="0" distB="0" distL="114300" distR="114300" simplePos="0" relativeHeight="251660288" behindDoc="1" locked="0" layoutInCell="1" allowOverlap="1" wp14:anchorId="13CBD852" wp14:editId="06790EBB">
                <wp:simplePos x="0" y="0"/>
                <wp:positionH relativeFrom="column">
                  <wp:posOffset>-60526</wp:posOffset>
                </wp:positionH>
                <wp:positionV relativeFrom="paragraph">
                  <wp:posOffset>-32956</wp:posOffset>
                </wp:positionV>
                <wp:extent cx="3664927" cy="4241881"/>
                <wp:effectExtent l="133350" t="133350" r="126365" b="158750"/>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4927" cy="4241881"/>
                        </a:xfrm>
                        <a:prstGeom prst="rect">
                          <a:avLst/>
                        </a:prstGeom>
                        <a:solidFill>
                          <a:schemeClr val="bg1"/>
                        </a:solidFill>
                        <a:ln w="9525">
                          <a:noFill/>
                          <a:miter lim="800000"/>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14:paraId="26D9EEA3" w14:textId="77777777" w:rsidR="00FA094B" w:rsidRPr="004F7AFC" w:rsidRDefault="00FA094B" w:rsidP="00FA094B">
                            <w:pPr>
                              <w:pStyle w:val="Caption"/>
                              <w:ind w:right="-5143"/>
                              <w:rPr>
                                <w:color w:val="auto"/>
                                <w:sz w:val="40"/>
                                <w:szCs w:val="40"/>
                              </w:rPr>
                            </w:pPr>
                            <w:bookmarkStart w:id="0" w:name="_Hlk88580398"/>
                            <w:bookmarkStart w:id="1" w:name="_Hlk88580399"/>
                            <w:r w:rsidRPr="004F7AFC">
                              <w:rPr>
                                <w:color w:val="auto"/>
                                <w:sz w:val="40"/>
                                <w:szCs w:val="40"/>
                              </w:rPr>
                              <w:t>Trinity Lutheran Church, LCMS</w:t>
                            </w:r>
                          </w:p>
                          <w:p w14:paraId="11A4BC88" w14:textId="77777777" w:rsidR="00FA094B" w:rsidRPr="004F7AFC" w:rsidRDefault="00FA094B" w:rsidP="00FA094B">
                            <w:pPr>
                              <w:pStyle w:val="Body"/>
                              <w:rPr>
                                <w:color w:val="auto"/>
                                <w:sz w:val="36"/>
                                <w:szCs w:val="32"/>
                              </w:rPr>
                            </w:pPr>
                            <w:r w:rsidRPr="004F7AFC">
                              <w:rPr>
                                <w:color w:val="auto"/>
                                <w:sz w:val="36"/>
                                <w:szCs w:val="32"/>
                              </w:rPr>
                              <w:t xml:space="preserve">5758 W. M36, Pinckney MI 48169    </w:t>
                            </w:r>
                          </w:p>
                          <w:p w14:paraId="77E174A9" w14:textId="77777777" w:rsidR="00FA094B" w:rsidRPr="004F7AFC" w:rsidRDefault="00FA094B" w:rsidP="00FA094B">
                            <w:pPr>
                              <w:pStyle w:val="Body"/>
                              <w:rPr>
                                <w:color w:val="auto"/>
                                <w:sz w:val="36"/>
                                <w:szCs w:val="32"/>
                              </w:rPr>
                            </w:pPr>
                            <w:hyperlink r:id="rId6" w:history="1">
                              <w:r w:rsidRPr="004F7AFC">
                                <w:rPr>
                                  <w:color w:val="auto"/>
                                  <w:sz w:val="36"/>
                                  <w:szCs w:val="32"/>
                                </w:rPr>
                                <w:t>www.trinitypinckney.org</w:t>
                              </w:r>
                            </w:hyperlink>
                            <w:r w:rsidRPr="004F7AFC">
                              <w:rPr>
                                <w:color w:val="auto"/>
                                <w:sz w:val="36"/>
                                <w:szCs w:val="32"/>
                              </w:rPr>
                              <w:t xml:space="preserve">    </w:t>
                            </w:r>
                          </w:p>
                          <w:p w14:paraId="1F456DA2" w14:textId="77777777" w:rsidR="00FA094B" w:rsidRPr="004F7AFC" w:rsidRDefault="00FA094B" w:rsidP="00FA094B">
                            <w:pPr>
                              <w:pStyle w:val="Body"/>
                              <w:rPr>
                                <w:color w:val="auto"/>
                                <w:sz w:val="36"/>
                                <w:szCs w:val="32"/>
                              </w:rPr>
                            </w:pPr>
                            <w:r w:rsidRPr="004F7AFC">
                              <w:rPr>
                                <w:color w:val="auto"/>
                                <w:sz w:val="36"/>
                                <w:szCs w:val="32"/>
                              </w:rPr>
                              <w:t xml:space="preserve">(734) 878.5977  </w:t>
                            </w:r>
                          </w:p>
                          <w:p w14:paraId="458BAB9B" w14:textId="77777777" w:rsidR="00FA094B" w:rsidRPr="004F7AFC" w:rsidRDefault="00FA094B" w:rsidP="00FA094B">
                            <w:pPr>
                              <w:pStyle w:val="Body"/>
                              <w:rPr>
                                <w:color w:val="auto"/>
                                <w:sz w:val="36"/>
                                <w:szCs w:val="32"/>
                              </w:rPr>
                            </w:pPr>
                            <w:r w:rsidRPr="004F7AFC">
                              <w:rPr>
                                <w:color w:val="auto"/>
                                <w:sz w:val="36"/>
                                <w:szCs w:val="32"/>
                              </w:rPr>
                              <w:t>Pastor Ken Huner</w:t>
                            </w:r>
                          </w:p>
                          <w:p w14:paraId="1A43254A" w14:textId="77777777" w:rsidR="00FA094B" w:rsidRPr="004F7AFC" w:rsidRDefault="00FA094B" w:rsidP="00FA094B">
                            <w:pPr>
                              <w:pStyle w:val="Body"/>
                              <w:rPr>
                                <w:color w:val="auto"/>
                                <w:sz w:val="36"/>
                                <w:szCs w:val="32"/>
                              </w:rPr>
                            </w:pPr>
                          </w:p>
                          <w:bookmarkEnd w:id="0"/>
                          <w:bookmarkEnd w:id="1"/>
                          <w:p w14:paraId="1CFA4267" w14:textId="77777777" w:rsidR="00FA094B" w:rsidRPr="004F7AFC" w:rsidRDefault="00FA094B" w:rsidP="00FA094B">
                            <w:pPr>
                              <w:rPr>
                                <w:rFonts w:ascii="Century Schoolbook" w:hAnsi="Century Schoolbook"/>
                                <w:b/>
                                <w:sz w:val="28"/>
                                <w:szCs w:val="28"/>
                              </w:rPr>
                            </w:pPr>
                          </w:p>
                          <w:p w14:paraId="47D23DF0" w14:textId="349D3864" w:rsidR="00FA094B" w:rsidRPr="004F7AFC" w:rsidRDefault="00FA094B" w:rsidP="00FA094B">
                            <w:pPr>
                              <w:pStyle w:val="cvgsua"/>
                              <w:spacing w:before="0" w:beforeAutospacing="0" w:after="0" w:afterAutospacing="0"/>
                              <w:rPr>
                                <w:rStyle w:val="oypena"/>
                                <w:rFonts w:ascii="Century Schoolbook" w:hAnsi="Century Schoolbook"/>
                                <w:b/>
                                <w:bCs/>
                                <w:sz w:val="44"/>
                                <w:szCs w:val="44"/>
                              </w:rPr>
                            </w:pPr>
                            <w:r w:rsidRPr="004F7AFC">
                              <w:rPr>
                                <w:rStyle w:val="oypena"/>
                                <w:rFonts w:ascii="Century Schoolbook" w:hAnsi="Century Schoolbook"/>
                                <w:b/>
                                <w:bCs/>
                                <w:sz w:val="44"/>
                                <w:szCs w:val="44"/>
                              </w:rPr>
                              <w:t>4</w:t>
                            </w:r>
                            <w:r w:rsidRPr="004F7AFC">
                              <w:rPr>
                                <w:rStyle w:val="oypena"/>
                                <w:rFonts w:ascii="Century Schoolbook" w:hAnsi="Century Schoolbook"/>
                                <w:b/>
                                <w:bCs/>
                                <w:sz w:val="44"/>
                                <w:szCs w:val="44"/>
                                <w:vertAlign w:val="superscript"/>
                              </w:rPr>
                              <w:t>th</w:t>
                            </w:r>
                            <w:r w:rsidRPr="004F7AFC">
                              <w:rPr>
                                <w:rStyle w:val="oypena"/>
                                <w:rFonts w:ascii="Century Schoolbook" w:hAnsi="Century Schoolbook"/>
                                <w:b/>
                                <w:bCs/>
                                <w:sz w:val="44"/>
                                <w:szCs w:val="44"/>
                              </w:rPr>
                              <w:t xml:space="preserve"> Sunday in </w:t>
                            </w:r>
                          </w:p>
                          <w:p w14:paraId="679EF5D4" w14:textId="77777777" w:rsidR="00FA094B" w:rsidRPr="004F7AFC" w:rsidRDefault="00FA094B" w:rsidP="00FA094B">
                            <w:pPr>
                              <w:pStyle w:val="cvgsua"/>
                              <w:spacing w:before="0" w:beforeAutospacing="0" w:after="0" w:afterAutospacing="0"/>
                              <w:rPr>
                                <w:rStyle w:val="oypena"/>
                                <w:rFonts w:ascii="Century Schoolbook" w:hAnsi="Century Schoolbook"/>
                                <w:b/>
                                <w:bCs/>
                                <w:sz w:val="44"/>
                                <w:szCs w:val="44"/>
                              </w:rPr>
                            </w:pPr>
                            <w:r w:rsidRPr="004F7AFC">
                              <w:rPr>
                                <w:rStyle w:val="oypena"/>
                                <w:rFonts w:ascii="Century Schoolbook" w:hAnsi="Century Schoolbook"/>
                                <w:b/>
                                <w:bCs/>
                                <w:sz w:val="44"/>
                                <w:szCs w:val="44"/>
                              </w:rPr>
                              <w:t>Lent</w:t>
                            </w:r>
                          </w:p>
                          <w:p w14:paraId="5849B775" w14:textId="77777777" w:rsidR="00FA094B" w:rsidRPr="004F7AFC" w:rsidRDefault="00FA094B" w:rsidP="00FA094B">
                            <w:pPr>
                              <w:pStyle w:val="cvgsua"/>
                              <w:spacing w:before="0" w:beforeAutospacing="0" w:after="0" w:afterAutospacing="0"/>
                              <w:rPr>
                                <w:rFonts w:ascii="Century Schoolbook" w:hAnsi="Century Schoolbook"/>
                                <w:sz w:val="20"/>
                                <w:szCs w:val="20"/>
                              </w:rPr>
                            </w:pPr>
                          </w:p>
                          <w:p w14:paraId="1F0FDD7F" w14:textId="1F15C71D" w:rsidR="00FA094B" w:rsidRPr="004F7AFC" w:rsidRDefault="00FA094B" w:rsidP="00FA094B">
                            <w:pPr>
                              <w:pStyle w:val="cvgsua"/>
                              <w:spacing w:before="0" w:beforeAutospacing="0" w:after="0" w:afterAutospacing="0"/>
                              <w:rPr>
                                <w:rStyle w:val="oypena"/>
                                <w:rFonts w:ascii="Century Schoolbook" w:hAnsi="Century Schoolbook"/>
                                <w:sz w:val="40"/>
                                <w:szCs w:val="40"/>
                              </w:rPr>
                            </w:pPr>
                            <w:r w:rsidRPr="004F7AFC">
                              <w:rPr>
                                <w:rStyle w:val="oypena"/>
                                <w:rFonts w:ascii="Century Schoolbook" w:hAnsi="Century Schoolbook"/>
                                <w:sz w:val="40"/>
                                <w:szCs w:val="40"/>
                              </w:rPr>
                              <w:t>March 15, 2026</w:t>
                            </w:r>
                          </w:p>
                          <w:p w14:paraId="3EB10A62" w14:textId="77777777" w:rsidR="00FA094B" w:rsidRPr="004F7AFC" w:rsidRDefault="00FA094B" w:rsidP="00FA094B">
                            <w:pPr>
                              <w:pStyle w:val="cvgsua"/>
                              <w:spacing w:before="0" w:beforeAutospacing="0" w:after="0" w:afterAutospacing="0"/>
                              <w:rPr>
                                <w:rFonts w:ascii="Century Schoolbook" w:hAnsi="Century Schoolbook"/>
                                <w:sz w:val="40"/>
                                <w:szCs w:val="40"/>
                              </w:rPr>
                            </w:pPr>
                          </w:p>
                          <w:p w14:paraId="28E822C0" w14:textId="61C3B87A" w:rsidR="00FA094B" w:rsidRPr="004F7AFC" w:rsidRDefault="00FA094B" w:rsidP="00FA094B">
                            <w:pPr>
                              <w:pStyle w:val="cvgsua"/>
                              <w:spacing w:before="0" w:beforeAutospacing="0" w:after="0" w:afterAutospacing="0"/>
                              <w:rPr>
                                <w:rStyle w:val="oypena"/>
                                <w:rFonts w:ascii="Century Schoolbook" w:hAnsi="Century Schoolbook"/>
                                <w:sz w:val="40"/>
                                <w:szCs w:val="40"/>
                              </w:rPr>
                            </w:pPr>
                            <w:r w:rsidRPr="004F7AFC">
                              <w:rPr>
                                <w:rStyle w:val="oypena"/>
                                <w:rFonts w:ascii="Century Schoolbook" w:hAnsi="Century Schoolbook"/>
                                <w:sz w:val="40"/>
                                <w:szCs w:val="40"/>
                              </w:rPr>
                              <w:t xml:space="preserve">Divine Service </w:t>
                            </w:r>
                            <w:r w:rsidR="0004286E" w:rsidRPr="004F7AFC">
                              <w:rPr>
                                <w:rStyle w:val="oypena"/>
                                <w:rFonts w:ascii="Century Schoolbook" w:hAnsi="Century Schoolbook"/>
                                <w:sz w:val="40"/>
                                <w:szCs w:val="40"/>
                              </w:rPr>
                              <w:t>1</w:t>
                            </w:r>
                          </w:p>
                          <w:p w14:paraId="6C89EEB9" w14:textId="77777777" w:rsidR="00FA094B" w:rsidRPr="004F7AFC" w:rsidRDefault="00FA094B" w:rsidP="00FA094B">
                            <w:pPr>
                              <w:pStyle w:val="cvgsua"/>
                              <w:spacing w:before="0" w:beforeAutospacing="0" w:after="0" w:afterAutospacing="0"/>
                              <w:rPr>
                                <w:rFonts w:ascii="Century Schoolbook" w:hAnsi="Century Schoolbook"/>
                                <w:sz w:val="32"/>
                                <w:szCs w:val="32"/>
                              </w:rPr>
                            </w:pPr>
                          </w:p>
                          <w:p w14:paraId="02981A49" w14:textId="77777777" w:rsidR="00FA094B" w:rsidRPr="004F7AFC" w:rsidRDefault="00FA094B" w:rsidP="00FA094B">
                            <w:pPr>
                              <w:rPr>
                                <w:rFonts w:ascii="Century Schoolbook" w:hAnsi="Century Schoolbook"/>
                                <w:color w:val="FF0000"/>
                                <w:sz w:val="24"/>
                                <w:szCs w:val="24"/>
                              </w:rPr>
                            </w:pPr>
                          </w:p>
                          <w:p w14:paraId="2035055D" w14:textId="77777777" w:rsidR="00FA094B" w:rsidRPr="004F7AFC" w:rsidRDefault="00FA094B" w:rsidP="00FA094B">
                            <w:pPr>
                              <w:rPr>
                                <w:rFonts w:ascii="Century Schoolbook" w:hAnsi="Century Schoolbook"/>
                                <w:color w:val="FF0000"/>
                                <w:sz w:val="28"/>
                                <w:szCs w:val="24"/>
                              </w:rPr>
                            </w:pPr>
                          </w:p>
                          <w:p w14:paraId="2D1B8606" w14:textId="77777777" w:rsidR="00FA094B" w:rsidRPr="004F7AFC" w:rsidRDefault="00FA094B" w:rsidP="00FA094B">
                            <w:pPr>
                              <w:rPr>
                                <w:rFonts w:ascii="Century" w:hAnsi="Century"/>
                                <w:b/>
                                <w:bCs/>
                                <w:color w:val="FF0000"/>
                                <w:sz w:val="28"/>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BD852" id="_x0000_t202" coordsize="21600,21600" o:spt="202" path="m,l,21600r21600,l21600,xe">
                <v:stroke joinstyle="miter"/>
                <v:path gradientshapeok="t" o:connecttype="rect"/>
              </v:shapetype>
              <v:shape id="Text Box 2" o:spid="_x0000_s1026" type="#_x0000_t202" style="position:absolute;left:0;text-align:left;margin-left:-4.75pt;margin-top:-2.6pt;width:288.6pt;height:33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" fillcolor="white [3212]" stroked="f">
                <v:shadow on="t" color="black" offset="0,1pt"/>
                <v:textbox>
                  <w:txbxContent>
                    <w:p w14:paraId="26D9EEA3" w14:textId="77777777" w:rsidR="00FA094B" w:rsidRPr="004F7AFC" w:rsidRDefault="00FA094B" w:rsidP="00FA094B">
                      <w:pPr>
                        <w:pStyle w:val="Caption"/>
                        <w:ind w:right="-5143"/>
                        <w:rPr>
                          <w:color w:val="auto"/>
                          <w:sz w:val="40"/>
                          <w:szCs w:val="40"/>
                        </w:rPr>
                      </w:pPr>
                      <w:bookmarkStart w:id="2" w:name="_Hlk88580398"/>
                      <w:bookmarkStart w:id="3" w:name="_Hlk88580399"/>
                      <w:r w:rsidRPr="004F7AFC">
                        <w:rPr>
                          <w:color w:val="auto"/>
                          <w:sz w:val="40"/>
                          <w:szCs w:val="40"/>
                        </w:rPr>
                        <w:t>Trinity Lutheran Church, LCMS</w:t>
                      </w:r>
                    </w:p>
                    <w:p w14:paraId="11A4BC88" w14:textId="77777777" w:rsidR="00FA094B" w:rsidRPr="004F7AFC" w:rsidRDefault="00FA094B" w:rsidP="00FA094B">
                      <w:pPr>
                        <w:pStyle w:val="Body"/>
                        <w:rPr>
                          <w:color w:val="auto"/>
                          <w:sz w:val="36"/>
                          <w:szCs w:val="32"/>
                        </w:rPr>
                      </w:pPr>
                      <w:r w:rsidRPr="004F7AFC">
                        <w:rPr>
                          <w:color w:val="auto"/>
                          <w:sz w:val="36"/>
                          <w:szCs w:val="32"/>
                        </w:rPr>
                        <w:t xml:space="preserve">5758 W. M36, Pinckney MI 48169    </w:t>
                      </w:r>
                    </w:p>
                    <w:p w14:paraId="77E174A9" w14:textId="77777777" w:rsidR="00FA094B" w:rsidRPr="004F7AFC" w:rsidRDefault="00FA094B" w:rsidP="00FA094B">
                      <w:pPr>
                        <w:pStyle w:val="Body"/>
                        <w:rPr>
                          <w:color w:val="auto"/>
                          <w:sz w:val="36"/>
                          <w:szCs w:val="32"/>
                        </w:rPr>
                      </w:pPr>
                      <w:hyperlink r:id="rId7" w:history="1">
                        <w:r w:rsidRPr="004F7AFC">
                          <w:rPr>
                            <w:color w:val="auto"/>
                            <w:sz w:val="36"/>
                            <w:szCs w:val="32"/>
                          </w:rPr>
                          <w:t>www.trinitypinckney.org</w:t>
                        </w:r>
                      </w:hyperlink>
                      <w:r w:rsidRPr="004F7AFC">
                        <w:rPr>
                          <w:color w:val="auto"/>
                          <w:sz w:val="36"/>
                          <w:szCs w:val="32"/>
                        </w:rPr>
                        <w:t xml:space="preserve">    </w:t>
                      </w:r>
                    </w:p>
                    <w:p w14:paraId="1F456DA2" w14:textId="77777777" w:rsidR="00FA094B" w:rsidRPr="004F7AFC" w:rsidRDefault="00FA094B" w:rsidP="00FA094B">
                      <w:pPr>
                        <w:pStyle w:val="Body"/>
                        <w:rPr>
                          <w:color w:val="auto"/>
                          <w:sz w:val="36"/>
                          <w:szCs w:val="32"/>
                        </w:rPr>
                      </w:pPr>
                      <w:r w:rsidRPr="004F7AFC">
                        <w:rPr>
                          <w:color w:val="auto"/>
                          <w:sz w:val="36"/>
                          <w:szCs w:val="32"/>
                        </w:rPr>
                        <w:t xml:space="preserve">(734) 878.5977  </w:t>
                      </w:r>
                    </w:p>
                    <w:p w14:paraId="458BAB9B" w14:textId="77777777" w:rsidR="00FA094B" w:rsidRPr="004F7AFC" w:rsidRDefault="00FA094B" w:rsidP="00FA094B">
                      <w:pPr>
                        <w:pStyle w:val="Body"/>
                        <w:rPr>
                          <w:color w:val="auto"/>
                          <w:sz w:val="36"/>
                          <w:szCs w:val="32"/>
                        </w:rPr>
                      </w:pPr>
                      <w:r w:rsidRPr="004F7AFC">
                        <w:rPr>
                          <w:color w:val="auto"/>
                          <w:sz w:val="36"/>
                          <w:szCs w:val="32"/>
                        </w:rPr>
                        <w:t>Pastor Ken Huner</w:t>
                      </w:r>
                    </w:p>
                    <w:p w14:paraId="1A43254A" w14:textId="77777777" w:rsidR="00FA094B" w:rsidRPr="004F7AFC" w:rsidRDefault="00FA094B" w:rsidP="00FA094B">
                      <w:pPr>
                        <w:pStyle w:val="Body"/>
                        <w:rPr>
                          <w:color w:val="auto"/>
                          <w:sz w:val="36"/>
                          <w:szCs w:val="32"/>
                        </w:rPr>
                      </w:pPr>
                    </w:p>
                    <w:bookmarkEnd w:id="2"/>
                    <w:bookmarkEnd w:id="3"/>
                    <w:p w14:paraId="1CFA4267" w14:textId="77777777" w:rsidR="00FA094B" w:rsidRPr="004F7AFC" w:rsidRDefault="00FA094B" w:rsidP="00FA094B">
                      <w:pPr>
                        <w:rPr>
                          <w:rFonts w:ascii="Century Schoolbook" w:hAnsi="Century Schoolbook"/>
                          <w:b/>
                          <w:sz w:val="28"/>
                          <w:szCs w:val="28"/>
                        </w:rPr>
                      </w:pPr>
                    </w:p>
                    <w:p w14:paraId="47D23DF0" w14:textId="349D3864" w:rsidR="00FA094B" w:rsidRPr="004F7AFC" w:rsidRDefault="00FA094B" w:rsidP="00FA094B">
                      <w:pPr>
                        <w:pStyle w:val="cvgsua"/>
                        <w:spacing w:before="0" w:beforeAutospacing="0" w:after="0" w:afterAutospacing="0"/>
                        <w:rPr>
                          <w:rStyle w:val="oypena"/>
                          <w:rFonts w:ascii="Century Schoolbook" w:hAnsi="Century Schoolbook"/>
                          <w:b/>
                          <w:bCs/>
                          <w:sz w:val="44"/>
                          <w:szCs w:val="44"/>
                        </w:rPr>
                      </w:pPr>
                      <w:r w:rsidRPr="004F7AFC">
                        <w:rPr>
                          <w:rStyle w:val="oypena"/>
                          <w:rFonts w:ascii="Century Schoolbook" w:hAnsi="Century Schoolbook"/>
                          <w:b/>
                          <w:bCs/>
                          <w:sz w:val="44"/>
                          <w:szCs w:val="44"/>
                        </w:rPr>
                        <w:t>4</w:t>
                      </w:r>
                      <w:r w:rsidRPr="004F7AFC">
                        <w:rPr>
                          <w:rStyle w:val="oypena"/>
                          <w:rFonts w:ascii="Century Schoolbook" w:hAnsi="Century Schoolbook"/>
                          <w:b/>
                          <w:bCs/>
                          <w:sz w:val="44"/>
                          <w:szCs w:val="44"/>
                          <w:vertAlign w:val="superscript"/>
                        </w:rPr>
                        <w:t>th</w:t>
                      </w:r>
                      <w:r w:rsidRPr="004F7AFC">
                        <w:rPr>
                          <w:rStyle w:val="oypena"/>
                          <w:rFonts w:ascii="Century Schoolbook" w:hAnsi="Century Schoolbook"/>
                          <w:b/>
                          <w:bCs/>
                          <w:sz w:val="44"/>
                          <w:szCs w:val="44"/>
                        </w:rPr>
                        <w:t xml:space="preserve"> Sunday in </w:t>
                      </w:r>
                    </w:p>
                    <w:p w14:paraId="679EF5D4" w14:textId="77777777" w:rsidR="00FA094B" w:rsidRPr="004F7AFC" w:rsidRDefault="00FA094B" w:rsidP="00FA094B">
                      <w:pPr>
                        <w:pStyle w:val="cvgsua"/>
                        <w:spacing w:before="0" w:beforeAutospacing="0" w:after="0" w:afterAutospacing="0"/>
                        <w:rPr>
                          <w:rStyle w:val="oypena"/>
                          <w:rFonts w:ascii="Century Schoolbook" w:hAnsi="Century Schoolbook"/>
                          <w:b/>
                          <w:bCs/>
                          <w:sz w:val="44"/>
                          <w:szCs w:val="44"/>
                        </w:rPr>
                      </w:pPr>
                      <w:r w:rsidRPr="004F7AFC">
                        <w:rPr>
                          <w:rStyle w:val="oypena"/>
                          <w:rFonts w:ascii="Century Schoolbook" w:hAnsi="Century Schoolbook"/>
                          <w:b/>
                          <w:bCs/>
                          <w:sz w:val="44"/>
                          <w:szCs w:val="44"/>
                        </w:rPr>
                        <w:t>Lent</w:t>
                      </w:r>
                    </w:p>
                    <w:p w14:paraId="5849B775" w14:textId="77777777" w:rsidR="00FA094B" w:rsidRPr="004F7AFC" w:rsidRDefault="00FA094B" w:rsidP="00FA094B">
                      <w:pPr>
                        <w:pStyle w:val="cvgsua"/>
                        <w:spacing w:before="0" w:beforeAutospacing="0" w:after="0" w:afterAutospacing="0"/>
                        <w:rPr>
                          <w:rFonts w:ascii="Century Schoolbook" w:hAnsi="Century Schoolbook"/>
                          <w:sz w:val="20"/>
                          <w:szCs w:val="20"/>
                        </w:rPr>
                      </w:pPr>
                    </w:p>
                    <w:p w14:paraId="1F0FDD7F" w14:textId="1F15C71D" w:rsidR="00FA094B" w:rsidRPr="004F7AFC" w:rsidRDefault="00FA094B" w:rsidP="00FA094B">
                      <w:pPr>
                        <w:pStyle w:val="cvgsua"/>
                        <w:spacing w:before="0" w:beforeAutospacing="0" w:after="0" w:afterAutospacing="0"/>
                        <w:rPr>
                          <w:rStyle w:val="oypena"/>
                          <w:rFonts w:ascii="Century Schoolbook" w:hAnsi="Century Schoolbook"/>
                          <w:sz w:val="40"/>
                          <w:szCs w:val="40"/>
                        </w:rPr>
                      </w:pPr>
                      <w:r w:rsidRPr="004F7AFC">
                        <w:rPr>
                          <w:rStyle w:val="oypena"/>
                          <w:rFonts w:ascii="Century Schoolbook" w:hAnsi="Century Schoolbook"/>
                          <w:sz w:val="40"/>
                          <w:szCs w:val="40"/>
                        </w:rPr>
                        <w:t>March 15, 2026</w:t>
                      </w:r>
                    </w:p>
                    <w:p w14:paraId="3EB10A62" w14:textId="77777777" w:rsidR="00FA094B" w:rsidRPr="004F7AFC" w:rsidRDefault="00FA094B" w:rsidP="00FA094B">
                      <w:pPr>
                        <w:pStyle w:val="cvgsua"/>
                        <w:spacing w:before="0" w:beforeAutospacing="0" w:after="0" w:afterAutospacing="0"/>
                        <w:rPr>
                          <w:rFonts w:ascii="Century Schoolbook" w:hAnsi="Century Schoolbook"/>
                          <w:sz w:val="40"/>
                          <w:szCs w:val="40"/>
                        </w:rPr>
                      </w:pPr>
                    </w:p>
                    <w:p w14:paraId="28E822C0" w14:textId="61C3B87A" w:rsidR="00FA094B" w:rsidRPr="004F7AFC" w:rsidRDefault="00FA094B" w:rsidP="00FA094B">
                      <w:pPr>
                        <w:pStyle w:val="cvgsua"/>
                        <w:spacing w:before="0" w:beforeAutospacing="0" w:after="0" w:afterAutospacing="0"/>
                        <w:rPr>
                          <w:rStyle w:val="oypena"/>
                          <w:rFonts w:ascii="Century Schoolbook" w:hAnsi="Century Schoolbook"/>
                          <w:sz w:val="40"/>
                          <w:szCs w:val="40"/>
                        </w:rPr>
                      </w:pPr>
                      <w:r w:rsidRPr="004F7AFC">
                        <w:rPr>
                          <w:rStyle w:val="oypena"/>
                          <w:rFonts w:ascii="Century Schoolbook" w:hAnsi="Century Schoolbook"/>
                          <w:sz w:val="40"/>
                          <w:szCs w:val="40"/>
                        </w:rPr>
                        <w:t xml:space="preserve">Divine Service </w:t>
                      </w:r>
                      <w:r w:rsidR="0004286E" w:rsidRPr="004F7AFC">
                        <w:rPr>
                          <w:rStyle w:val="oypena"/>
                          <w:rFonts w:ascii="Century Schoolbook" w:hAnsi="Century Schoolbook"/>
                          <w:sz w:val="40"/>
                          <w:szCs w:val="40"/>
                        </w:rPr>
                        <w:t>1</w:t>
                      </w:r>
                    </w:p>
                    <w:p w14:paraId="6C89EEB9" w14:textId="77777777" w:rsidR="00FA094B" w:rsidRPr="004F7AFC" w:rsidRDefault="00FA094B" w:rsidP="00FA094B">
                      <w:pPr>
                        <w:pStyle w:val="cvgsua"/>
                        <w:spacing w:before="0" w:beforeAutospacing="0" w:after="0" w:afterAutospacing="0"/>
                        <w:rPr>
                          <w:rFonts w:ascii="Century Schoolbook" w:hAnsi="Century Schoolbook"/>
                          <w:sz w:val="32"/>
                          <w:szCs w:val="32"/>
                        </w:rPr>
                      </w:pPr>
                    </w:p>
                    <w:p w14:paraId="02981A49" w14:textId="77777777" w:rsidR="00FA094B" w:rsidRPr="004F7AFC" w:rsidRDefault="00FA094B" w:rsidP="00FA094B">
                      <w:pPr>
                        <w:rPr>
                          <w:rFonts w:ascii="Century Schoolbook" w:hAnsi="Century Schoolbook"/>
                          <w:color w:val="FF0000"/>
                          <w:sz w:val="24"/>
                          <w:szCs w:val="24"/>
                        </w:rPr>
                      </w:pPr>
                    </w:p>
                    <w:p w14:paraId="2035055D" w14:textId="77777777" w:rsidR="00FA094B" w:rsidRPr="004F7AFC" w:rsidRDefault="00FA094B" w:rsidP="00FA094B">
                      <w:pPr>
                        <w:rPr>
                          <w:rFonts w:ascii="Century Schoolbook" w:hAnsi="Century Schoolbook"/>
                          <w:color w:val="FF0000"/>
                          <w:sz w:val="28"/>
                          <w:szCs w:val="24"/>
                        </w:rPr>
                      </w:pPr>
                    </w:p>
                    <w:p w14:paraId="2D1B8606" w14:textId="77777777" w:rsidR="00FA094B" w:rsidRPr="004F7AFC" w:rsidRDefault="00FA094B" w:rsidP="00FA094B">
                      <w:pPr>
                        <w:rPr>
                          <w:rFonts w:ascii="Century" w:hAnsi="Century"/>
                          <w:b/>
                          <w:bCs/>
                          <w:color w:val="FF0000"/>
                          <w:sz w:val="28"/>
                          <w:szCs w:val="24"/>
                        </w:rPr>
                      </w:pPr>
                    </w:p>
                  </w:txbxContent>
                </v:textbox>
              </v:shape>
            </w:pict>
          </mc:Fallback>
        </mc:AlternateContent>
      </w:r>
    </w:p>
    <w:p w14:paraId="6DDB1565" w14:textId="35D84C4B" w:rsidR="00FA094B" w:rsidRPr="006F722D" w:rsidRDefault="00FA094B" w:rsidP="006F722D">
      <w:pPr>
        <w:tabs>
          <w:tab w:val="center" w:pos="3240"/>
          <w:tab w:val="right" w:pos="8550"/>
        </w:tabs>
        <w:ind w:left="450" w:hanging="450"/>
        <w:textAlignment w:val="baseline"/>
        <w:rPr>
          <w:rFonts w:ascii="Century Gothic" w:hAnsi="Century Gothic" w:cs="Arial"/>
          <w:color w:val="000000" w:themeColor="text1"/>
          <w:sz w:val="44"/>
          <w:szCs w:val="44"/>
        </w:rPr>
      </w:pPr>
      <w:bookmarkStart w:id="4" w:name="_Hlk199437707"/>
      <w:bookmarkEnd w:id="4"/>
    </w:p>
    <w:p w14:paraId="08D0BF1A" w14:textId="4D450D61" w:rsidR="00FA094B" w:rsidRPr="006F722D" w:rsidRDefault="00FA094B" w:rsidP="006F722D">
      <w:pPr>
        <w:tabs>
          <w:tab w:val="center" w:pos="3240"/>
          <w:tab w:val="right" w:pos="8550"/>
        </w:tabs>
        <w:ind w:left="450" w:hanging="450"/>
        <w:textAlignment w:val="baseline"/>
        <w:rPr>
          <w:rFonts w:ascii="Century Gothic" w:hAnsi="Century Gothic" w:cs="Arial"/>
          <w:color w:val="000000" w:themeColor="text1"/>
          <w:sz w:val="44"/>
          <w:szCs w:val="44"/>
        </w:rPr>
      </w:pPr>
    </w:p>
    <w:p w14:paraId="4B400237" w14:textId="12893312" w:rsidR="00FA094B" w:rsidRPr="006F722D" w:rsidRDefault="00FA094B" w:rsidP="006F722D">
      <w:pPr>
        <w:tabs>
          <w:tab w:val="center" w:pos="3240"/>
          <w:tab w:val="right" w:pos="8550"/>
        </w:tabs>
        <w:ind w:left="450" w:hanging="450"/>
        <w:textAlignment w:val="baseline"/>
        <w:rPr>
          <w:rFonts w:ascii="Century Gothic" w:hAnsi="Century Gothic" w:cs="Arial"/>
          <w:color w:val="000000" w:themeColor="text1"/>
          <w:sz w:val="44"/>
          <w:szCs w:val="44"/>
        </w:rPr>
      </w:pPr>
    </w:p>
    <w:p w14:paraId="71A1D38A" w14:textId="27612DC4" w:rsidR="00FA094B" w:rsidRPr="006F722D" w:rsidRDefault="00FA094B" w:rsidP="006F722D">
      <w:pPr>
        <w:tabs>
          <w:tab w:val="center" w:pos="3240"/>
          <w:tab w:val="right" w:pos="8550"/>
        </w:tabs>
        <w:ind w:left="450" w:hanging="450"/>
        <w:textAlignment w:val="baseline"/>
        <w:rPr>
          <w:rFonts w:ascii="Century Gothic" w:hAnsi="Century Gothic" w:cs="Arial"/>
          <w:color w:val="000000" w:themeColor="text1"/>
          <w:sz w:val="44"/>
          <w:szCs w:val="44"/>
        </w:rPr>
      </w:pPr>
    </w:p>
    <w:p w14:paraId="683D53FC" w14:textId="754029B7" w:rsidR="00FA094B" w:rsidRPr="006F722D" w:rsidRDefault="00FA094B" w:rsidP="006F722D">
      <w:pPr>
        <w:ind w:left="450" w:hanging="450"/>
        <w:rPr>
          <w:rFonts w:ascii="Century Gothic" w:hAnsi="Century Gothic"/>
          <w:color w:val="000000" w:themeColor="text1"/>
          <w:sz w:val="36"/>
          <w:szCs w:val="32"/>
        </w:rPr>
      </w:pPr>
    </w:p>
    <w:p w14:paraId="5E501FDB" w14:textId="6E2597CD" w:rsidR="00FA094B" w:rsidRPr="006F722D" w:rsidRDefault="00FA094B" w:rsidP="006F722D">
      <w:pPr>
        <w:pStyle w:val="Caption"/>
        <w:rPr>
          <w:sz w:val="36"/>
          <w:szCs w:val="32"/>
        </w:rPr>
      </w:pPr>
    </w:p>
    <w:p w14:paraId="192256BC" w14:textId="6683ABF2" w:rsidR="00FA094B" w:rsidRPr="006F722D" w:rsidRDefault="00FA094B" w:rsidP="006F722D">
      <w:pPr>
        <w:pStyle w:val="Caption"/>
        <w:rPr>
          <w:sz w:val="36"/>
          <w:szCs w:val="32"/>
        </w:rPr>
      </w:pPr>
    </w:p>
    <w:p w14:paraId="4BD88C59" w14:textId="7B53041F" w:rsidR="00FA094B" w:rsidRPr="006F722D" w:rsidRDefault="00FA094B" w:rsidP="006F722D">
      <w:pPr>
        <w:pStyle w:val="Caption"/>
        <w:rPr>
          <w:sz w:val="36"/>
          <w:szCs w:val="32"/>
        </w:rPr>
      </w:pPr>
    </w:p>
    <w:p w14:paraId="382419A1" w14:textId="457178E0" w:rsidR="00FA094B" w:rsidRPr="006F722D" w:rsidRDefault="00FA094B" w:rsidP="006F722D">
      <w:pPr>
        <w:pStyle w:val="Caption"/>
        <w:rPr>
          <w:sz w:val="36"/>
          <w:szCs w:val="32"/>
        </w:rPr>
      </w:pPr>
    </w:p>
    <w:p w14:paraId="6C5C2F44" w14:textId="634F538C" w:rsidR="0005360D" w:rsidRPr="006F722D" w:rsidRDefault="0005360D" w:rsidP="006F722D">
      <w:pPr>
        <w:pStyle w:val="Caption"/>
        <w:rPr>
          <w:sz w:val="36"/>
          <w:szCs w:val="32"/>
        </w:rPr>
      </w:pPr>
    </w:p>
    <w:p w14:paraId="13384200" w14:textId="072CDB7B" w:rsidR="0005360D" w:rsidRPr="006F722D" w:rsidRDefault="0005360D" w:rsidP="006F722D">
      <w:pPr>
        <w:pStyle w:val="Caption"/>
        <w:rPr>
          <w:sz w:val="36"/>
          <w:szCs w:val="32"/>
        </w:rPr>
      </w:pPr>
    </w:p>
    <w:p w14:paraId="30DA7FFC" w14:textId="61E62277" w:rsidR="0005360D" w:rsidRPr="006F722D" w:rsidRDefault="0005360D" w:rsidP="006F722D">
      <w:pPr>
        <w:pStyle w:val="Caption"/>
        <w:rPr>
          <w:sz w:val="36"/>
          <w:szCs w:val="32"/>
        </w:rPr>
      </w:pPr>
    </w:p>
    <w:p w14:paraId="1ED9EFF3" w14:textId="63FF72D9" w:rsidR="004F7AFC" w:rsidRPr="006F722D" w:rsidRDefault="004F7AFC" w:rsidP="006F722D">
      <w:pPr>
        <w:pStyle w:val="Caption"/>
        <w:rPr>
          <w:sz w:val="36"/>
          <w:szCs w:val="32"/>
        </w:rPr>
      </w:pPr>
    </w:p>
    <w:p w14:paraId="3B0092AF" w14:textId="61FB5FBC" w:rsidR="004F7AFC" w:rsidRPr="006F722D" w:rsidRDefault="004F7AFC" w:rsidP="006F722D">
      <w:pPr>
        <w:pStyle w:val="Caption"/>
        <w:rPr>
          <w:sz w:val="36"/>
          <w:szCs w:val="32"/>
        </w:rPr>
      </w:pPr>
    </w:p>
    <w:p w14:paraId="71C4E408" w14:textId="6D1F1D93" w:rsidR="004F7AFC" w:rsidRPr="006F722D" w:rsidRDefault="004F7AFC" w:rsidP="006F722D">
      <w:pPr>
        <w:pStyle w:val="Caption"/>
        <w:rPr>
          <w:sz w:val="36"/>
          <w:szCs w:val="32"/>
        </w:rPr>
      </w:pPr>
      <w:r w:rsidRPr="006F722D">
        <w:rPr>
          <w:noProof/>
          <w:sz w:val="32"/>
          <w:szCs w:val="32"/>
        </w:rPr>
        <w:drawing>
          <wp:anchor distT="0" distB="0" distL="114300" distR="114300" simplePos="0" relativeHeight="251659264" behindDoc="0" locked="0" layoutInCell="1" allowOverlap="1" wp14:anchorId="5AD5DC85" wp14:editId="3C1D2BB9">
            <wp:simplePos x="0" y="0"/>
            <wp:positionH relativeFrom="margin">
              <wp:posOffset>592455</wp:posOffset>
            </wp:positionH>
            <wp:positionV relativeFrom="paragraph">
              <wp:posOffset>251460</wp:posOffset>
            </wp:positionV>
            <wp:extent cx="3562985" cy="2771775"/>
            <wp:effectExtent l="285750" t="342900" r="494665" b="523875"/>
            <wp:wrapThrough wrapText="bothSides">
              <wp:wrapPolygon edited="0">
                <wp:start x="456" y="-1202"/>
                <wp:lineTo x="-1123" y="-664"/>
                <wp:lineTo x="-921" y="4089"/>
                <wp:lineTo x="-948" y="8876"/>
                <wp:lineTo x="-861" y="13646"/>
                <wp:lineTo x="-875" y="21122"/>
                <wp:lineTo x="-342" y="23134"/>
                <wp:lineTo x="10197" y="23933"/>
                <wp:lineTo x="10312" y="23916"/>
                <wp:lineTo x="20081" y="23934"/>
                <wp:lineTo x="20223" y="24211"/>
                <wp:lineTo x="22631" y="23847"/>
                <wp:lineTo x="22719" y="23535"/>
                <wp:lineTo x="23630" y="22052"/>
                <wp:lineTo x="23758" y="17100"/>
                <wp:lineTo x="23671" y="12330"/>
                <wp:lineTo x="23725" y="2755"/>
                <wp:lineTo x="23503" y="-948"/>
                <wp:lineTo x="21115" y="-1633"/>
                <wp:lineTo x="18018" y="-1165"/>
                <wp:lineTo x="17802" y="-3524"/>
                <wp:lineTo x="1832" y="-1410"/>
                <wp:lineTo x="456" y="-1202"/>
              </wp:wrapPolygon>
            </wp:wrapThrough>
            <wp:docPr id="1760022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22391" name="Picture 3"/>
                    <pic:cNvPicPr>
                      <a:picLocks noChangeAspect="1" noChangeArrowheads="1"/>
                    </pic:cNvPicPr>
                  </pic:nvPicPr>
                  <pic:blipFill rotWithShape="1">
                    <a:blip r:embed="rId8">
                      <a:alphaModFix/>
                      <a:extLst>
                        <a:ext uri="{BEBA8EAE-BF5A-486C-A8C5-ECC9F3942E4B}">
                          <a14:imgProps xmlns:a14="http://schemas.microsoft.com/office/drawing/2010/main">
                            <a14:imgLayer r:embed="rId9">
                              <a14:imgEffect>
                                <a14:brightnessContrast bright="20000" contrast="-20000"/>
                              </a14:imgEffect>
                            </a14:imgLayer>
                          </a14:imgProps>
                        </a:ext>
                      </a:extLst>
                    </a:blip>
                    <a:srcRect l="3147" t="10102" r="4959" b="4627"/>
                    <a:stretch>
                      <a:fillRect/>
                    </a:stretch>
                  </pic:blipFill>
                  <pic:spPr bwMode="auto">
                    <a:xfrm rot="402353">
                      <a:off x="0" y="0"/>
                      <a:ext cx="3562985" cy="27717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E203EC" w14:textId="4F8EBFFE" w:rsidR="004F7AFC" w:rsidRPr="006F722D" w:rsidRDefault="004F7AFC" w:rsidP="006F722D">
      <w:pPr>
        <w:pStyle w:val="Caption"/>
        <w:rPr>
          <w:sz w:val="36"/>
          <w:szCs w:val="32"/>
        </w:rPr>
      </w:pPr>
    </w:p>
    <w:p w14:paraId="207E4B36" w14:textId="296CFAE6" w:rsidR="0004286E" w:rsidRPr="006F722D" w:rsidRDefault="000339E1" w:rsidP="006F722D">
      <w:pPr>
        <w:pStyle w:val="Caption"/>
        <w:rPr>
          <w:sz w:val="36"/>
          <w:szCs w:val="32"/>
        </w:rPr>
      </w:pPr>
      <w:r w:rsidRPr="006F722D">
        <w:rPr>
          <w:sz w:val="36"/>
          <w:szCs w:val="32"/>
        </w:rPr>
        <w:t>PRESERVICE ANNOUNCEMENTS</w:t>
      </w:r>
    </w:p>
    <w:p w14:paraId="63627606" w14:textId="5E17A3B3" w:rsidR="0004286E" w:rsidRPr="006F722D" w:rsidRDefault="000339E1" w:rsidP="006F722D">
      <w:pPr>
        <w:pStyle w:val="Caption"/>
        <w:rPr>
          <w:sz w:val="36"/>
          <w:szCs w:val="32"/>
        </w:rPr>
      </w:pPr>
      <w:r w:rsidRPr="006F722D">
        <w:rPr>
          <w:sz w:val="36"/>
          <w:szCs w:val="32"/>
        </w:rPr>
        <w:t>PROCESSIONAL</w:t>
      </w:r>
    </w:p>
    <w:p w14:paraId="0DA08AA7" w14:textId="77777777" w:rsidR="0004286E" w:rsidRPr="006F722D" w:rsidRDefault="0004286E" w:rsidP="006F722D">
      <w:pPr>
        <w:pStyle w:val="Caption"/>
        <w:rPr>
          <w:sz w:val="36"/>
          <w:szCs w:val="32"/>
        </w:rPr>
      </w:pPr>
    </w:p>
    <w:p w14:paraId="39A235EE" w14:textId="544F2FEF" w:rsidR="00FB3BEC" w:rsidRPr="006F722D" w:rsidRDefault="00B92C62" w:rsidP="006F722D">
      <w:pPr>
        <w:pStyle w:val="Caption"/>
        <w:rPr>
          <w:sz w:val="36"/>
          <w:szCs w:val="32"/>
        </w:rPr>
      </w:pPr>
      <w:r w:rsidRPr="006F722D">
        <w:rPr>
          <w:sz w:val="36"/>
          <w:szCs w:val="32"/>
        </w:rPr>
        <w:t>AS WE GATHER</w:t>
      </w:r>
    </w:p>
    <w:p w14:paraId="39A235EF" w14:textId="77777777" w:rsidR="00FB3BEC" w:rsidRPr="006F722D" w:rsidRDefault="00B92C62" w:rsidP="006F722D">
      <w:pPr>
        <w:pStyle w:val="Body"/>
        <w:rPr>
          <w:sz w:val="36"/>
          <w:szCs w:val="32"/>
        </w:rPr>
      </w:pPr>
      <w:r w:rsidRPr="006F722D">
        <w:rPr>
          <w:b/>
          <w:sz w:val="36"/>
          <w:szCs w:val="32"/>
        </w:rPr>
        <w:t>By His Word of the Gospel, Jesus Calls Us Out of the Darkness into His Marvelous Light</w:t>
      </w:r>
    </w:p>
    <w:p w14:paraId="39A235F1" w14:textId="5C8BB487" w:rsidR="00FB3BEC" w:rsidRPr="006F722D" w:rsidRDefault="00B92C62" w:rsidP="006F722D">
      <w:pPr>
        <w:pStyle w:val="Body"/>
        <w:rPr>
          <w:sz w:val="36"/>
          <w:szCs w:val="32"/>
        </w:rPr>
      </w:pPr>
      <w:r w:rsidRPr="006F722D">
        <w:rPr>
          <w:sz w:val="36"/>
          <w:szCs w:val="32"/>
        </w:rPr>
        <w:t xml:space="preserve">The Lord is grieved by the spiritual blindness of His people, yet in mercy He does not forsake them. He restrains His </w:t>
      </w:r>
      <w:r w:rsidRPr="006F722D">
        <w:rPr>
          <w:sz w:val="36"/>
          <w:szCs w:val="32"/>
        </w:rPr>
        <w:lastRenderedPageBreak/>
        <w:t xml:space="preserve">anger and keeps His peace, until He opens their ears and eyes to hear and see Him (Isaiah 42:21). </w:t>
      </w:r>
      <w:r w:rsidRPr="006F722D">
        <w:rPr>
          <w:b/>
          <w:sz w:val="36"/>
          <w:szCs w:val="32"/>
        </w:rPr>
        <w:t>Jesus turns “the darkness before them into light”</w:t>
      </w:r>
      <w:r w:rsidRPr="006F722D">
        <w:rPr>
          <w:sz w:val="36"/>
          <w:szCs w:val="32"/>
        </w:rPr>
        <w:t xml:space="preserve"> (Isaiah 42:16) </w:t>
      </w:r>
      <w:r w:rsidRPr="006F722D">
        <w:rPr>
          <w:b/>
          <w:sz w:val="36"/>
          <w:szCs w:val="32"/>
        </w:rPr>
        <w:t>because He is “the light of the world”</w:t>
      </w:r>
      <w:r w:rsidRPr="006F722D">
        <w:rPr>
          <w:sz w:val="36"/>
          <w:szCs w:val="32"/>
        </w:rPr>
        <w:t xml:space="preserve"> (John 9:5). The incarnate Son of God does the works of His Father and displays the divine glory in His own flesh (John 9:4). By the washing of water with His Word, He opens the eyes of the blind and grants rest to the weary. Therefore, though “at one time you were darkness,” now “you are light in the Lord” (Ephesians 5:8). By our Baptism into Christ, we live in the eternal day of His resurrection, wherein He shines upon us, empowering us to </w:t>
      </w:r>
      <w:r w:rsidRPr="006F722D">
        <w:rPr>
          <w:i/>
          <w:sz w:val="36"/>
          <w:szCs w:val="32"/>
        </w:rPr>
        <w:t>Walk As Children of the Light</w:t>
      </w:r>
      <w:r w:rsidRPr="006F722D">
        <w:rPr>
          <w:sz w:val="36"/>
          <w:szCs w:val="32"/>
        </w:rPr>
        <w:t>.</w:t>
      </w:r>
    </w:p>
    <w:p w14:paraId="2B87948E" w14:textId="46232AEE" w:rsidR="00865F46" w:rsidRPr="006F722D" w:rsidRDefault="00865F46" w:rsidP="006F722D">
      <w:pPr>
        <w:rPr>
          <w:rFonts w:ascii="Century Schoolbook" w:hAnsi="Century Schoolbook"/>
          <w:b/>
          <w:color w:val="000000"/>
          <w:sz w:val="40"/>
          <w:szCs w:val="32"/>
        </w:rPr>
      </w:pPr>
    </w:p>
    <w:p w14:paraId="39A235F5" w14:textId="6FBA8A3C" w:rsidR="00FB3BEC" w:rsidRPr="006F722D" w:rsidRDefault="00B92C62" w:rsidP="006F722D">
      <w:pPr>
        <w:pStyle w:val="Caption"/>
        <w:rPr>
          <w:sz w:val="36"/>
          <w:szCs w:val="32"/>
        </w:rPr>
      </w:pPr>
      <w:r w:rsidRPr="006F722D">
        <w:rPr>
          <w:sz w:val="36"/>
          <w:szCs w:val="32"/>
        </w:rPr>
        <w:t xml:space="preserve">HYMN OF INVOCATION: </w:t>
      </w:r>
      <w:r w:rsidR="00F76814" w:rsidRPr="006F722D">
        <w:rPr>
          <w:sz w:val="36"/>
          <w:szCs w:val="32"/>
        </w:rPr>
        <w:t>902 Lord Jesus Christ, Be Present Now</w:t>
      </w:r>
    </w:p>
    <w:p w14:paraId="6EBEFB6D" w14:textId="77777777" w:rsidR="00865F46" w:rsidRPr="006F722D" w:rsidRDefault="00865F4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1</w:t>
      </w:r>
      <w:r w:rsidRPr="006F722D">
        <w:rPr>
          <w:rFonts w:ascii="Century Gothic" w:hAnsi="Century Gothic"/>
          <w:color w:val="000000"/>
          <w:sz w:val="36"/>
          <w:szCs w:val="36"/>
        </w:rPr>
        <w:tab/>
        <w:t>Lord Jesus Christ, be present now;</w:t>
      </w:r>
      <w:r w:rsidRPr="006F722D">
        <w:rPr>
          <w:rFonts w:ascii="Century Gothic" w:hAnsi="Century Gothic"/>
          <w:color w:val="000000"/>
          <w:sz w:val="36"/>
          <w:szCs w:val="36"/>
        </w:rPr>
        <w:br/>
        <w:t>Our hearts in true devotion bow.</w:t>
      </w:r>
      <w:r w:rsidRPr="006F722D">
        <w:rPr>
          <w:rFonts w:ascii="Century Gothic" w:hAnsi="Century Gothic"/>
          <w:color w:val="000000"/>
          <w:sz w:val="36"/>
          <w:szCs w:val="36"/>
        </w:rPr>
        <w:br/>
        <w:t>Your Spirit send with light divine,</w:t>
      </w:r>
      <w:r w:rsidRPr="006F722D">
        <w:rPr>
          <w:rFonts w:ascii="Century Gothic" w:hAnsi="Century Gothic"/>
          <w:color w:val="000000"/>
          <w:sz w:val="36"/>
          <w:szCs w:val="36"/>
        </w:rPr>
        <w:br/>
        <w:t>And let Your truth within us shine.</w:t>
      </w:r>
    </w:p>
    <w:p w14:paraId="2FC071FF" w14:textId="77777777" w:rsidR="00865F46" w:rsidRPr="006F722D" w:rsidRDefault="00865F4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04E1FE9C" w14:textId="77777777" w:rsidR="00865F46" w:rsidRPr="006F722D" w:rsidRDefault="00865F4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2</w:t>
      </w:r>
      <w:r w:rsidRPr="006F722D">
        <w:rPr>
          <w:rFonts w:ascii="Century Gothic" w:hAnsi="Century Gothic"/>
          <w:color w:val="000000"/>
          <w:sz w:val="36"/>
          <w:szCs w:val="36"/>
        </w:rPr>
        <w:tab/>
        <w:t>Unseal our lips to sing Your praise</w:t>
      </w:r>
      <w:r w:rsidRPr="006F722D">
        <w:rPr>
          <w:rFonts w:ascii="Century Gothic" w:hAnsi="Century Gothic"/>
          <w:color w:val="000000"/>
          <w:sz w:val="36"/>
          <w:szCs w:val="36"/>
        </w:rPr>
        <w:br/>
        <w:t>In endless hymns through all our days.</w:t>
      </w:r>
      <w:r w:rsidRPr="006F722D">
        <w:rPr>
          <w:rFonts w:ascii="Century Gothic" w:hAnsi="Century Gothic"/>
          <w:color w:val="000000"/>
          <w:sz w:val="36"/>
          <w:szCs w:val="36"/>
        </w:rPr>
        <w:br/>
        <w:t>Increase our faith and light our minds;</w:t>
      </w:r>
      <w:r w:rsidRPr="006F722D">
        <w:rPr>
          <w:rFonts w:ascii="Century Gothic" w:hAnsi="Century Gothic"/>
          <w:color w:val="000000"/>
          <w:sz w:val="36"/>
          <w:szCs w:val="36"/>
        </w:rPr>
        <w:br/>
        <w:t>And set us free from doubt that blinds.</w:t>
      </w:r>
    </w:p>
    <w:p w14:paraId="6CF15846" w14:textId="77777777" w:rsidR="00865F46" w:rsidRPr="006F722D" w:rsidRDefault="00865F4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01D458B7" w14:textId="77777777" w:rsidR="00865F46" w:rsidRPr="006F722D" w:rsidRDefault="00865F4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3</w:t>
      </w:r>
      <w:r w:rsidRPr="006F722D">
        <w:rPr>
          <w:rFonts w:ascii="Century Gothic" w:hAnsi="Century Gothic"/>
          <w:color w:val="000000"/>
          <w:sz w:val="36"/>
          <w:szCs w:val="36"/>
        </w:rPr>
        <w:tab/>
        <w:t>Then shall we join the hosts that cry,</w:t>
      </w:r>
      <w:r w:rsidRPr="006F722D">
        <w:rPr>
          <w:rFonts w:ascii="Century Gothic" w:hAnsi="Century Gothic"/>
          <w:color w:val="000000"/>
          <w:sz w:val="36"/>
          <w:szCs w:val="36"/>
        </w:rPr>
        <w:br/>
        <w:t>“O holy, holy Lord Most High!”</w:t>
      </w:r>
      <w:r w:rsidRPr="006F722D">
        <w:rPr>
          <w:rFonts w:ascii="Century Gothic" w:hAnsi="Century Gothic"/>
          <w:color w:val="000000"/>
          <w:sz w:val="36"/>
          <w:szCs w:val="36"/>
        </w:rPr>
        <w:br/>
        <w:t>And in the light of that blest place</w:t>
      </w:r>
      <w:r w:rsidRPr="006F722D">
        <w:rPr>
          <w:rFonts w:ascii="Century Gothic" w:hAnsi="Century Gothic"/>
          <w:color w:val="000000"/>
          <w:sz w:val="36"/>
          <w:szCs w:val="36"/>
        </w:rPr>
        <w:br/>
        <w:t>We then shall see You face to face.</w:t>
      </w:r>
    </w:p>
    <w:p w14:paraId="4A5C0B85" w14:textId="77777777" w:rsidR="00865F46" w:rsidRPr="006F722D" w:rsidRDefault="00865F4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4832B925" w14:textId="77777777" w:rsidR="00865F46" w:rsidRPr="006F722D" w:rsidRDefault="00865F46" w:rsidP="006F722D">
      <w:pPr>
        <w:tabs>
          <w:tab w:val="left" w:pos="0"/>
          <w:tab w:val="left" w:pos="560"/>
          <w:tab w:val="left" w:pos="840"/>
          <w:tab w:val="left" w:pos="1120"/>
          <w:tab w:val="left" w:pos="1400"/>
          <w:tab w:val="left" w:pos="1680"/>
          <w:tab w:val="left" w:pos="1960"/>
          <w:tab w:val="left" w:pos="2240"/>
          <w:tab w:val="left" w:pos="2520"/>
          <w:tab w:val="left" w:pos="2800"/>
          <w:tab w:val="left" w:pos="3080"/>
        </w:tabs>
        <w:ind w:left="560" w:hanging="840"/>
        <w:rPr>
          <w:rFonts w:ascii="Century Gothic" w:hAnsi="Century Gothic"/>
          <w:color w:val="000000"/>
          <w:sz w:val="36"/>
          <w:szCs w:val="36"/>
        </w:rPr>
      </w:pPr>
      <w:r w:rsidRPr="006F722D">
        <w:rPr>
          <w:rFonts w:ascii="LSBSymbol" w:hAnsi="LSBSymbol"/>
          <w:color w:val="000000"/>
          <w:sz w:val="36"/>
          <w:szCs w:val="36"/>
        </w:rPr>
        <w:t>D</w:t>
      </w:r>
      <w:r w:rsidRPr="006F722D">
        <w:rPr>
          <w:rFonts w:ascii="Century Gothic" w:hAnsi="Century Gothic"/>
          <w:color w:val="000000"/>
          <w:sz w:val="36"/>
          <w:szCs w:val="36"/>
        </w:rPr>
        <w:tab/>
        <w:t>4</w:t>
      </w:r>
      <w:r w:rsidRPr="006F722D">
        <w:rPr>
          <w:rFonts w:ascii="Century Gothic" w:hAnsi="Century Gothic"/>
          <w:color w:val="000000"/>
          <w:sz w:val="36"/>
          <w:szCs w:val="36"/>
        </w:rPr>
        <w:tab/>
        <w:t>All glory to the Father, Son,</w:t>
      </w:r>
      <w:r w:rsidRPr="006F722D">
        <w:rPr>
          <w:rFonts w:ascii="Century Gothic" w:hAnsi="Century Gothic"/>
          <w:color w:val="000000"/>
          <w:sz w:val="36"/>
          <w:szCs w:val="36"/>
        </w:rPr>
        <w:br/>
        <w:t>And Holy Spirit, Three in One!</w:t>
      </w:r>
      <w:r w:rsidRPr="006F722D">
        <w:rPr>
          <w:rFonts w:ascii="Century Gothic" w:hAnsi="Century Gothic"/>
          <w:color w:val="000000"/>
          <w:sz w:val="36"/>
          <w:szCs w:val="36"/>
        </w:rPr>
        <w:br/>
        <w:t>To You, O blessèd Trinity,</w:t>
      </w:r>
      <w:r w:rsidRPr="006F722D">
        <w:rPr>
          <w:rFonts w:ascii="Century Gothic" w:hAnsi="Century Gothic"/>
          <w:color w:val="000000"/>
          <w:sz w:val="36"/>
          <w:szCs w:val="36"/>
        </w:rPr>
        <w:br/>
        <w:t>Be praise throughout eternity!</w:t>
      </w:r>
    </w:p>
    <w:p w14:paraId="5CF5AA63" w14:textId="77777777" w:rsidR="00865F46" w:rsidRPr="006F722D" w:rsidRDefault="00865F4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sz w:val="24"/>
          <w:szCs w:val="24"/>
        </w:rPr>
      </w:pPr>
      <w:r w:rsidRPr="006F722D">
        <w:rPr>
          <w:rFonts w:ascii="Arial" w:hAnsi="Arial" w:cs="Arial"/>
          <w:color w:val="000000"/>
          <w:sz w:val="24"/>
          <w:szCs w:val="24"/>
        </w:rPr>
        <w:lastRenderedPageBreak/>
        <w:t>Text: Lutherisch Hand-Büchlein, 1648, Altenburg; tr. Catherine Winkworth, 1827–78, alt.</w:t>
      </w:r>
      <w:r w:rsidRPr="006F722D">
        <w:rPr>
          <w:rFonts w:ascii="Arial" w:hAnsi="Arial" w:cs="Arial"/>
          <w:color w:val="000000"/>
          <w:sz w:val="24"/>
          <w:szCs w:val="24"/>
        </w:rPr>
        <w:br/>
        <w:t>Text: Public domain</w:t>
      </w:r>
    </w:p>
    <w:p w14:paraId="57969206" w14:textId="77777777" w:rsidR="00865F46" w:rsidRPr="006F722D" w:rsidRDefault="00865F4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5F7" w14:textId="77777777" w:rsidR="00FB3BEC" w:rsidRPr="006F722D" w:rsidRDefault="00B92C62" w:rsidP="006F722D">
      <w:pPr>
        <w:pStyle w:val="Rubric"/>
        <w:rPr>
          <w:sz w:val="32"/>
          <w:szCs w:val="32"/>
        </w:rPr>
      </w:pPr>
      <w:r w:rsidRPr="006F722D">
        <w:rPr>
          <w:sz w:val="32"/>
          <w:szCs w:val="32"/>
        </w:rPr>
        <w:t>Stand</w:t>
      </w:r>
    </w:p>
    <w:p w14:paraId="39A235F8" w14:textId="77777777" w:rsidR="00FB3BEC" w:rsidRPr="006F722D" w:rsidRDefault="00FB3BEC" w:rsidP="006F722D">
      <w:pPr>
        <w:pStyle w:val="Body"/>
        <w:rPr>
          <w:sz w:val="36"/>
          <w:szCs w:val="32"/>
        </w:rPr>
      </w:pPr>
    </w:p>
    <w:p w14:paraId="39A235F9" w14:textId="77777777" w:rsidR="00FB3BEC" w:rsidRPr="006F722D" w:rsidRDefault="00B92C62" w:rsidP="006F722D">
      <w:pPr>
        <w:pStyle w:val="Rubric"/>
        <w:rPr>
          <w:sz w:val="32"/>
          <w:szCs w:val="32"/>
        </w:rPr>
      </w:pPr>
      <w:r w:rsidRPr="006F722D">
        <w:rPr>
          <w:sz w:val="32"/>
          <w:szCs w:val="32"/>
        </w:rPr>
        <w:t>The sign of the cross may be made by all in remembrance of their Baptism.</w:t>
      </w:r>
    </w:p>
    <w:p w14:paraId="39A235FA" w14:textId="77777777" w:rsidR="00FB3BEC" w:rsidRPr="006F722D" w:rsidRDefault="00FB3BEC" w:rsidP="006F722D">
      <w:pPr>
        <w:pStyle w:val="Body"/>
        <w:rPr>
          <w:sz w:val="36"/>
          <w:szCs w:val="32"/>
        </w:rPr>
      </w:pPr>
    </w:p>
    <w:p w14:paraId="39A235FB" w14:textId="77777777" w:rsidR="00FB3BEC" w:rsidRPr="006F722D" w:rsidRDefault="00B92C62" w:rsidP="006F722D">
      <w:pPr>
        <w:pStyle w:val="Caption"/>
        <w:rPr>
          <w:sz w:val="36"/>
          <w:szCs w:val="32"/>
        </w:rPr>
      </w:pPr>
      <w:r w:rsidRPr="006F722D">
        <w:rPr>
          <w:sz w:val="36"/>
          <w:szCs w:val="32"/>
        </w:rPr>
        <w:t>INVOCATION</w:t>
      </w:r>
    </w:p>
    <w:p w14:paraId="39A235FC"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In the name of the Father and of the </w:t>
      </w:r>
      <w:r w:rsidRPr="006F722D">
        <w:rPr>
          <w:rStyle w:val="LSBSymbol"/>
          <w:sz w:val="36"/>
          <w:szCs w:val="32"/>
        </w:rPr>
        <w:t>T</w:t>
      </w:r>
      <w:r w:rsidRPr="006F722D">
        <w:rPr>
          <w:sz w:val="36"/>
          <w:szCs w:val="32"/>
        </w:rPr>
        <w:t xml:space="preserve"> Son and of the Holy Spirit.</w:t>
      </w:r>
    </w:p>
    <w:p w14:paraId="39A235FD"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Amen.</w:t>
      </w:r>
    </w:p>
    <w:p w14:paraId="39A235FE" w14:textId="77777777" w:rsidR="00FB3BEC" w:rsidRPr="006F722D" w:rsidRDefault="00FB3BEC" w:rsidP="006F722D">
      <w:pPr>
        <w:pStyle w:val="Body"/>
        <w:rPr>
          <w:sz w:val="36"/>
          <w:szCs w:val="32"/>
        </w:rPr>
      </w:pPr>
    </w:p>
    <w:p w14:paraId="39A235FF" w14:textId="77777777" w:rsidR="00FB3BEC" w:rsidRPr="006F722D" w:rsidRDefault="00B92C62" w:rsidP="006F722D">
      <w:pPr>
        <w:pStyle w:val="Caption"/>
        <w:rPr>
          <w:sz w:val="36"/>
          <w:szCs w:val="32"/>
        </w:rPr>
      </w:pPr>
      <w:r w:rsidRPr="006F722D">
        <w:rPr>
          <w:sz w:val="36"/>
          <w:szCs w:val="32"/>
        </w:rPr>
        <w:t>EXHORTATION</w:t>
      </w:r>
      <w:r w:rsidRPr="006F722D">
        <w:rPr>
          <w:sz w:val="36"/>
          <w:szCs w:val="32"/>
        </w:rPr>
        <w:tab/>
      </w:r>
      <w:r w:rsidRPr="006F722D">
        <w:rPr>
          <w:rStyle w:val="Subcaption"/>
          <w:b w:val="0"/>
          <w:sz w:val="36"/>
          <w:szCs w:val="32"/>
        </w:rPr>
        <w:t>LSB 151</w:t>
      </w:r>
    </w:p>
    <w:p w14:paraId="39A23600"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If we say we have no sin, we deceive ourselves, and the truth is not in us.</w:t>
      </w:r>
    </w:p>
    <w:p w14:paraId="39A23601"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But if we confess our sins, God, who is faithful and just, will forgive our sins and cleanse us from all unrighteousness.</w:t>
      </w:r>
    </w:p>
    <w:p w14:paraId="39A23602" w14:textId="77777777" w:rsidR="00FB3BEC" w:rsidRPr="006F722D" w:rsidRDefault="00FB3BEC" w:rsidP="006F722D">
      <w:pPr>
        <w:pStyle w:val="Body"/>
        <w:rPr>
          <w:sz w:val="36"/>
          <w:szCs w:val="32"/>
        </w:rPr>
      </w:pPr>
    </w:p>
    <w:p w14:paraId="39A23603" w14:textId="77777777" w:rsidR="00FB3BEC" w:rsidRPr="006F722D" w:rsidRDefault="00B92C62" w:rsidP="006F722D">
      <w:pPr>
        <w:pStyle w:val="Rubric"/>
        <w:rPr>
          <w:sz w:val="32"/>
          <w:szCs w:val="32"/>
        </w:rPr>
      </w:pPr>
      <w:r w:rsidRPr="006F722D">
        <w:rPr>
          <w:sz w:val="32"/>
          <w:szCs w:val="32"/>
        </w:rPr>
        <w:t>Kneel/Stand</w:t>
      </w:r>
    </w:p>
    <w:p w14:paraId="39A23604" w14:textId="77777777" w:rsidR="00FB3BEC" w:rsidRPr="006F722D" w:rsidRDefault="00FB3BEC" w:rsidP="006F722D">
      <w:pPr>
        <w:pStyle w:val="Body"/>
        <w:rPr>
          <w:sz w:val="36"/>
          <w:szCs w:val="32"/>
        </w:rPr>
      </w:pPr>
    </w:p>
    <w:p w14:paraId="39A23605" w14:textId="77777777" w:rsidR="00FB3BEC" w:rsidRPr="006F722D" w:rsidRDefault="00B92C62" w:rsidP="006F722D">
      <w:pPr>
        <w:pStyle w:val="Rubric"/>
        <w:rPr>
          <w:sz w:val="32"/>
          <w:szCs w:val="32"/>
        </w:rPr>
      </w:pPr>
      <w:r w:rsidRPr="006F722D">
        <w:rPr>
          <w:sz w:val="32"/>
          <w:szCs w:val="32"/>
        </w:rPr>
        <w:t>Silence for reflection on God’s Word and for self-examination.</w:t>
      </w:r>
    </w:p>
    <w:p w14:paraId="39A23606" w14:textId="77777777" w:rsidR="00FB3BEC" w:rsidRPr="006F722D" w:rsidRDefault="00FB3BEC" w:rsidP="006F722D">
      <w:pPr>
        <w:pStyle w:val="Body"/>
        <w:rPr>
          <w:sz w:val="36"/>
          <w:szCs w:val="32"/>
        </w:rPr>
      </w:pPr>
    </w:p>
    <w:p w14:paraId="39A23607" w14:textId="77777777" w:rsidR="00FB3BEC" w:rsidRPr="006F722D" w:rsidRDefault="00B92C62" w:rsidP="006F722D">
      <w:pPr>
        <w:pStyle w:val="Caption"/>
        <w:rPr>
          <w:sz w:val="36"/>
          <w:szCs w:val="32"/>
        </w:rPr>
      </w:pPr>
      <w:r w:rsidRPr="006F722D">
        <w:rPr>
          <w:sz w:val="36"/>
          <w:szCs w:val="32"/>
        </w:rPr>
        <w:t>CONFESSION OF SINS</w:t>
      </w:r>
      <w:r w:rsidRPr="006F722D">
        <w:rPr>
          <w:sz w:val="36"/>
          <w:szCs w:val="32"/>
        </w:rPr>
        <w:tab/>
      </w:r>
      <w:r w:rsidRPr="006F722D">
        <w:rPr>
          <w:rStyle w:val="Subcaption"/>
          <w:b w:val="0"/>
          <w:sz w:val="36"/>
          <w:szCs w:val="32"/>
        </w:rPr>
        <w:t>LSB 151</w:t>
      </w:r>
    </w:p>
    <w:p w14:paraId="39A23608"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Let us then confess our sins to God our Father.</w:t>
      </w:r>
    </w:p>
    <w:p w14:paraId="39A23609"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 xml:space="preserve">Most merciful God, we confess that we are by nature sinful and unclean. We have sinned against You in thought, word, and deed, by what we have done and by what we have left undone. We have not loved You with our whole heart; we have not loved our neighbors as ourselves. We justly deserve Your present and eternal punishment. For the sake of Your Son, Jesus Christ, have mercy on us. Forgive us, renew us, and lead us, so that we may delight in Your will and </w:t>
      </w:r>
      <w:r w:rsidRPr="006F722D">
        <w:rPr>
          <w:b/>
          <w:sz w:val="36"/>
          <w:szCs w:val="32"/>
        </w:rPr>
        <w:lastRenderedPageBreak/>
        <w:t>walk in Your ways to the glory of Your holy name. Amen.</w:t>
      </w:r>
    </w:p>
    <w:p w14:paraId="39A2360A" w14:textId="77777777" w:rsidR="00FB3BEC" w:rsidRPr="006F722D" w:rsidRDefault="00FB3BEC" w:rsidP="006F722D">
      <w:pPr>
        <w:pStyle w:val="Body"/>
        <w:rPr>
          <w:sz w:val="36"/>
          <w:szCs w:val="32"/>
        </w:rPr>
      </w:pPr>
    </w:p>
    <w:p w14:paraId="321FCCFF" w14:textId="6FF8961F" w:rsidR="00C13F5B" w:rsidRPr="007F277B" w:rsidRDefault="00C13F5B" w:rsidP="006F722D">
      <w:pPr>
        <w:rPr>
          <w:rFonts w:ascii="Century Schoolbook" w:hAnsi="Century Schoolbook"/>
          <w:b/>
          <w:color w:val="000000"/>
          <w:sz w:val="14"/>
          <w:szCs w:val="14"/>
        </w:rPr>
      </w:pPr>
    </w:p>
    <w:p w14:paraId="39A2360B" w14:textId="45142D6F" w:rsidR="00FB3BEC" w:rsidRPr="006F722D" w:rsidRDefault="00B92C62" w:rsidP="006F722D">
      <w:pPr>
        <w:pStyle w:val="Caption"/>
        <w:rPr>
          <w:sz w:val="36"/>
          <w:szCs w:val="32"/>
        </w:rPr>
      </w:pPr>
      <w:r w:rsidRPr="006F722D">
        <w:rPr>
          <w:sz w:val="36"/>
          <w:szCs w:val="32"/>
        </w:rPr>
        <w:t>ABSOLUTION</w:t>
      </w:r>
      <w:r w:rsidRPr="006F722D">
        <w:rPr>
          <w:sz w:val="36"/>
          <w:szCs w:val="32"/>
        </w:rPr>
        <w:tab/>
      </w:r>
      <w:r w:rsidRPr="006F722D">
        <w:rPr>
          <w:rStyle w:val="Subcaption"/>
          <w:b w:val="0"/>
          <w:sz w:val="36"/>
          <w:szCs w:val="32"/>
        </w:rPr>
        <w:t>LSB 151</w:t>
      </w:r>
    </w:p>
    <w:p w14:paraId="39A2360C"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Almighty God in His mercy has given His Son to die for you and for His sake forgives you all your sins. As a called and ordained servant of Christ, and by His authority, I therefore forgive you all your sins in the name of the Father and of the </w:t>
      </w:r>
      <w:r w:rsidRPr="006F722D">
        <w:rPr>
          <w:rStyle w:val="LSBSymbol"/>
          <w:sz w:val="36"/>
          <w:szCs w:val="32"/>
        </w:rPr>
        <w:t>T</w:t>
      </w:r>
      <w:r w:rsidRPr="006F722D">
        <w:rPr>
          <w:sz w:val="36"/>
          <w:szCs w:val="32"/>
        </w:rPr>
        <w:t xml:space="preserve"> Son and of the Holy Spirit.</w:t>
      </w:r>
    </w:p>
    <w:p w14:paraId="39A2360D"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Amen.</w:t>
      </w:r>
    </w:p>
    <w:p w14:paraId="39A2360E" w14:textId="77777777" w:rsidR="00FB3BEC" w:rsidRPr="006F722D" w:rsidRDefault="00FB3BEC" w:rsidP="006F722D">
      <w:pPr>
        <w:pStyle w:val="Body"/>
        <w:rPr>
          <w:sz w:val="36"/>
          <w:szCs w:val="32"/>
        </w:rPr>
      </w:pPr>
    </w:p>
    <w:p w14:paraId="39A2360F" w14:textId="77777777" w:rsidR="00FB3BEC" w:rsidRPr="006F722D" w:rsidRDefault="00B92C62" w:rsidP="006F722D">
      <w:pPr>
        <w:pStyle w:val="Rubric"/>
        <w:rPr>
          <w:sz w:val="32"/>
          <w:szCs w:val="32"/>
        </w:rPr>
      </w:pPr>
      <w:r w:rsidRPr="006F722D">
        <w:rPr>
          <w:sz w:val="32"/>
          <w:szCs w:val="32"/>
        </w:rPr>
        <w:t>Stand</w:t>
      </w:r>
    </w:p>
    <w:p w14:paraId="39A23610" w14:textId="77777777" w:rsidR="00FB3BEC" w:rsidRPr="007F277B" w:rsidRDefault="00FB3BEC" w:rsidP="006F722D">
      <w:pPr>
        <w:pStyle w:val="Body"/>
        <w:rPr>
          <w:sz w:val="14"/>
          <w:szCs w:val="14"/>
        </w:rPr>
      </w:pPr>
    </w:p>
    <w:p w14:paraId="39A23611" w14:textId="77777777" w:rsidR="00FB3BEC" w:rsidRPr="006F722D" w:rsidRDefault="00B92C62" w:rsidP="006F722D">
      <w:pPr>
        <w:pStyle w:val="Heading"/>
        <w:rPr>
          <w:sz w:val="40"/>
          <w:szCs w:val="32"/>
        </w:rPr>
      </w:pPr>
      <w:r w:rsidRPr="006F722D">
        <w:rPr>
          <w:sz w:val="40"/>
          <w:szCs w:val="32"/>
        </w:rPr>
        <w:t>Service of the Word</w:t>
      </w:r>
    </w:p>
    <w:p w14:paraId="39A23612" w14:textId="77777777" w:rsidR="00FB3BEC" w:rsidRPr="006F722D" w:rsidRDefault="00FB3BEC" w:rsidP="006F722D">
      <w:pPr>
        <w:pStyle w:val="Body"/>
        <w:rPr>
          <w:sz w:val="36"/>
          <w:szCs w:val="32"/>
        </w:rPr>
      </w:pPr>
    </w:p>
    <w:p w14:paraId="39A23613" w14:textId="77777777" w:rsidR="00FB3BEC" w:rsidRPr="006F722D" w:rsidRDefault="00B92C62" w:rsidP="006F722D">
      <w:pPr>
        <w:pStyle w:val="Caption"/>
        <w:rPr>
          <w:sz w:val="36"/>
          <w:szCs w:val="32"/>
        </w:rPr>
      </w:pPr>
      <w:r w:rsidRPr="006F722D">
        <w:rPr>
          <w:sz w:val="36"/>
          <w:szCs w:val="32"/>
        </w:rPr>
        <w:t>INTROIT</w:t>
      </w:r>
    </w:p>
    <w:p w14:paraId="39A23614" w14:textId="4C568A13" w:rsidR="00FB3BEC" w:rsidRPr="006F722D" w:rsidRDefault="00B92C62" w:rsidP="006F722D">
      <w:pPr>
        <w:pStyle w:val="LSBResponsorialPoetry"/>
        <w:rPr>
          <w:sz w:val="36"/>
          <w:szCs w:val="32"/>
        </w:rPr>
      </w:pPr>
      <w:r w:rsidRPr="006F722D">
        <w:rPr>
          <w:rStyle w:val="LSBSymbol"/>
          <w:sz w:val="36"/>
          <w:szCs w:val="32"/>
        </w:rPr>
        <w:t>P</w:t>
      </w:r>
      <w:r w:rsidRPr="006F722D">
        <w:rPr>
          <w:sz w:val="36"/>
          <w:szCs w:val="32"/>
        </w:rPr>
        <w:tab/>
        <w:t xml:space="preserve">My eyes are ever toward the </w:t>
      </w:r>
      <w:r w:rsidRPr="006F722D">
        <w:rPr>
          <w:rStyle w:val="DivineName"/>
          <w:sz w:val="36"/>
          <w:szCs w:val="32"/>
        </w:rPr>
        <w:t>Lord</w:t>
      </w:r>
      <w:r w:rsidRPr="006F722D">
        <w:rPr>
          <w:sz w:val="36"/>
          <w:szCs w:val="32"/>
        </w:rPr>
        <w:t>,</w:t>
      </w:r>
      <w:r w:rsidRPr="006F722D">
        <w:rPr>
          <w:sz w:val="36"/>
          <w:szCs w:val="32"/>
        </w:rPr>
        <w:br/>
      </w:r>
      <w:r w:rsidRPr="006F722D">
        <w:rPr>
          <w:sz w:val="36"/>
          <w:szCs w:val="32"/>
        </w:rPr>
        <w:tab/>
        <w:t xml:space="preserve">for he will pluck my feet out of the net. </w:t>
      </w:r>
    </w:p>
    <w:p w14:paraId="39A23615" w14:textId="77777777" w:rsidR="00FB3BEC" w:rsidRPr="006F722D" w:rsidRDefault="00B92C62" w:rsidP="006F722D">
      <w:pPr>
        <w:pStyle w:val="LSBResponsorialPoetry"/>
        <w:rPr>
          <w:sz w:val="36"/>
          <w:szCs w:val="32"/>
        </w:rPr>
      </w:pPr>
      <w:r w:rsidRPr="006F722D">
        <w:rPr>
          <w:rStyle w:val="LSBSymbol"/>
          <w:sz w:val="36"/>
          <w:szCs w:val="32"/>
        </w:rPr>
        <w:t>C</w:t>
      </w:r>
      <w:r w:rsidRPr="006F722D">
        <w:rPr>
          <w:sz w:val="36"/>
          <w:szCs w:val="32"/>
        </w:rPr>
        <w:tab/>
      </w:r>
      <w:r w:rsidRPr="006F722D">
        <w:rPr>
          <w:b/>
          <w:sz w:val="36"/>
          <w:szCs w:val="32"/>
        </w:rPr>
        <w:t xml:space="preserve">One thing have I asked of the </w:t>
      </w:r>
      <w:r w:rsidRPr="006F722D">
        <w:rPr>
          <w:rStyle w:val="DivineName"/>
          <w:b/>
          <w:sz w:val="36"/>
          <w:szCs w:val="32"/>
        </w:rPr>
        <w:t>Lord</w:t>
      </w:r>
      <w:r w:rsidRPr="006F722D">
        <w:rPr>
          <w:b/>
          <w:sz w:val="36"/>
          <w:szCs w:val="32"/>
        </w:rPr>
        <w:t>, that will I seek after:</w:t>
      </w:r>
      <w:r w:rsidRPr="006F722D">
        <w:rPr>
          <w:sz w:val="36"/>
          <w:szCs w:val="32"/>
        </w:rPr>
        <w:br/>
      </w:r>
      <w:r w:rsidRPr="006F722D">
        <w:rPr>
          <w:sz w:val="36"/>
          <w:szCs w:val="32"/>
        </w:rPr>
        <w:tab/>
      </w:r>
      <w:r w:rsidRPr="006F722D">
        <w:rPr>
          <w:b/>
          <w:sz w:val="36"/>
          <w:szCs w:val="32"/>
        </w:rPr>
        <w:t xml:space="preserve">that I may dwell in the house of the </w:t>
      </w:r>
      <w:r w:rsidRPr="006F722D">
        <w:rPr>
          <w:rStyle w:val="DivineName"/>
          <w:b/>
          <w:sz w:val="36"/>
          <w:szCs w:val="32"/>
        </w:rPr>
        <w:t>Lord</w:t>
      </w:r>
      <w:r w:rsidRPr="006F722D">
        <w:rPr>
          <w:b/>
          <w:sz w:val="36"/>
          <w:szCs w:val="32"/>
        </w:rPr>
        <w:t xml:space="preserve"> all the days of my life, to gaze upon the beauty of the </w:t>
      </w:r>
      <w:r w:rsidRPr="006F722D">
        <w:rPr>
          <w:rStyle w:val="DivineName"/>
          <w:b/>
          <w:sz w:val="36"/>
          <w:szCs w:val="32"/>
        </w:rPr>
        <w:t>Lord</w:t>
      </w:r>
      <w:r w:rsidRPr="006F722D">
        <w:rPr>
          <w:b/>
          <w:sz w:val="36"/>
          <w:szCs w:val="32"/>
        </w:rPr>
        <w:t xml:space="preserve"> and to inquire in his temple.</w:t>
      </w:r>
      <w:r w:rsidRPr="006F722D">
        <w:rPr>
          <w:sz w:val="36"/>
          <w:szCs w:val="32"/>
        </w:rPr>
        <w:br/>
      </w:r>
      <w:r w:rsidRPr="006F722D">
        <w:rPr>
          <w:b/>
          <w:sz w:val="36"/>
          <w:szCs w:val="32"/>
        </w:rPr>
        <w:t xml:space="preserve"> </w:t>
      </w:r>
    </w:p>
    <w:p w14:paraId="39A23616" w14:textId="2EFBC77B" w:rsidR="00FB3BEC" w:rsidRPr="006F722D" w:rsidRDefault="00B92C62" w:rsidP="006F722D">
      <w:pPr>
        <w:pStyle w:val="LSBResponsorialPoetry"/>
        <w:rPr>
          <w:sz w:val="36"/>
          <w:szCs w:val="32"/>
        </w:rPr>
      </w:pPr>
      <w:r w:rsidRPr="006F722D">
        <w:rPr>
          <w:rStyle w:val="LSBSymbol"/>
          <w:sz w:val="36"/>
          <w:szCs w:val="32"/>
        </w:rPr>
        <w:t>P</w:t>
      </w:r>
      <w:r w:rsidRPr="006F722D">
        <w:rPr>
          <w:sz w:val="36"/>
          <w:szCs w:val="32"/>
        </w:rPr>
        <w:tab/>
        <w:t>For he will hide me in his shelter in the day of trouble;</w:t>
      </w:r>
      <w:r w:rsidRPr="006F722D">
        <w:rPr>
          <w:sz w:val="36"/>
          <w:szCs w:val="32"/>
        </w:rPr>
        <w:br/>
      </w:r>
      <w:r w:rsidRPr="006F722D">
        <w:rPr>
          <w:sz w:val="36"/>
          <w:szCs w:val="32"/>
        </w:rPr>
        <w:tab/>
        <w:t xml:space="preserve">he will conceal me under the cover of his tent; he will lift me high upon a rock. </w:t>
      </w:r>
    </w:p>
    <w:p w14:paraId="39A23617" w14:textId="77777777" w:rsidR="00FB3BEC" w:rsidRPr="006F722D" w:rsidRDefault="00B92C62" w:rsidP="006F722D">
      <w:pPr>
        <w:pStyle w:val="LSBResponsorialPoetry"/>
        <w:rPr>
          <w:sz w:val="18"/>
          <w:szCs w:val="18"/>
        </w:rPr>
      </w:pPr>
      <w:r w:rsidRPr="006F722D">
        <w:rPr>
          <w:rStyle w:val="LSBSymbol"/>
          <w:sz w:val="36"/>
          <w:szCs w:val="32"/>
        </w:rPr>
        <w:t>C</w:t>
      </w:r>
      <w:r w:rsidRPr="006F722D">
        <w:rPr>
          <w:sz w:val="36"/>
          <w:szCs w:val="32"/>
        </w:rPr>
        <w:tab/>
      </w:r>
      <w:r w:rsidRPr="006F722D">
        <w:rPr>
          <w:b/>
          <w:sz w:val="36"/>
          <w:szCs w:val="32"/>
        </w:rPr>
        <w:t>And now my head shall be lifted up above my enemies all around me, and I will offer in his tent sacrifices with shouts of joy;</w:t>
      </w:r>
      <w:r w:rsidRPr="006F722D">
        <w:rPr>
          <w:sz w:val="36"/>
          <w:szCs w:val="32"/>
        </w:rPr>
        <w:br/>
      </w:r>
      <w:r w:rsidRPr="006F722D">
        <w:rPr>
          <w:sz w:val="36"/>
          <w:szCs w:val="32"/>
        </w:rPr>
        <w:tab/>
      </w:r>
      <w:r w:rsidRPr="006F722D">
        <w:rPr>
          <w:b/>
          <w:sz w:val="36"/>
          <w:szCs w:val="32"/>
        </w:rPr>
        <w:t xml:space="preserve">I will sing and make melody to the </w:t>
      </w:r>
      <w:r w:rsidRPr="006F722D">
        <w:rPr>
          <w:rStyle w:val="DivineName"/>
          <w:b/>
          <w:sz w:val="36"/>
          <w:szCs w:val="32"/>
        </w:rPr>
        <w:t>Lord</w:t>
      </w:r>
      <w:r w:rsidRPr="006F722D">
        <w:rPr>
          <w:b/>
          <w:sz w:val="36"/>
          <w:szCs w:val="32"/>
        </w:rPr>
        <w:t>.</w:t>
      </w:r>
      <w:r w:rsidRPr="006F722D">
        <w:rPr>
          <w:sz w:val="36"/>
          <w:szCs w:val="32"/>
        </w:rPr>
        <w:br/>
      </w:r>
      <w:r w:rsidRPr="006F722D">
        <w:rPr>
          <w:b/>
          <w:sz w:val="36"/>
          <w:szCs w:val="32"/>
        </w:rPr>
        <w:t xml:space="preserve"> </w:t>
      </w:r>
    </w:p>
    <w:p w14:paraId="39A23618" w14:textId="77777777" w:rsidR="00FB3BEC" w:rsidRPr="006F722D" w:rsidRDefault="00B92C62" w:rsidP="006F722D">
      <w:pPr>
        <w:pStyle w:val="Poetry"/>
        <w:rPr>
          <w:sz w:val="18"/>
          <w:szCs w:val="18"/>
        </w:rPr>
      </w:pPr>
      <w:r w:rsidRPr="006F722D">
        <w:rPr>
          <w:b/>
          <w:sz w:val="36"/>
          <w:szCs w:val="32"/>
        </w:rPr>
        <w:lastRenderedPageBreak/>
        <w:t>Glory be to the Father and  to the Son</w:t>
      </w:r>
      <w:r w:rsidRPr="006F722D">
        <w:rPr>
          <w:sz w:val="36"/>
          <w:szCs w:val="32"/>
        </w:rPr>
        <w:br/>
      </w:r>
      <w:r w:rsidRPr="006F722D">
        <w:rPr>
          <w:sz w:val="36"/>
          <w:szCs w:val="32"/>
        </w:rPr>
        <w:tab/>
      </w:r>
      <w:r w:rsidRPr="006F722D">
        <w:rPr>
          <w:b/>
          <w:sz w:val="36"/>
          <w:szCs w:val="32"/>
        </w:rPr>
        <w:t>and to the Holy  Spirit;</w:t>
      </w:r>
      <w:r w:rsidRPr="006F722D">
        <w:rPr>
          <w:sz w:val="36"/>
          <w:szCs w:val="32"/>
        </w:rPr>
        <w:br/>
      </w:r>
      <w:r w:rsidRPr="006F722D">
        <w:rPr>
          <w:b/>
          <w:sz w:val="36"/>
          <w:szCs w:val="32"/>
        </w:rPr>
        <w:t>as it was in the beginning,</w:t>
      </w:r>
      <w:r w:rsidRPr="006F722D">
        <w:rPr>
          <w:sz w:val="36"/>
          <w:szCs w:val="32"/>
        </w:rPr>
        <w:br/>
      </w:r>
      <w:r w:rsidRPr="006F722D">
        <w:rPr>
          <w:sz w:val="36"/>
          <w:szCs w:val="32"/>
        </w:rPr>
        <w:tab/>
      </w:r>
      <w:r w:rsidRPr="006F722D">
        <w:rPr>
          <w:b/>
          <w:sz w:val="36"/>
          <w:szCs w:val="32"/>
        </w:rPr>
        <w:t>is now, and will be forever.  Amen.</w:t>
      </w:r>
      <w:r w:rsidRPr="006F722D">
        <w:rPr>
          <w:sz w:val="36"/>
          <w:szCs w:val="32"/>
        </w:rPr>
        <w:br/>
        <w:t xml:space="preserve"> </w:t>
      </w:r>
    </w:p>
    <w:p w14:paraId="39A23619" w14:textId="6B576303" w:rsidR="0043168C" w:rsidRPr="006F722D" w:rsidRDefault="00B92C62" w:rsidP="006F722D">
      <w:pPr>
        <w:pStyle w:val="LSBResponsorialPoetry"/>
        <w:rPr>
          <w:sz w:val="36"/>
          <w:szCs w:val="32"/>
        </w:rPr>
      </w:pPr>
      <w:r w:rsidRPr="006F722D">
        <w:rPr>
          <w:rStyle w:val="LSBSymbol"/>
          <w:sz w:val="36"/>
          <w:szCs w:val="32"/>
        </w:rPr>
        <w:t>P</w:t>
      </w:r>
      <w:r w:rsidRPr="006F722D">
        <w:rPr>
          <w:sz w:val="36"/>
          <w:szCs w:val="32"/>
        </w:rPr>
        <w:tab/>
        <w:t xml:space="preserve">My eyes are ever toward the </w:t>
      </w:r>
      <w:r w:rsidRPr="006F722D">
        <w:rPr>
          <w:rStyle w:val="DivineName"/>
          <w:sz w:val="36"/>
          <w:szCs w:val="32"/>
        </w:rPr>
        <w:t>Lord</w:t>
      </w:r>
      <w:r w:rsidRPr="006F722D">
        <w:rPr>
          <w:sz w:val="36"/>
          <w:szCs w:val="32"/>
        </w:rPr>
        <w:t>,</w:t>
      </w:r>
      <w:r w:rsidRPr="006F722D">
        <w:rPr>
          <w:sz w:val="36"/>
          <w:szCs w:val="32"/>
        </w:rPr>
        <w:br/>
      </w:r>
      <w:r w:rsidRPr="006F722D">
        <w:rPr>
          <w:sz w:val="36"/>
          <w:szCs w:val="32"/>
        </w:rPr>
        <w:tab/>
        <w:t>for he will pluck my feet out of the net.</w:t>
      </w:r>
    </w:p>
    <w:p w14:paraId="127E480E" w14:textId="2EA41827" w:rsidR="0043168C" w:rsidRPr="006F722D" w:rsidRDefault="0043168C" w:rsidP="006F722D">
      <w:pPr>
        <w:rPr>
          <w:rFonts w:ascii="Century Gothic" w:hAnsi="Century Gothic"/>
          <w:color w:val="000000"/>
          <w:sz w:val="36"/>
          <w:szCs w:val="32"/>
        </w:rPr>
      </w:pPr>
    </w:p>
    <w:p w14:paraId="39A2361B" w14:textId="1E917F9B" w:rsidR="00FB3BEC" w:rsidRPr="006F722D" w:rsidRDefault="00B92C62" w:rsidP="006F722D">
      <w:pPr>
        <w:pStyle w:val="Caption"/>
        <w:rPr>
          <w:rStyle w:val="Subcaption"/>
          <w:b w:val="0"/>
          <w:sz w:val="36"/>
          <w:szCs w:val="32"/>
        </w:rPr>
      </w:pPr>
      <w:r w:rsidRPr="006F722D">
        <w:rPr>
          <w:sz w:val="36"/>
          <w:szCs w:val="32"/>
        </w:rPr>
        <w:t>KYRIE</w:t>
      </w:r>
      <w:r w:rsidRPr="006F722D">
        <w:rPr>
          <w:sz w:val="36"/>
          <w:szCs w:val="32"/>
        </w:rPr>
        <w:tab/>
      </w:r>
      <w:r w:rsidRPr="006F722D">
        <w:rPr>
          <w:rStyle w:val="Subcaption"/>
          <w:b w:val="0"/>
          <w:sz w:val="36"/>
          <w:szCs w:val="32"/>
        </w:rPr>
        <w:t>LSB 152</w:t>
      </w:r>
    </w:p>
    <w:p w14:paraId="0F850701" w14:textId="7F8A6DDE"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In peace let us pray to the Lord.</w:t>
      </w:r>
    </w:p>
    <w:p w14:paraId="7D6A76A2" w14:textId="7777777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ord, have mercy.</w:t>
      </w:r>
    </w:p>
    <w:p w14:paraId="78560F0F" w14:textId="7F40285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For the peace from above and for our salvation let us pray to the Lord.</w:t>
      </w:r>
    </w:p>
    <w:p w14:paraId="188CB1C1" w14:textId="7777777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ord, have mercy.</w:t>
      </w:r>
    </w:p>
    <w:p w14:paraId="688C03F7" w14:textId="6E68D4C1"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For the peace of the whole world, for the well-being of the Church of God, and for the unity of all let us pray to the Lord.</w:t>
      </w:r>
    </w:p>
    <w:p w14:paraId="5E81062D" w14:textId="7777777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ord, have mercy.</w:t>
      </w:r>
    </w:p>
    <w:p w14:paraId="16D6D852" w14:textId="73F47C2C"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For this holy house and for all who offer here their worship and praise let us pray to the Lord.</w:t>
      </w:r>
    </w:p>
    <w:p w14:paraId="4B3591D0" w14:textId="7777777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ord, have mercy.</w:t>
      </w:r>
    </w:p>
    <w:p w14:paraId="6127B21A" w14:textId="65D3D352"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Help, save, comfort, and defend us, gracious Lord.</w:t>
      </w:r>
    </w:p>
    <w:p w14:paraId="4AE86B9B" w14:textId="77777777" w:rsidR="00394D59" w:rsidRPr="006F722D" w:rsidRDefault="00394D59"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Amen.</w:t>
      </w:r>
    </w:p>
    <w:p w14:paraId="5175032E" w14:textId="77777777" w:rsidR="00394D59" w:rsidRPr="006F722D" w:rsidRDefault="00394D59"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6828F74D" w14:textId="77777777" w:rsidR="00394D59" w:rsidRPr="006F722D" w:rsidRDefault="00394D59" w:rsidP="006F722D">
      <w:pPr>
        <w:pStyle w:val="Caption"/>
        <w:rPr>
          <w:sz w:val="36"/>
          <w:szCs w:val="32"/>
        </w:rPr>
      </w:pPr>
    </w:p>
    <w:p w14:paraId="39A2362B" w14:textId="66687831" w:rsidR="00FB3BEC" w:rsidRPr="006F722D" w:rsidRDefault="00B92C62" w:rsidP="006F722D">
      <w:pPr>
        <w:pStyle w:val="Caption"/>
        <w:rPr>
          <w:sz w:val="36"/>
          <w:szCs w:val="32"/>
        </w:rPr>
      </w:pPr>
      <w:r w:rsidRPr="006F722D">
        <w:rPr>
          <w:sz w:val="36"/>
          <w:szCs w:val="32"/>
        </w:rPr>
        <w:t>SALUTATION AND COLLECT OF THE DAY</w:t>
      </w:r>
    </w:p>
    <w:p w14:paraId="39A2362C"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The Lord be with you.</w:t>
      </w:r>
    </w:p>
    <w:p w14:paraId="39A2362D" w14:textId="5F792C6D" w:rsidR="00FB3BEC" w:rsidRPr="006F722D" w:rsidRDefault="00FB3BEC" w:rsidP="006F722D">
      <w:pPr>
        <w:pStyle w:val="Image"/>
        <w:rPr>
          <w:sz w:val="18"/>
          <w:szCs w:val="18"/>
        </w:rPr>
      </w:pPr>
    </w:p>
    <w:p w14:paraId="39A2362F" w14:textId="3F3C7FA1" w:rsidR="00FB3BEC" w:rsidRPr="006F722D" w:rsidRDefault="00194D08" w:rsidP="006F722D">
      <w:pPr>
        <w:pStyle w:val="Body"/>
        <w:rPr>
          <w:sz w:val="36"/>
          <w:szCs w:val="32"/>
        </w:rPr>
      </w:pPr>
      <w:r w:rsidRPr="006F722D">
        <w:rPr>
          <w:sz w:val="36"/>
          <w:szCs w:val="32"/>
        </w:rPr>
        <w:t xml:space="preserve">    </w:t>
      </w:r>
      <w:r w:rsidR="00B92C62" w:rsidRPr="006F722D">
        <w:rPr>
          <w:sz w:val="36"/>
          <w:szCs w:val="32"/>
        </w:rPr>
        <w:tab/>
        <w:t>Let us pray.</w:t>
      </w:r>
    </w:p>
    <w:p w14:paraId="39A23630" w14:textId="77777777" w:rsidR="00FB3BEC" w:rsidRPr="006F722D" w:rsidRDefault="00B92C62" w:rsidP="006F722D">
      <w:pPr>
        <w:pStyle w:val="LSBResponsorialContinued"/>
        <w:rPr>
          <w:sz w:val="36"/>
          <w:szCs w:val="32"/>
        </w:rPr>
      </w:pPr>
      <w:r w:rsidRPr="006F722D">
        <w:rPr>
          <w:sz w:val="36"/>
          <w:szCs w:val="32"/>
        </w:rPr>
        <w:t xml:space="preserve">Almighty God, our heavenly Father, Your mercies are new every morning; and though we deserve only punishment, You receive us as Your children and provide for all our needs of body and soul. Grant that we may heartily acknowledge Your merciful goodness, give thanks for all Your </w:t>
      </w:r>
      <w:r w:rsidRPr="006F722D">
        <w:rPr>
          <w:sz w:val="36"/>
          <w:szCs w:val="32"/>
        </w:rPr>
        <w:lastRenderedPageBreak/>
        <w:t>benefits, and serve You in willing obedience; through Jesus Christ, Your Son, our Lord, who lives and reigns with You and the Holy Spirit, one God, now and forever.</w:t>
      </w:r>
    </w:p>
    <w:p w14:paraId="39A23632" w14:textId="58F06B7C" w:rsidR="00FB3BEC" w:rsidRPr="006F722D" w:rsidRDefault="00194D08" w:rsidP="006F722D">
      <w:pPr>
        <w:pStyle w:val="Body"/>
        <w:rPr>
          <w:sz w:val="36"/>
          <w:szCs w:val="32"/>
        </w:rPr>
      </w:pPr>
      <w:r w:rsidRPr="006F722D">
        <w:rPr>
          <w:rFonts w:ascii="LSBSymbol" w:hAnsi="LSBSymbol"/>
          <w:sz w:val="36"/>
          <w:szCs w:val="36"/>
        </w:rPr>
        <w:t>C</w:t>
      </w:r>
      <w:r w:rsidRPr="006F722D">
        <w:rPr>
          <w:noProof/>
          <w:sz w:val="36"/>
          <w:szCs w:val="32"/>
        </w:rPr>
        <w:tab/>
      </w:r>
      <w:r w:rsidRPr="006F722D">
        <w:rPr>
          <w:b/>
          <w:bCs/>
          <w:noProof/>
          <w:sz w:val="36"/>
          <w:szCs w:val="32"/>
        </w:rPr>
        <w:t>Amen</w:t>
      </w:r>
    </w:p>
    <w:p w14:paraId="39A23633" w14:textId="77777777" w:rsidR="00FB3BEC" w:rsidRPr="006F722D" w:rsidRDefault="00B92C62" w:rsidP="006F722D">
      <w:pPr>
        <w:pStyle w:val="Body"/>
        <w:rPr>
          <w:sz w:val="36"/>
          <w:szCs w:val="32"/>
        </w:rPr>
      </w:pPr>
      <w:r w:rsidRPr="006F722D">
        <w:rPr>
          <w:sz w:val="36"/>
          <w:szCs w:val="32"/>
        </w:rPr>
        <w:t xml:space="preserve"> </w:t>
      </w:r>
    </w:p>
    <w:p w14:paraId="39A23634" w14:textId="77777777" w:rsidR="00FB3BEC" w:rsidRPr="006F722D" w:rsidRDefault="00FB3BEC" w:rsidP="006F722D">
      <w:pPr>
        <w:pStyle w:val="Body"/>
        <w:rPr>
          <w:sz w:val="36"/>
          <w:szCs w:val="32"/>
        </w:rPr>
      </w:pPr>
    </w:p>
    <w:p w14:paraId="39A23635" w14:textId="77777777" w:rsidR="00FB3BEC" w:rsidRPr="006F722D" w:rsidRDefault="00B92C62" w:rsidP="006F722D">
      <w:pPr>
        <w:pStyle w:val="Rubric"/>
        <w:rPr>
          <w:sz w:val="32"/>
          <w:szCs w:val="32"/>
        </w:rPr>
      </w:pPr>
      <w:r w:rsidRPr="006F722D">
        <w:rPr>
          <w:sz w:val="32"/>
          <w:szCs w:val="32"/>
        </w:rPr>
        <w:t>Sit</w:t>
      </w:r>
    </w:p>
    <w:p w14:paraId="39A23636" w14:textId="77777777" w:rsidR="00FB3BEC" w:rsidRPr="006F722D" w:rsidRDefault="00FB3BEC" w:rsidP="006F722D">
      <w:pPr>
        <w:pStyle w:val="Body"/>
        <w:rPr>
          <w:sz w:val="36"/>
          <w:szCs w:val="32"/>
        </w:rPr>
      </w:pPr>
    </w:p>
    <w:p w14:paraId="39A23637" w14:textId="77777777" w:rsidR="00FB3BEC" w:rsidRPr="006F722D" w:rsidRDefault="00B92C62" w:rsidP="006F722D">
      <w:pPr>
        <w:pStyle w:val="Caption"/>
        <w:rPr>
          <w:sz w:val="36"/>
          <w:szCs w:val="32"/>
        </w:rPr>
      </w:pPr>
      <w:r w:rsidRPr="006F722D">
        <w:rPr>
          <w:sz w:val="36"/>
          <w:szCs w:val="32"/>
        </w:rPr>
        <w:t>OLD TESTAMENT</w:t>
      </w:r>
      <w:r w:rsidRPr="006F722D">
        <w:rPr>
          <w:sz w:val="36"/>
          <w:szCs w:val="32"/>
        </w:rPr>
        <w:tab/>
      </w:r>
      <w:r w:rsidRPr="006F722D">
        <w:rPr>
          <w:rStyle w:val="Subcaption"/>
          <w:b w:val="0"/>
          <w:sz w:val="36"/>
          <w:szCs w:val="32"/>
        </w:rPr>
        <w:t>Isaiah 42:14-21</w:t>
      </w:r>
    </w:p>
    <w:p w14:paraId="39A23638" w14:textId="77777777" w:rsidR="00FB3BEC" w:rsidRPr="006F722D" w:rsidRDefault="00B92C62" w:rsidP="006F722D">
      <w:pPr>
        <w:pStyle w:val="PoetryMixed"/>
        <w:rPr>
          <w:sz w:val="36"/>
          <w:szCs w:val="32"/>
        </w:rPr>
      </w:pPr>
      <w:r w:rsidRPr="006F722D">
        <w:rPr>
          <w:b/>
          <w:sz w:val="36"/>
          <w:szCs w:val="32"/>
        </w:rPr>
        <w:t>Israel's Failure to Hear and See</w:t>
      </w:r>
    </w:p>
    <w:p w14:paraId="39A23639" w14:textId="77777777" w:rsidR="00FB3BEC" w:rsidRPr="006F722D" w:rsidRDefault="00B92C62" w:rsidP="006F722D">
      <w:pPr>
        <w:pStyle w:val="PoetryMixed"/>
        <w:rPr>
          <w:sz w:val="36"/>
          <w:szCs w:val="32"/>
        </w:rPr>
      </w:pPr>
      <w:r w:rsidRPr="006F722D">
        <w:rPr>
          <w:rStyle w:val="VerseNumber"/>
          <w:sz w:val="36"/>
          <w:szCs w:val="32"/>
        </w:rPr>
        <w:t>14</w:t>
      </w:r>
      <w:r w:rsidRPr="006F722D">
        <w:rPr>
          <w:sz w:val="36"/>
          <w:szCs w:val="32"/>
        </w:rPr>
        <w:t>For a long time I have held my peace;</w:t>
      </w:r>
      <w:r w:rsidRPr="006F722D">
        <w:rPr>
          <w:sz w:val="36"/>
          <w:szCs w:val="32"/>
        </w:rPr>
        <w:br/>
      </w:r>
      <w:r w:rsidRPr="006F722D">
        <w:rPr>
          <w:sz w:val="36"/>
          <w:szCs w:val="32"/>
        </w:rPr>
        <w:tab/>
        <w:t>I have kept still and restrained myself;</w:t>
      </w:r>
      <w:r w:rsidRPr="006F722D">
        <w:rPr>
          <w:sz w:val="36"/>
          <w:szCs w:val="32"/>
        </w:rPr>
        <w:br/>
        <w:t>now I will cry out like a woman in labor;</w:t>
      </w:r>
      <w:r w:rsidRPr="006F722D">
        <w:rPr>
          <w:sz w:val="36"/>
          <w:szCs w:val="32"/>
        </w:rPr>
        <w:br/>
      </w:r>
      <w:r w:rsidRPr="006F722D">
        <w:rPr>
          <w:sz w:val="36"/>
          <w:szCs w:val="32"/>
        </w:rPr>
        <w:tab/>
        <w:t>I will gasp and pant.</w:t>
      </w:r>
      <w:r w:rsidRPr="006F722D">
        <w:rPr>
          <w:sz w:val="36"/>
          <w:szCs w:val="32"/>
        </w:rPr>
        <w:br/>
      </w:r>
      <w:r w:rsidRPr="006F722D">
        <w:rPr>
          <w:rStyle w:val="VerseNumber"/>
          <w:sz w:val="36"/>
          <w:szCs w:val="32"/>
        </w:rPr>
        <w:t>15</w:t>
      </w:r>
      <w:r w:rsidRPr="006F722D">
        <w:rPr>
          <w:sz w:val="36"/>
          <w:szCs w:val="32"/>
        </w:rPr>
        <w:t>I will lay waste mountains and hills,</w:t>
      </w:r>
      <w:r w:rsidRPr="006F722D">
        <w:rPr>
          <w:sz w:val="36"/>
          <w:szCs w:val="32"/>
        </w:rPr>
        <w:br/>
      </w:r>
      <w:r w:rsidRPr="006F722D">
        <w:rPr>
          <w:sz w:val="36"/>
          <w:szCs w:val="32"/>
        </w:rPr>
        <w:tab/>
        <w:t>and dry up all their vegetation;</w:t>
      </w:r>
      <w:r w:rsidRPr="006F722D">
        <w:rPr>
          <w:sz w:val="36"/>
          <w:szCs w:val="32"/>
        </w:rPr>
        <w:br/>
        <w:t>I will turn the rivers into islands,</w:t>
      </w:r>
      <w:r w:rsidRPr="006F722D">
        <w:rPr>
          <w:sz w:val="36"/>
          <w:szCs w:val="32"/>
        </w:rPr>
        <w:br/>
      </w:r>
      <w:r w:rsidRPr="006F722D">
        <w:rPr>
          <w:sz w:val="36"/>
          <w:szCs w:val="32"/>
        </w:rPr>
        <w:tab/>
        <w:t>and dry up the pools.</w:t>
      </w:r>
      <w:r w:rsidRPr="006F722D">
        <w:rPr>
          <w:sz w:val="36"/>
          <w:szCs w:val="32"/>
        </w:rPr>
        <w:br/>
      </w:r>
      <w:r w:rsidRPr="006F722D">
        <w:rPr>
          <w:rStyle w:val="VerseNumber"/>
          <w:sz w:val="36"/>
          <w:szCs w:val="32"/>
        </w:rPr>
        <w:t>16</w:t>
      </w:r>
      <w:r w:rsidRPr="006F722D">
        <w:rPr>
          <w:sz w:val="36"/>
          <w:szCs w:val="32"/>
        </w:rPr>
        <w:t>And I will lead the blind</w:t>
      </w:r>
      <w:r w:rsidRPr="006F722D">
        <w:rPr>
          <w:sz w:val="36"/>
          <w:szCs w:val="32"/>
        </w:rPr>
        <w:br/>
      </w:r>
      <w:r w:rsidRPr="006F722D">
        <w:rPr>
          <w:sz w:val="36"/>
          <w:szCs w:val="32"/>
        </w:rPr>
        <w:tab/>
        <w:t>in a way that they do not know,</w:t>
      </w:r>
      <w:r w:rsidRPr="006F722D">
        <w:rPr>
          <w:sz w:val="36"/>
          <w:szCs w:val="32"/>
        </w:rPr>
        <w:br/>
        <w:t>in paths that they have not known</w:t>
      </w:r>
      <w:r w:rsidRPr="006F722D">
        <w:rPr>
          <w:sz w:val="36"/>
          <w:szCs w:val="32"/>
        </w:rPr>
        <w:br/>
      </w:r>
      <w:r w:rsidRPr="006F722D">
        <w:rPr>
          <w:sz w:val="36"/>
          <w:szCs w:val="32"/>
        </w:rPr>
        <w:tab/>
        <w:t>I will guide them.</w:t>
      </w:r>
      <w:r w:rsidRPr="006F722D">
        <w:rPr>
          <w:sz w:val="36"/>
          <w:szCs w:val="32"/>
        </w:rPr>
        <w:br/>
        <w:t>I will turn the darkness before them into light,</w:t>
      </w:r>
      <w:r w:rsidRPr="006F722D">
        <w:rPr>
          <w:sz w:val="36"/>
          <w:szCs w:val="32"/>
        </w:rPr>
        <w:br/>
      </w:r>
      <w:r w:rsidRPr="006F722D">
        <w:rPr>
          <w:sz w:val="36"/>
          <w:szCs w:val="32"/>
        </w:rPr>
        <w:tab/>
        <w:t>the rough places into level ground.</w:t>
      </w:r>
      <w:r w:rsidRPr="006F722D">
        <w:rPr>
          <w:sz w:val="36"/>
          <w:szCs w:val="32"/>
        </w:rPr>
        <w:br/>
        <w:t>These are the things I do,</w:t>
      </w:r>
      <w:r w:rsidRPr="006F722D">
        <w:rPr>
          <w:sz w:val="36"/>
          <w:szCs w:val="32"/>
        </w:rPr>
        <w:br/>
      </w:r>
      <w:r w:rsidRPr="006F722D">
        <w:rPr>
          <w:sz w:val="36"/>
          <w:szCs w:val="32"/>
        </w:rPr>
        <w:tab/>
        <w:t>and I do not forsake them.</w:t>
      </w:r>
      <w:r w:rsidRPr="006F722D">
        <w:rPr>
          <w:sz w:val="36"/>
          <w:szCs w:val="32"/>
        </w:rPr>
        <w:br/>
      </w:r>
      <w:r w:rsidRPr="006F722D">
        <w:rPr>
          <w:rStyle w:val="VerseNumber"/>
          <w:sz w:val="36"/>
          <w:szCs w:val="32"/>
        </w:rPr>
        <w:t>17</w:t>
      </w:r>
      <w:r w:rsidRPr="006F722D">
        <w:rPr>
          <w:sz w:val="36"/>
          <w:szCs w:val="32"/>
        </w:rPr>
        <w:t>They are turned back and utterly put to shame,</w:t>
      </w:r>
      <w:r w:rsidRPr="006F722D">
        <w:rPr>
          <w:sz w:val="36"/>
          <w:szCs w:val="32"/>
        </w:rPr>
        <w:br/>
      </w:r>
      <w:r w:rsidRPr="006F722D">
        <w:rPr>
          <w:sz w:val="36"/>
          <w:szCs w:val="32"/>
        </w:rPr>
        <w:tab/>
        <w:t>who trust in carved idols,</w:t>
      </w:r>
      <w:r w:rsidRPr="006F722D">
        <w:rPr>
          <w:sz w:val="36"/>
          <w:szCs w:val="32"/>
        </w:rPr>
        <w:br/>
        <w:t>who say to metal images,</w:t>
      </w:r>
      <w:r w:rsidRPr="006F722D">
        <w:rPr>
          <w:sz w:val="36"/>
          <w:szCs w:val="32"/>
        </w:rPr>
        <w:br/>
      </w:r>
      <w:r w:rsidRPr="006F722D">
        <w:rPr>
          <w:sz w:val="36"/>
          <w:szCs w:val="32"/>
        </w:rPr>
        <w:tab/>
        <w:t>“You are our gods.”</w:t>
      </w:r>
    </w:p>
    <w:p w14:paraId="39A2363A" w14:textId="77777777" w:rsidR="00FB3BEC" w:rsidRPr="006F722D" w:rsidRDefault="00B92C62" w:rsidP="006F722D">
      <w:pPr>
        <w:pStyle w:val="ScriptureHeading"/>
        <w:rPr>
          <w:sz w:val="36"/>
          <w:szCs w:val="32"/>
        </w:rPr>
      </w:pPr>
      <w:r w:rsidRPr="006F722D">
        <w:rPr>
          <w:sz w:val="36"/>
          <w:szCs w:val="32"/>
        </w:rPr>
        <w:t>Israel’s Failure to Hear and See</w:t>
      </w:r>
    </w:p>
    <w:p w14:paraId="39A2363B" w14:textId="77777777" w:rsidR="00FB3BEC" w:rsidRPr="006F722D" w:rsidRDefault="00B92C62" w:rsidP="006F722D">
      <w:pPr>
        <w:pStyle w:val="PoetryMixed"/>
        <w:rPr>
          <w:sz w:val="36"/>
          <w:szCs w:val="32"/>
        </w:rPr>
      </w:pPr>
      <w:r w:rsidRPr="006F722D">
        <w:rPr>
          <w:rStyle w:val="VerseNumber"/>
          <w:sz w:val="36"/>
          <w:szCs w:val="32"/>
        </w:rPr>
        <w:t>18</w:t>
      </w:r>
      <w:r w:rsidRPr="006F722D">
        <w:rPr>
          <w:sz w:val="36"/>
          <w:szCs w:val="32"/>
        </w:rPr>
        <w:t>Hear, you deaf,</w:t>
      </w:r>
      <w:r w:rsidRPr="006F722D">
        <w:rPr>
          <w:sz w:val="36"/>
          <w:szCs w:val="32"/>
        </w:rPr>
        <w:br/>
      </w:r>
      <w:r w:rsidRPr="006F722D">
        <w:rPr>
          <w:sz w:val="36"/>
          <w:szCs w:val="32"/>
        </w:rPr>
        <w:tab/>
        <w:t>and look, you blind, that you may see!</w:t>
      </w:r>
      <w:r w:rsidRPr="006F722D">
        <w:rPr>
          <w:sz w:val="36"/>
          <w:szCs w:val="32"/>
        </w:rPr>
        <w:br/>
      </w:r>
      <w:r w:rsidRPr="006F722D">
        <w:rPr>
          <w:rStyle w:val="VerseNumber"/>
          <w:sz w:val="36"/>
          <w:szCs w:val="32"/>
        </w:rPr>
        <w:t>19</w:t>
      </w:r>
      <w:r w:rsidRPr="006F722D">
        <w:rPr>
          <w:sz w:val="36"/>
          <w:szCs w:val="32"/>
        </w:rPr>
        <w:t>Who is blind but my servant,</w:t>
      </w:r>
      <w:r w:rsidRPr="006F722D">
        <w:rPr>
          <w:sz w:val="36"/>
          <w:szCs w:val="32"/>
        </w:rPr>
        <w:br/>
      </w:r>
      <w:r w:rsidRPr="006F722D">
        <w:rPr>
          <w:sz w:val="36"/>
          <w:szCs w:val="32"/>
        </w:rPr>
        <w:lastRenderedPageBreak/>
        <w:tab/>
        <w:t>or deaf as my messenger whom I send?</w:t>
      </w:r>
      <w:r w:rsidRPr="006F722D">
        <w:rPr>
          <w:sz w:val="36"/>
          <w:szCs w:val="32"/>
        </w:rPr>
        <w:br/>
        <w:t>Who is blind as my dedicated one,</w:t>
      </w:r>
      <w:r w:rsidRPr="006F722D">
        <w:rPr>
          <w:sz w:val="36"/>
          <w:szCs w:val="32"/>
        </w:rPr>
        <w:br/>
      </w:r>
      <w:r w:rsidRPr="006F722D">
        <w:rPr>
          <w:sz w:val="36"/>
          <w:szCs w:val="32"/>
        </w:rPr>
        <w:tab/>
        <w:t xml:space="preserve">or blind as the servant of the </w:t>
      </w:r>
      <w:r w:rsidRPr="006F722D">
        <w:rPr>
          <w:rStyle w:val="DivineName"/>
          <w:sz w:val="36"/>
          <w:szCs w:val="32"/>
        </w:rPr>
        <w:t>Lord</w:t>
      </w:r>
      <w:r w:rsidRPr="006F722D">
        <w:rPr>
          <w:sz w:val="36"/>
          <w:szCs w:val="32"/>
        </w:rPr>
        <w:t>?</w:t>
      </w:r>
      <w:r w:rsidRPr="006F722D">
        <w:rPr>
          <w:sz w:val="36"/>
          <w:szCs w:val="32"/>
        </w:rPr>
        <w:br/>
      </w:r>
      <w:r w:rsidRPr="006F722D">
        <w:rPr>
          <w:rStyle w:val="VerseNumber"/>
          <w:sz w:val="36"/>
          <w:szCs w:val="32"/>
        </w:rPr>
        <w:t>20</w:t>
      </w:r>
      <w:r w:rsidRPr="006F722D">
        <w:rPr>
          <w:sz w:val="36"/>
          <w:szCs w:val="32"/>
        </w:rPr>
        <w:t>He sees many things, but does not observe them;</w:t>
      </w:r>
      <w:r w:rsidRPr="006F722D">
        <w:rPr>
          <w:sz w:val="36"/>
          <w:szCs w:val="32"/>
        </w:rPr>
        <w:br/>
      </w:r>
      <w:r w:rsidRPr="006F722D">
        <w:rPr>
          <w:sz w:val="36"/>
          <w:szCs w:val="32"/>
        </w:rPr>
        <w:tab/>
        <w:t>his ears are open, but he does not hear.</w:t>
      </w:r>
      <w:r w:rsidRPr="006F722D">
        <w:rPr>
          <w:sz w:val="36"/>
          <w:szCs w:val="32"/>
        </w:rPr>
        <w:br/>
      </w:r>
      <w:r w:rsidRPr="006F722D">
        <w:rPr>
          <w:rStyle w:val="VerseNumber"/>
          <w:sz w:val="36"/>
          <w:szCs w:val="32"/>
        </w:rPr>
        <w:t>21</w:t>
      </w:r>
      <w:r w:rsidRPr="006F722D">
        <w:rPr>
          <w:sz w:val="36"/>
          <w:szCs w:val="32"/>
        </w:rPr>
        <w:t xml:space="preserve">The </w:t>
      </w:r>
      <w:r w:rsidRPr="006F722D">
        <w:rPr>
          <w:rStyle w:val="DivineName"/>
          <w:sz w:val="36"/>
          <w:szCs w:val="32"/>
        </w:rPr>
        <w:t>Lord</w:t>
      </w:r>
      <w:r w:rsidRPr="006F722D">
        <w:rPr>
          <w:sz w:val="36"/>
          <w:szCs w:val="32"/>
        </w:rPr>
        <w:t xml:space="preserve"> was pleased, for his righteousness’ sake,</w:t>
      </w:r>
      <w:r w:rsidRPr="006F722D">
        <w:rPr>
          <w:sz w:val="36"/>
          <w:szCs w:val="32"/>
        </w:rPr>
        <w:br/>
      </w:r>
      <w:r w:rsidRPr="006F722D">
        <w:rPr>
          <w:sz w:val="36"/>
          <w:szCs w:val="32"/>
        </w:rPr>
        <w:tab/>
        <w:t>to magnify his law and make it glorious.</w:t>
      </w:r>
    </w:p>
    <w:p w14:paraId="39A2363C" w14:textId="77777777" w:rsidR="00FB3BEC" w:rsidRPr="006F722D" w:rsidRDefault="00B92C62" w:rsidP="006F722D">
      <w:pPr>
        <w:pStyle w:val="Body"/>
        <w:rPr>
          <w:sz w:val="36"/>
          <w:szCs w:val="32"/>
        </w:rPr>
      </w:pPr>
      <w:r w:rsidRPr="006F722D">
        <w:rPr>
          <w:sz w:val="36"/>
          <w:szCs w:val="32"/>
        </w:rPr>
        <w:t xml:space="preserve"> </w:t>
      </w:r>
    </w:p>
    <w:p w14:paraId="39A2363D" w14:textId="068083E6" w:rsidR="00FB3BEC" w:rsidRPr="006F722D" w:rsidRDefault="00BE6CB4" w:rsidP="006F722D">
      <w:pPr>
        <w:pStyle w:val="LSBResponsorial"/>
        <w:rPr>
          <w:sz w:val="36"/>
          <w:szCs w:val="32"/>
        </w:rPr>
      </w:pPr>
      <w:r w:rsidRPr="006F722D">
        <w:rPr>
          <w:rStyle w:val="LSBSymbol"/>
          <w:sz w:val="36"/>
          <w:szCs w:val="32"/>
        </w:rPr>
        <w:t>P</w:t>
      </w:r>
      <w:r w:rsidRPr="006F722D">
        <w:rPr>
          <w:rStyle w:val="LSBSymbol"/>
          <w:sz w:val="36"/>
          <w:szCs w:val="32"/>
        </w:rPr>
        <w:tab/>
      </w:r>
      <w:r w:rsidR="00B92C62" w:rsidRPr="006F722D">
        <w:rPr>
          <w:sz w:val="36"/>
          <w:szCs w:val="32"/>
        </w:rPr>
        <w:t>This is the Word of the Lord.</w:t>
      </w:r>
    </w:p>
    <w:p w14:paraId="39A2363E"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Thanks be to God.</w:t>
      </w:r>
    </w:p>
    <w:p w14:paraId="39A2363F" w14:textId="77777777" w:rsidR="00FB3BEC" w:rsidRPr="006F722D" w:rsidRDefault="00FB3BEC" w:rsidP="006F722D">
      <w:pPr>
        <w:pStyle w:val="Body"/>
        <w:rPr>
          <w:sz w:val="36"/>
          <w:szCs w:val="32"/>
        </w:rPr>
      </w:pPr>
    </w:p>
    <w:p w14:paraId="39A23640" w14:textId="77777777" w:rsidR="00FB3BEC" w:rsidRPr="006F722D" w:rsidRDefault="00B92C62" w:rsidP="006F722D">
      <w:pPr>
        <w:pStyle w:val="Caption"/>
        <w:rPr>
          <w:sz w:val="36"/>
          <w:szCs w:val="32"/>
        </w:rPr>
      </w:pPr>
      <w:r w:rsidRPr="006F722D">
        <w:rPr>
          <w:sz w:val="36"/>
          <w:szCs w:val="32"/>
        </w:rPr>
        <w:t>EPISTLE</w:t>
      </w:r>
      <w:r w:rsidRPr="006F722D">
        <w:rPr>
          <w:sz w:val="36"/>
          <w:szCs w:val="32"/>
        </w:rPr>
        <w:tab/>
      </w:r>
      <w:r w:rsidRPr="006F722D">
        <w:rPr>
          <w:rStyle w:val="Subcaption"/>
          <w:b w:val="0"/>
          <w:sz w:val="36"/>
          <w:szCs w:val="32"/>
        </w:rPr>
        <w:t>Ephesians 5:8-14</w:t>
      </w:r>
    </w:p>
    <w:p w14:paraId="39A23641" w14:textId="77777777" w:rsidR="00FB3BEC" w:rsidRPr="006F722D" w:rsidRDefault="00B92C62" w:rsidP="006F722D">
      <w:pPr>
        <w:pStyle w:val="Body"/>
        <w:rPr>
          <w:sz w:val="36"/>
          <w:szCs w:val="32"/>
        </w:rPr>
      </w:pPr>
      <w:r w:rsidRPr="006F722D">
        <w:rPr>
          <w:sz w:val="36"/>
          <w:szCs w:val="32"/>
        </w:rPr>
        <w:tab/>
      </w:r>
      <w:r w:rsidRPr="006F722D">
        <w:rPr>
          <w:rStyle w:val="VerseNumber"/>
          <w:sz w:val="36"/>
          <w:szCs w:val="32"/>
        </w:rPr>
        <w:t>8</w:t>
      </w:r>
      <w:r w:rsidRPr="006F722D">
        <w:rPr>
          <w:sz w:val="36"/>
          <w:szCs w:val="32"/>
        </w:rPr>
        <w:t xml:space="preserve">For at one time you were darkness, but now you are light in the Lord. Walk as children of light </w:t>
      </w:r>
      <w:r w:rsidRPr="006F722D">
        <w:rPr>
          <w:rStyle w:val="VerseNumber"/>
          <w:sz w:val="36"/>
          <w:szCs w:val="32"/>
        </w:rPr>
        <w:t>9</w:t>
      </w:r>
      <w:r w:rsidRPr="006F722D">
        <w:rPr>
          <w:sz w:val="36"/>
          <w:szCs w:val="32"/>
        </w:rPr>
        <w:t xml:space="preserve">(for the fruit of light is found in all that is good and right and true), </w:t>
      </w:r>
      <w:r w:rsidRPr="006F722D">
        <w:rPr>
          <w:rStyle w:val="VerseNumber"/>
          <w:sz w:val="36"/>
          <w:szCs w:val="32"/>
        </w:rPr>
        <w:t>10</w:t>
      </w:r>
      <w:r w:rsidRPr="006F722D">
        <w:rPr>
          <w:sz w:val="36"/>
          <w:szCs w:val="32"/>
        </w:rPr>
        <w:t xml:space="preserve">and try to discern what is pleasing to the Lord. </w:t>
      </w:r>
      <w:r w:rsidRPr="006F722D">
        <w:rPr>
          <w:rStyle w:val="VerseNumber"/>
          <w:sz w:val="36"/>
          <w:szCs w:val="32"/>
        </w:rPr>
        <w:t>11</w:t>
      </w:r>
      <w:r w:rsidRPr="006F722D">
        <w:rPr>
          <w:sz w:val="36"/>
          <w:szCs w:val="32"/>
        </w:rPr>
        <w:t xml:space="preserve">Take no part in the unfruitful works of darkness, but instead expose them. </w:t>
      </w:r>
      <w:r w:rsidRPr="006F722D">
        <w:rPr>
          <w:rStyle w:val="VerseNumber"/>
          <w:sz w:val="36"/>
          <w:szCs w:val="32"/>
        </w:rPr>
        <w:t>12</w:t>
      </w:r>
      <w:r w:rsidRPr="006F722D">
        <w:rPr>
          <w:sz w:val="36"/>
          <w:szCs w:val="32"/>
        </w:rPr>
        <w:t xml:space="preserve">For it is shameful even to speak of the things that they do in secret. </w:t>
      </w:r>
      <w:r w:rsidRPr="006F722D">
        <w:rPr>
          <w:rStyle w:val="VerseNumber"/>
          <w:sz w:val="36"/>
          <w:szCs w:val="32"/>
        </w:rPr>
        <w:t>13</w:t>
      </w:r>
      <w:r w:rsidRPr="006F722D">
        <w:rPr>
          <w:sz w:val="36"/>
          <w:szCs w:val="32"/>
        </w:rPr>
        <w:t xml:space="preserve">But when anything is exposed by the light, it becomes visible, </w:t>
      </w:r>
      <w:r w:rsidRPr="006F722D">
        <w:rPr>
          <w:rStyle w:val="VerseNumber"/>
          <w:sz w:val="36"/>
          <w:szCs w:val="32"/>
        </w:rPr>
        <w:t>14</w:t>
      </w:r>
      <w:r w:rsidRPr="006F722D">
        <w:rPr>
          <w:sz w:val="36"/>
          <w:szCs w:val="32"/>
        </w:rPr>
        <w:t>for anything that becomes visible is light. Therefore it says,</w:t>
      </w:r>
    </w:p>
    <w:p w14:paraId="39A23642" w14:textId="77777777" w:rsidR="00FB3BEC" w:rsidRPr="006F722D" w:rsidRDefault="00B92C62" w:rsidP="006F722D">
      <w:pPr>
        <w:pStyle w:val="PoetryMixed"/>
        <w:rPr>
          <w:sz w:val="36"/>
          <w:szCs w:val="32"/>
        </w:rPr>
      </w:pPr>
      <w:r w:rsidRPr="006F722D">
        <w:rPr>
          <w:sz w:val="36"/>
          <w:szCs w:val="32"/>
        </w:rPr>
        <w:t>“Awake, O sleeper,</w:t>
      </w:r>
      <w:r w:rsidRPr="006F722D">
        <w:rPr>
          <w:sz w:val="36"/>
          <w:szCs w:val="32"/>
        </w:rPr>
        <w:br/>
      </w:r>
      <w:r w:rsidRPr="006F722D">
        <w:rPr>
          <w:sz w:val="36"/>
          <w:szCs w:val="32"/>
        </w:rPr>
        <w:tab/>
        <w:t>and arise from the dead,</w:t>
      </w:r>
      <w:r w:rsidRPr="006F722D">
        <w:rPr>
          <w:sz w:val="36"/>
          <w:szCs w:val="32"/>
        </w:rPr>
        <w:br/>
        <w:t>and Christ will shine on you.”</w:t>
      </w:r>
    </w:p>
    <w:p w14:paraId="39A23643" w14:textId="77777777" w:rsidR="00FB3BEC" w:rsidRPr="006F722D" w:rsidRDefault="00B92C62" w:rsidP="006F722D">
      <w:pPr>
        <w:pStyle w:val="Body"/>
        <w:rPr>
          <w:sz w:val="36"/>
          <w:szCs w:val="32"/>
        </w:rPr>
      </w:pPr>
      <w:r w:rsidRPr="006F722D">
        <w:rPr>
          <w:sz w:val="36"/>
          <w:szCs w:val="32"/>
        </w:rPr>
        <w:t xml:space="preserve"> </w:t>
      </w:r>
    </w:p>
    <w:p w14:paraId="39A23644" w14:textId="319E3C32" w:rsidR="00FB3BEC" w:rsidRPr="006F722D" w:rsidRDefault="00BE6CB4" w:rsidP="006F722D">
      <w:pPr>
        <w:pStyle w:val="LSBResponsorial"/>
        <w:rPr>
          <w:sz w:val="36"/>
          <w:szCs w:val="32"/>
        </w:rPr>
      </w:pPr>
      <w:r w:rsidRPr="006F722D">
        <w:rPr>
          <w:rStyle w:val="LSBSymbol"/>
          <w:sz w:val="36"/>
          <w:szCs w:val="32"/>
        </w:rPr>
        <w:t>P</w:t>
      </w:r>
      <w:r w:rsidRPr="006F722D">
        <w:rPr>
          <w:rStyle w:val="LSBSymbol"/>
          <w:sz w:val="36"/>
          <w:szCs w:val="32"/>
        </w:rPr>
        <w:tab/>
      </w:r>
      <w:r w:rsidR="00B92C62" w:rsidRPr="006F722D">
        <w:rPr>
          <w:sz w:val="36"/>
          <w:szCs w:val="32"/>
        </w:rPr>
        <w:t>This is the Word of the Lord.</w:t>
      </w:r>
    </w:p>
    <w:p w14:paraId="39A23645"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Thanks be to God.</w:t>
      </w:r>
    </w:p>
    <w:p w14:paraId="39A23646" w14:textId="77777777" w:rsidR="00FB3BEC" w:rsidRPr="006F722D" w:rsidRDefault="00FB3BEC" w:rsidP="006F722D">
      <w:pPr>
        <w:pStyle w:val="Body"/>
        <w:rPr>
          <w:sz w:val="36"/>
          <w:szCs w:val="32"/>
        </w:rPr>
      </w:pPr>
    </w:p>
    <w:p w14:paraId="39A23647" w14:textId="77777777" w:rsidR="00FB3BEC" w:rsidRPr="006F722D" w:rsidRDefault="00B92C62" w:rsidP="006F722D">
      <w:pPr>
        <w:pStyle w:val="Rubric"/>
        <w:rPr>
          <w:sz w:val="32"/>
          <w:szCs w:val="32"/>
        </w:rPr>
      </w:pPr>
      <w:r w:rsidRPr="006F722D">
        <w:rPr>
          <w:sz w:val="32"/>
          <w:szCs w:val="32"/>
        </w:rPr>
        <w:t>Stand</w:t>
      </w:r>
    </w:p>
    <w:p w14:paraId="39A23648" w14:textId="77777777" w:rsidR="00FB3BEC" w:rsidRPr="006F722D" w:rsidRDefault="00FB3BEC" w:rsidP="006F722D">
      <w:pPr>
        <w:pStyle w:val="Body"/>
        <w:rPr>
          <w:sz w:val="36"/>
          <w:szCs w:val="32"/>
        </w:rPr>
      </w:pPr>
    </w:p>
    <w:p w14:paraId="39A23649" w14:textId="6B340E08" w:rsidR="00FB3BEC" w:rsidRPr="006F722D" w:rsidRDefault="00B92C62" w:rsidP="006F722D">
      <w:pPr>
        <w:pStyle w:val="Caption"/>
        <w:rPr>
          <w:sz w:val="36"/>
          <w:szCs w:val="32"/>
        </w:rPr>
      </w:pPr>
      <w:r w:rsidRPr="006F722D">
        <w:rPr>
          <w:sz w:val="36"/>
          <w:szCs w:val="32"/>
        </w:rPr>
        <w:t>VERSE</w:t>
      </w:r>
      <w:r w:rsidRPr="006F722D">
        <w:rPr>
          <w:sz w:val="36"/>
          <w:szCs w:val="32"/>
        </w:rPr>
        <w:tab/>
      </w:r>
      <w:r w:rsidRPr="006F722D">
        <w:rPr>
          <w:rStyle w:val="Subcaption"/>
          <w:b w:val="0"/>
          <w:sz w:val="36"/>
          <w:szCs w:val="32"/>
        </w:rPr>
        <w:t>LSB 157</w:t>
      </w:r>
    </w:p>
    <w:p w14:paraId="6497DE2B" w14:textId="77777777" w:rsidR="00FA6A2F" w:rsidRPr="006F722D" w:rsidRDefault="00FA6A2F"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 xml:space="preserve">Return to the Lord, your God, for He is gracious and merciful, slow to anger, </w:t>
      </w:r>
      <w:r w:rsidRPr="006F722D">
        <w:rPr>
          <w:rFonts w:ascii="Century Gothic" w:hAnsi="Century Gothic"/>
          <w:b/>
          <w:bCs/>
          <w:color w:val="000000"/>
          <w:sz w:val="36"/>
          <w:szCs w:val="36"/>
        </w:rPr>
        <w:lastRenderedPageBreak/>
        <w:t>and abounding in steadfast love, and abounding in steadfast love.</w:t>
      </w:r>
    </w:p>
    <w:p w14:paraId="313308D7" w14:textId="77777777" w:rsidR="00FA6A2F" w:rsidRPr="006F722D" w:rsidRDefault="00FA6A2F"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4D" w14:textId="77777777" w:rsidR="00FB3BEC" w:rsidRPr="006F722D" w:rsidRDefault="00FB3BEC" w:rsidP="006F722D">
      <w:pPr>
        <w:pStyle w:val="Body"/>
        <w:rPr>
          <w:sz w:val="36"/>
          <w:szCs w:val="32"/>
        </w:rPr>
      </w:pPr>
    </w:p>
    <w:p w14:paraId="39A2364E" w14:textId="77777777" w:rsidR="00FB3BEC" w:rsidRPr="006F722D" w:rsidRDefault="00B92C62" w:rsidP="006F722D">
      <w:pPr>
        <w:pStyle w:val="Caption"/>
        <w:rPr>
          <w:sz w:val="36"/>
          <w:szCs w:val="32"/>
        </w:rPr>
      </w:pPr>
      <w:r w:rsidRPr="006F722D">
        <w:rPr>
          <w:sz w:val="36"/>
          <w:szCs w:val="32"/>
        </w:rPr>
        <w:t>GOSPEL</w:t>
      </w:r>
      <w:r w:rsidRPr="006F722D">
        <w:rPr>
          <w:sz w:val="36"/>
          <w:szCs w:val="32"/>
        </w:rPr>
        <w:tab/>
      </w:r>
      <w:r w:rsidRPr="006F722D">
        <w:rPr>
          <w:rStyle w:val="Subcaption"/>
          <w:b w:val="0"/>
          <w:sz w:val="36"/>
          <w:szCs w:val="32"/>
        </w:rPr>
        <w:t>John 9:1–7, 13–17, 34–39</w:t>
      </w:r>
    </w:p>
    <w:p w14:paraId="3A5C1733" w14:textId="77777777" w:rsidR="00CF727A" w:rsidRPr="006F722D" w:rsidRDefault="00B92C62" w:rsidP="006F722D">
      <w:pPr>
        <w:pStyle w:val="LSBResponsorial"/>
        <w:rPr>
          <w:sz w:val="36"/>
          <w:szCs w:val="32"/>
        </w:rPr>
      </w:pPr>
      <w:r w:rsidRPr="006F722D">
        <w:rPr>
          <w:rStyle w:val="LSBSymbol"/>
          <w:sz w:val="36"/>
          <w:szCs w:val="32"/>
        </w:rPr>
        <w:t>P</w:t>
      </w:r>
      <w:r w:rsidRPr="006F722D">
        <w:rPr>
          <w:sz w:val="36"/>
          <w:szCs w:val="32"/>
        </w:rPr>
        <w:tab/>
        <w:t>The Holy Gospel according to St. John, the ninth chapter.</w:t>
      </w:r>
    </w:p>
    <w:p w14:paraId="104C02E1" w14:textId="11128781" w:rsidR="00CF727A" w:rsidRPr="006F722D" w:rsidRDefault="00CF727A"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00782566" w:rsidRPr="006F722D">
        <w:rPr>
          <w:rFonts w:ascii="Century Gothic" w:hAnsi="Century Gothic"/>
          <w:b/>
          <w:bCs/>
          <w:color w:val="000000"/>
          <w:sz w:val="36"/>
          <w:szCs w:val="36"/>
        </w:rPr>
        <w:t>Glory to You, O Lord.</w:t>
      </w:r>
    </w:p>
    <w:p w14:paraId="4F1724EA" w14:textId="77777777" w:rsidR="00CF727A" w:rsidRPr="006F722D" w:rsidRDefault="00CF727A"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53" w14:textId="77777777" w:rsidR="00FB3BEC" w:rsidRPr="006F722D" w:rsidRDefault="00B92C62" w:rsidP="006F722D">
      <w:pPr>
        <w:pStyle w:val="ScriptureHeadingInitial"/>
        <w:rPr>
          <w:sz w:val="36"/>
          <w:szCs w:val="32"/>
        </w:rPr>
      </w:pPr>
      <w:r w:rsidRPr="006F722D">
        <w:rPr>
          <w:sz w:val="36"/>
          <w:szCs w:val="32"/>
        </w:rPr>
        <w:t>Jesus Heals a Man Born Blind</w:t>
      </w:r>
    </w:p>
    <w:p w14:paraId="39A23654" w14:textId="0EE524E0" w:rsidR="00FB3BEC" w:rsidRPr="006F722D" w:rsidRDefault="00B92C62" w:rsidP="006F722D">
      <w:pPr>
        <w:pStyle w:val="Body"/>
        <w:rPr>
          <w:sz w:val="36"/>
          <w:szCs w:val="32"/>
        </w:rPr>
      </w:pPr>
      <w:r w:rsidRPr="006F722D">
        <w:rPr>
          <w:rStyle w:val="VerseNumber"/>
          <w:sz w:val="36"/>
          <w:szCs w:val="32"/>
        </w:rPr>
        <w:t>1</w:t>
      </w:r>
      <w:r w:rsidRPr="006F722D">
        <w:rPr>
          <w:sz w:val="36"/>
          <w:szCs w:val="32"/>
        </w:rPr>
        <w:t xml:space="preserve">As [Jesus] passed by, he saw a man blind from birth. </w:t>
      </w:r>
      <w:r w:rsidRPr="006F722D">
        <w:rPr>
          <w:rStyle w:val="VerseNumber"/>
          <w:sz w:val="36"/>
          <w:szCs w:val="32"/>
        </w:rPr>
        <w:t>2</w:t>
      </w:r>
      <w:r w:rsidRPr="006F722D">
        <w:rPr>
          <w:sz w:val="36"/>
          <w:szCs w:val="32"/>
        </w:rPr>
        <w:t xml:space="preserve">And his disciples asked him, “Rabbi, who sinned, this man or his parents, that he was born blind?” </w:t>
      </w:r>
      <w:r w:rsidRPr="006F722D">
        <w:rPr>
          <w:rStyle w:val="VerseNumber"/>
          <w:sz w:val="36"/>
          <w:szCs w:val="32"/>
        </w:rPr>
        <w:t>3</w:t>
      </w:r>
      <w:r w:rsidRPr="006F722D">
        <w:rPr>
          <w:sz w:val="36"/>
          <w:szCs w:val="32"/>
        </w:rPr>
        <w:t xml:space="preserve">Jesus answered, “It was not that this man sinned, or his parents, but that the works of God might be displayed in him. </w:t>
      </w:r>
      <w:r w:rsidRPr="006F722D">
        <w:rPr>
          <w:rStyle w:val="VerseNumber"/>
          <w:sz w:val="36"/>
          <w:szCs w:val="32"/>
        </w:rPr>
        <w:t>4</w:t>
      </w:r>
      <w:r w:rsidRPr="006F722D">
        <w:rPr>
          <w:sz w:val="36"/>
          <w:szCs w:val="32"/>
        </w:rPr>
        <w:t xml:space="preserve">We must work the works of him who sent me while it is day; night is coming, when no one can work. </w:t>
      </w:r>
      <w:r w:rsidRPr="006F722D">
        <w:rPr>
          <w:rStyle w:val="VerseNumber"/>
          <w:sz w:val="36"/>
          <w:szCs w:val="32"/>
        </w:rPr>
        <w:t>5</w:t>
      </w:r>
      <w:r w:rsidRPr="006F722D">
        <w:rPr>
          <w:sz w:val="36"/>
          <w:szCs w:val="32"/>
        </w:rPr>
        <w:t xml:space="preserve">As long as I am in the world, I am the light of the world.” </w:t>
      </w:r>
      <w:r w:rsidRPr="006F722D">
        <w:rPr>
          <w:rStyle w:val="VerseNumber"/>
          <w:sz w:val="36"/>
          <w:szCs w:val="32"/>
        </w:rPr>
        <w:t>6</w:t>
      </w:r>
      <w:r w:rsidRPr="006F722D">
        <w:rPr>
          <w:sz w:val="36"/>
          <w:szCs w:val="32"/>
        </w:rPr>
        <w:t xml:space="preserve">Having said these things, he spat on the ground and made mud with the saliva. Then he anointed the man’s eyes with the mud </w:t>
      </w:r>
      <w:r w:rsidRPr="006F722D">
        <w:rPr>
          <w:rStyle w:val="VerseNumber"/>
          <w:sz w:val="36"/>
          <w:szCs w:val="32"/>
        </w:rPr>
        <w:t>7</w:t>
      </w:r>
      <w:r w:rsidRPr="006F722D">
        <w:rPr>
          <w:sz w:val="36"/>
          <w:szCs w:val="32"/>
        </w:rPr>
        <w:t>and said to him, “Go, wash in the pool of Siloam” (which means Sent). So he went and washed and came back seeing. . . .</w:t>
      </w:r>
    </w:p>
    <w:p w14:paraId="39A23655" w14:textId="77777777" w:rsidR="00FB3BEC" w:rsidRPr="006F722D" w:rsidRDefault="00B92C62" w:rsidP="006F722D">
      <w:pPr>
        <w:pStyle w:val="Body"/>
        <w:rPr>
          <w:sz w:val="36"/>
          <w:szCs w:val="32"/>
        </w:rPr>
      </w:pPr>
      <w:r w:rsidRPr="006F722D">
        <w:rPr>
          <w:sz w:val="36"/>
          <w:szCs w:val="32"/>
        </w:rPr>
        <w:tab/>
      </w:r>
      <w:r w:rsidRPr="006F722D">
        <w:rPr>
          <w:rStyle w:val="VerseNumber"/>
          <w:sz w:val="36"/>
          <w:szCs w:val="32"/>
        </w:rPr>
        <w:t>13</w:t>
      </w:r>
      <w:r w:rsidRPr="006F722D">
        <w:rPr>
          <w:sz w:val="36"/>
          <w:szCs w:val="32"/>
        </w:rPr>
        <w:t xml:space="preserve">They brought to the Pharisees the man who had formerly been blind. </w:t>
      </w:r>
      <w:r w:rsidRPr="006F722D">
        <w:rPr>
          <w:rStyle w:val="VerseNumber"/>
          <w:sz w:val="36"/>
          <w:szCs w:val="32"/>
        </w:rPr>
        <w:t>14</w:t>
      </w:r>
      <w:r w:rsidRPr="006F722D">
        <w:rPr>
          <w:sz w:val="36"/>
          <w:szCs w:val="32"/>
        </w:rPr>
        <w:t xml:space="preserve">Now it was a Sabbath day when Jesus made the mud and opened his eyes. </w:t>
      </w:r>
      <w:r w:rsidRPr="006F722D">
        <w:rPr>
          <w:rStyle w:val="VerseNumber"/>
          <w:sz w:val="36"/>
          <w:szCs w:val="32"/>
        </w:rPr>
        <w:t>15</w:t>
      </w:r>
      <w:r w:rsidRPr="006F722D">
        <w:rPr>
          <w:sz w:val="36"/>
          <w:szCs w:val="32"/>
        </w:rPr>
        <w:t xml:space="preserve">So the Pharisees again asked him how he had received his sight. And he said to them, “He put mud on my eyes, and I washed, and I see.” </w:t>
      </w:r>
      <w:r w:rsidRPr="006F722D">
        <w:rPr>
          <w:rStyle w:val="VerseNumber"/>
          <w:sz w:val="36"/>
          <w:szCs w:val="32"/>
        </w:rPr>
        <w:t>16</w:t>
      </w:r>
      <w:r w:rsidRPr="006F722D">
        <w:rPr>
          <w:sz w:val="36"/>
          <w:szCs w:val="32"/>
        </w:rPr>
        <w:t xml:space="preserve">Some of the Pharisees said, “This man is not from God, for he does not keep the Sabbath.” But others said, “How can a man who is a sinner do such signs?” And there was a division among them. </w:t>
      </w:r>
      <w:r w:rsidRPr="006F722D">
        <w:rPr>
          <w:rStyle w:val="VerseNumber"/>
          <w:sz w:val="36"/>
          <w:szCs w:val="32"/>
        </w:rPr>
        <w:t>17</w:t>
      </w:r>
      <w:r w:rsidRPr="006F722D">
        <w:rPr>
          <w:sz w:val="36"/>
          <w:szCs w:val="32"/>
        </w:rPr>
        <w:t xml:space="preserve">So they said again to the blind man, “What do you say about him, since </w:t>
      </w:r>
      <w:r w:rsidRPr="006F722D">
        <w:rPr>
          <w:sz w:val="36"/>
          <w:szCs w:val="32"/>
        </w:rPr>
        <w:lastRenderedPageBreak/>
        <w:t>he has opened your eyes?” He said, “He is a prophet.” . . .</w:t>
      </w:r>
    </w:p>
    <w:p w14:paraId="39A23656" w14:textId="77777777" w:rsidR="00FB3BEC" w:rsidRPr="006F722D" w:rsidRDefault="00B92C62" w:rsidP="006F722D">
      <w:pPr>
        <w:pStyle w:val="Body"/>
        <w:rPr>
          <w:sz w:val="36"/>
          <w:szCs w:val="32"/>
        </w:rPr>
      </w:pPr>
      <w:r w:rsidRPr="006F722D">
        <w:rPr>
          <w:sz w:val="36"/>
          <w:szCs w:val="32"/>
        </w:rPr>
        <w:tab/>
      </w:r>
      <w:r w:rsidRPr="006F722D">
        <w:rPr>
          <w:rStyle w:val="VerseNumber"/>
          <w:sz w:val="36"/>
          <w:szCs w:val="32"/>
        </w:rPr>
        <w:t>34</w:t>
      </w:r>
      <w:r w:rsidRPr="006F722D">
        <w:rPr>
          <w:sz w:val="36"/>
          <w:szCs w:val="32"/>
        </w:rPr>
        <w:t>They answered him, “You were born in utter sin, and would you teach us?” And they cast him out.</w:t>
      </w:r>
    </w:p>
    <w:p w14:paraId="39A23657" w14:textId="77777777" w:rsidR="00FB3BEC" w:rsidRPr="006F722D" w:rsidRDefault="00B92C62" w:rsidP="006F722D">
      <w:pPr>
        <w:pStyle w:val="Body"/>
        <w:rPr>
          <w:sz w:val="36"/>
          <w:szCs w:val="32"/>
        </w:rPr>
      </w:pPr>
      <w:r w:rsidRPr="006F722D">
        <w:rPr>
          <w:sz w:val="36"/>
          <w:szCs w:val="32"/>
        </w:rPr>
        <w:tab/>
      </w:r>
      <w:r w:rsidRPr="006F722D">
        <w:rPr>
          <w:rStyle w:val="VerseNumber"/>
          <w:sz w:val="36"/>
          <w:szCs w:val="32"/>
        </w:rPr>
        <w:t>35</w:t>
      </w:r>
      <w:r w:rsidRPr="006F722D">
        <w:rPr>
          <w:sz w:val="36"/>
          <w:szCs w:val="32"/>
        </w:rPr>
        <w:t xml:space="preserve">Jesus heard that they had cast him out, and having found him he said, “Do you believe in the Son of Man?” </w:t>
      </w:r>
      <w:r w:rsidRPr="006F722D">
        <w:rPr>
          <w:rStyle w:val="VerseNumber"/>
          <w:sz w:val="36"/>
          <w:szCs w:val="32"/>
        </w:rPr>
        <w:t>36</w:t>
      </w:r>
      <w:r w:rsidRPr="006F722D">
        <w:rPr>
          <w:sz w:val="36"/>
          <w:szCs w:val="32"/>
        </w:rPr>
        <w:t xml:space="preserve">He answered, “And who is he, sir, that I may believe in him?” </w:t>
      </w:r>
      <w:r w:rsidRPr="006F722D">
        <w:rPr>
          <w:rStyle w:val="VerseNumber"/>
          <w:sz w:val="36"/>
          <w:szCs w:val="32"/>
        </w:rPr>
        <w:t>37</w:t>
      </w:r>
      <w:r w:rsidRPr="006F722D">
        <w:rPr>
          <w:sz w:val="36"/>
          <w:szCs w:val="32"/>
        </w:rPr>
        <w:t xml:space="preserve">Jesus said to him, “You have seen him, and it is he who is speaking to you.” </w:t>
      </w:r>
      <w:r w:rsidRPr="006F722D">
        <w:rPr>
          <w:rStyle w:val="VerseNumber"/>
          <w:sz w:val="36"/>
          <w:szCs w:val="32"/>
        </w:rPr>
        <w:t>38</w:t>
      </w:r>
      <w:r w:rsidRPr="006F722D">
        <w:rPr>
          <w:sz w:val="36"/>
          <w:szCs w:val="32"/>
        </w:rPr>
        <w:t xml:space="preserve">He said, “Lord, I believe,” and he worshiped him. </w:t>
      </w:r>
      <w:r w:rsidRPr="006F722D">
        <w:rPr>
          <w:rStyle w:val="VerseNumber"/>
          <w:sz w:val="36"/>
          <w:szCs w:val="32"/>
        </w:rPr>
        <w:t>39</w:t>
      </w:r>
      <w:r w:rsidRPr="006F722D">
        <w:rPr>
          <w:sz w:val="36"/>
          <w:szCs w:val="32"/>
        </w:rPr>
        <w:t>Jesus said, “For judgment I came into this world, that those who do not see may see, and those who see may become blind.”</w:t>
      </w:r>
    </w:p>
    <w:p w14:paraId="39A23658" w14:textId="77777777" w:rsidR="00FB3BEC" w:rsidRPr="006F722D" w:rsidRDefault="00B92C62" w:rsidP="006F722D">
      <w:pPr>
        <w:pStyle w:val="Body"/>
        <w:rPr>
          <w:sz w:val="36"/>
          <w:szCs w:val="32"/>
        </w:rPr>
      </w:pPr>
      <w:r w:rsidRPr="006F722D">
        <w:rPr>
          <w:sz w:val="36"/>
          <w:szCs w:val="32"/>
        </w:rPr>
        <w:t xml:space="preserve"> </w:t>
      </w:r>
    </w:p>
    <w:p w14:paraId="39A23659"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This is the Gospel of the Lord.</w:t>
      </w:r>
    </w:p>
    <w:p w14:paraId="39A2365C" w14:textId="6966C60B" w:rsidR="00FB3BEC" w:rsidRPr="006F722D" w:rsidRDefault="00135A57" w:rsidP="006F722D">
      <w:pPr>
        <w:pStyle w:val="Body"/>
        <w:rPr>
          <w:sz w:val="36"/>
          <w:szCs w:val="32"/>
        </w:rPr>
      </w:pPr>
      <w:r w:rsidRPr="006F722D">
        <w:rPr>
          <w:rStyle w:val="LSBSymbol"/>
          <w:sz w:val="36"/>
          <w:szCs w:val="32"/>
        </w:rPr>
        <w:t>C</w:t>
      </w:r>
      <w:r w:rsidRPr="006F722D">
        <w:rPr>
          <w:sz w:val="36"/>
          <w:szCs w:val="32"/>
        </w:rPr>
        <w:tab/>
      </w:r>
      <w:r w:rsidRPr="006F722D">
        <w:rPr>
          <w:b/>
          <w:sz w:val="36"/>
          <w:szCs w:val="32"/>
        </w:rPr>
        <w:t>Praise to You, O Christ.</w:t>
      </w:r>
    </w:p>
    <w:p w14:paraId="735E0E93" w14:textId="77777777" w:rsidR="00135A57" w:rsidRPr="006F722D" w:rsidRDefault="00135A57" w:rsidP="006F722D">
      <w:pPr>
        <w:pStyle w:val="Rubric"/>
        <w:rPr>
          <w:sz w:val="32"/>
          <w:szCs w:val="32"/>
        </w:rPr>
      </w:pPr>
    </w:p>
    <w:p w14:paraId="39A2365D" w14:textId="26C875DB" w:rsidR="00FB3BEC" w:rsidRPr="006F722D" w:rsidRDefault="00B92C62" w:rsidP="006F722D">
      <w:pPr>
        <w:pStyle w:val="Rubric"/>
        <w:rPr>
          <w:sz w:val="32"/>
          <w:szCs w:val="32"/>
        </w:rPr>
      </w:pPr>
      <w:r w:rsidRPr="006F722D">
        <w:rPr>
          <w:sz w:val="32"/>
          <w:szCs w:val="32"/>
        </w:rPr>
        <w:t>Sit</w:t>
      </w:r>
    </w:p>
    <w:p w14:paraId="39A2365E" w14:textId="77777777" w:rsidR="00FB3BEC" w:rsidRPr="006F722D" w:rsidRDefault="00FB3BEC" w:rsidP="006F722D">
      <w:pPr>
        <w:pStyle w:val="Body"/>
        <w:rPr>
          <w:sz w:val="36"/>
          <w:szCs w:val="32"/>
        </w:rPr>
      </w:pPr>
    </w:p>
    <w:p w14:paraId="39A2365F" w14:textId="45C3714C" w:rsidR="00FB3BEC" w:rsidRPr="006F722D" w:rsidRDefault="00B92C62" w:rsidP="006F722D">
      <w:pPr>
        <w:pStyle w:val="Caption"/>
        <w:rPr>
          <w:sz w:val="36"/>
          <w:szCs w:val="32"/>
        </w:rPr>
      </w:pPr>
      <w:r w:rsidRPr="006F722D">
        <w:rPr>
          <w:sz w:val="36"/>
          <w:szCs w:val="32"/>
        </w:rPr>
        <w:t xml:space="preserve">HYMN OF THE DAY: </w:t>
      </w:r>
      <w:r w:rsidR="00C60603" w:rsidRPr="006F722D">
        <w:rPr>
          <w:sz w:val="36"/>
          <w:szCs w:val="32"/>
        </w:rPr>
        <w:t>688 “Come, Follow Me,” The Savior Spake</w:t>
      </w:r>
    </w:p>
    <w:p w14:paraId="6C5043C1" w14:textId="77777777" w:rsidR="00A56945" w:rsidRPr="006F722D" w:rsidRDefault="00A5694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1</w:t>
      </w:r>
      <w:r w:rsidRPr="006F722D">
        <w:rPr>
          <w:rFonts w:ascii="Century Gothic" w:hAnsi="Century Gothic"/>
          <w:color w:val="000000"/>
          <w:sz w:val="36"/>
          <w:szCs w:val="36"/>
        </w:rPr>
        <w:tab/>
        <w:t>“Come, follow Me,” the Savior spake,</w:t>
      </w:r>
      <w:r w:rsidRPr="006F722D">
        <w:rPr>
          <w:rFonts w:ascii="Century Gothic" w:hAnsi="Century Gothic"/>
          <w:color w:val="000000"/>
          <w:sz w:val="36"/>
          <w:szCs w:val="36"/>
        </w:rPr>
        <w:br/>
        <w:t>    “All in My way abiding;</w:t>
      </w:r>
      <w:r w:rsidRPr="006F722D">
        <w:rPr>
          <w:rFonts w:ascii="Century Gothic" w:hAnsi="Century Gothic"/>
          <w:color w:val="000000"/>
          <w:sz w:val="36"/>
          <w:szCs w:val="36"/>
        </w:rPr>
        <w:br/>
        <w:t>Deny yourselves, the world forsake,</w:t>
      </w:r>
      <w:r w:rsidRPr="006F722D">
        <w:rPr>
          <w:rFonts w:ascii="Century Gothic" w:hAnsi="Century Gothic"/>
          <w:color w:val="000000"/>
          <w:sz w:val="36"/>
          <w:szCs w:val="36"/>
        </w:rPr>
        <w:br/>
        <w:t>    Obey My call and guiding.</w:t>
      </w:r>
      <w:r w:rsidRPr="006F722D">
        <w:rPr>
          <w:rFonts w:ascii="Century Gothic" w:hAnsi="Century Gothic"/>
          <w:color w:val="000000"/>
          <w:sz w:val="36"/>
          <w:szCs w:val="36"/>
        </w:rPr>
        <w:br/>
        <w:t>O bear the cross, whate’er betide,</w:t>
      </w:r>
      <w:r w:rsidRPr="006F722D">
        <w:rPr>
          <w:rFonts w:ascii="Century Gothic" w:hAnsi="Century Gothic"/>
          <w:color w:val="000000"/>
          <w:sz w:val="36"/>
          <w:szCs w:val="36"/>
        </w:rPr>
        <w:br/>
        <w:t>Take My example for your guide.</w:t>
      </w:r>
    </w:p>
    <w:p w14:paraId="5E4429C3" w14:textId="77777777" w:rsidR="00A56945" w:rsidRPr="006F722D" w:rsidRDefault="00A5694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78031858" w14:textId="77777777" w:rsidR="00A56945" w:rsidRPr="006F722D" w:rsidRDefault="00A5694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2</w:t>
      </w:r>
      <w:r w:rsidRPr="006F722D">
        <w:rPr>
          <w:rFonts w:ascii="Century Gothic" w:hAnsi="Century Gothic"/>
          <w:color w:val="000000"/>
          <w:sz w:val="36"/>
          <w:szCs w:val="36"/>
        </w:rPr>
        <w:tab/>
        <w:t>“I am the light, I light the way,</w:t>
      </w:r>
      <w:r w:rsidRPr="006F722D">
        <w:rPr>
          <w:rFonts w:ascii="Century Gothic" w:hAnsi="Century Gothic"/>
          <w:color w:val="000000"/>
          <w:sz w:val="36"/>
          <w:szCs w:val="36"/>
        </w:rPr>
        <w:br/>
        <w:t>    A godly life displaying;</w:t>
      </w:r>
      <w:r w:rsidRPr="006F722D">
        <w:rPr>
          <w:rFonts w:ascii="Century Gothic" w:hAnsi="Century Gothic"/>
          <w:color w:val="000000"/>
          <w:sz w:val="36"/>
          <w:szCs w:val="36"/>
        </w:rPr>
        <w:br/>
        <w:t>I bid you walk as in the day;</w:t>
      </w:r>
      <w:r w:rsidRPr="006F722D">
        <w:rPr>
          <w:rFonts w:ascii="Century Gothic" w:hAnsi="Century Gothic"/>
          <w:color w:val="000000"/>
          <w:sz w:val="36"/>
          <w:szCs w:val="36"/>
        </w:rPr>
        <w:br/>
        <w:t>    I keep your feet from straying.</w:t>
      </w:r>
      <w:r w:rsidRPr="006F722D">
        <w:rPr>
          <w:rFonts w:ascii="Century Gothic" w:hAnsi="Century Gothic"/>
          <w:color w:val="000000"/>
          <w:sz w:val="36"/>
          <w:szCs w:val="36"/>
        </w:rPr>
        <w:br/>
        <w:t>I am the way, and well I show</w:t>
      </w:r>
      <w:r w:rsidRPr="006F722D">
        <w:rPr>
          <w:rFonts w:ascii="Century Gothic" w:hAnsi="Century Gothic"/>
          <w:color w:val="000000"/>
          <w:sz w:val="36"/>
          <w:szCs w:val="36"/>
        </w:rPr>
        <w:br/>
        <w:t>How you must sojourn here below.</w:t>
      </w:r>
    </w:p>
    <w:p w14:paraId="41C2D2F8" w14:textId="77777777" w:rsidR="00A56945" w:rsidRPr="006F722D" w:rsidRDefault="00A5694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3</w:t>
      </w:r>
      <w:r w:rsidRPr="006F722D">
        <w:rPr>
          <w:rFonts w:ascii="Century Gothic" w:hAnsi="Century Gothic"/>
          <w:color w:val="000000"/>
          <w:sz w:val="36"/>
          <w:szCs w:val="36"/>
        </w:rPr>
        <w:tab/>
        <w:t>“My heart abounds in lowliness,</w:t>
      </w:r>
      <w:r w:rsidRPr="006F722D">
        <w:rPr>
          <w:rFonts w:ascii="Century Gothic" w:hAnsi="Century Gothic"/>
          <w:color w:val="000000"/>
          <w:sz w:val="36"/>
          <w:szCs w:val="36"/>
        </w:rPr>
        <w:br/>
        <w:t>    My soul with love is glowing;</w:t>
      </w:r>
      <w:r w:rsidRPr="006F722D">
        <w:rPr>
          <w:rFonts w:ascii="Century Gothic" w:hAnsi="Century Gothic"/>
          <w:color w:val="000000"/>
          <w:sz w:val="36"/>
          <w:szCs w:val="36"/>
        </w:rPr>
        <w:br/>
        <w:t>And gracious words My lips express,</w:t>
      </w:r>
      <w:r w:rsidRPr="006F722D">
        <w:rPr>
          <w:rFonts w:ascii="Century Gothic" w:hAnsi="Century Gothic"/>
          <w:color w:val="000000"/>
          <w:sz w:val="36"/>
          <w:szCs w:val="36"/>
        </w:rPr>
        <w:br/>
        <w:t>    With meekness overflowing.</w:t>
      </w:r>
      <w:r w:rsidRPr="006F722D">
        <w:rPr>
          <w:rFonts w:ascii="Century Gothic" w:hAnsi="Century Gothic"/>
          <w:color w:val="000000"/>
          <w:sz w:val="36"/>
          <w:szCs w:val="36"/>
        </w:rPr>
        <w:br/>
      </w:r>
      <w:r w:rsidRPr="006F722D">
        <w:rPr>
          <w:rFonts w:ascii="Century Gothic" w:hAnsi="Century Gothic"/>
          <w:color w:val="000000"/>
          <w:sz w:val="36"/>
          <w:szCs w:val="36"/>
        </w:rPr>
        <w:lastRenderedPageBreak/>
        <w:t>My heart, My mind, My strength, My all,</w:t>
      </w:r>
      <w:r w:rsidRPr="006F722D">
        <w:rPr>
          <w:rFonts w:ascii="Century Gothic" w:hAnsi="Century Gothic"/>
          <w:color w:val="000000"/>
          <w:sz w:val="36"/>
          <w:szCs w:val="36"/>
        </w:rPr>
        <w:br/>
        <w:t>To God I yield, on Him I call.</w:t>
      </w:r>
    </w:p>
    <w:p w14:paraId="6A245A25" w14:textId="77777777" w:rsidR="00A56945" w:rsidRPr="006F722D" w:rsidRDefault="00A5694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0FA3266B" w14:textId="77777777" w:rsidR="00A56945" w:rsidRPr="006F722D" w:rsidRDefault="00A5694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4</w:t>
      </w:r>
      <w:r w:rsidRPr="006F722D">
        <w:rPr>
          <w:rFonts w:ascii="Century Gothic" w:hAnsi="Century Gothic"/>
          <w:color w:val="000000"/>
          <w:sz w:val="36"/>
          <w:szCs w:val="36"/>
        </w:rPr>
        <w:tab/>
        <w:t>“I teach you how to shun and flee</w:t>
      </w:r>
      <w:r w:rsidRPr="006F722D">
        <w:rPr>
          <w:rFonts w:ascii="Century Gothic" w:hAnsi="Century Gothic"/>
          <w:color w:val="000000"/>
          <w:sz w:val="36"/>
          <w:szCs w:val="36"/>
        </w:rPr>
        <w:br/>
        <w:t>    What harms your soul’s salvation,</w:t>
      </w:r>
      <w:r w:rsidRPr="006F722D">
        <w:rPr>
          <w:rFonts w:ascii="Century Gothic" w:hAnsi="Century Gothic"/>
          <w:color w:val="000000"/>
          <w:sz w:val="36"/>
          <w:szCs w:val="36"/>
        </w:rPr>
        <w:br/>
        <w:t>Your heart from ev’ry guile to free,</w:t>
      </w:r>
      <w:r w:rsidRPr="006F722D">
        <w:rPr>
          <w:rFonts w:ascii="Century Gothic" w:hAnsi="Century Gothic"/>
          <w:color w:val="000000"/>
          <w:sz w:val="36"/>
          <w:szCs w:val="36"/>
        </w:rPr>
        <w:br/>
        <w:t>    From sin and its temptation.</w:t>
      </w:r>
      <w:r w:rsidRPr="006F722D">
        <w:rPr>
          <w:rFonts w:ascii="Century Gothic" w:hAnsi="Century Gothic"/>
          <w:color w:val="000000"/>
          <w:sz w:val="36"/>
          <w:szCs w:val="36"/>
        </w:rPr>
        <w:br/>
        <w:t>I am the refuge of the soul</w:t>
      </w:r>
      <w:r w:rsidRPr="006F722D">
        <w:rPr>
          <w:rFonts w:ascii="Century Gothic" w:hAnsi="Century Gothic"/>
          <w:color w:val="000000"/>
          <w:sz w:val="36"/>
          <w:szCs w:val="36"/>
        </w:rPr>
        <w:br/>
        <w:t>And lead you to your heav’nly goal.”</w:t>
      </w:r>
    </w:p>
    <w:p w14:paraId="01059CB5" w14:textId="77777777" w:rsidR="00A56945" w:rsidRPr="006F722D" w:rsidRDefault="00A5694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4F598A52" w14:textId="77777777" w:rsidR="00A56945" w:rsidRPr="006F722D" w:rsidRDefault="00A5694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5</w:t>
      </w:r>
      <w:r w:rsidRPr="006F722D">
        <w:rPr>
          <w:rFonts w:ascii="Century Gothic" w:hAnsi="Century Gothic"/>
          <w:color w:val="000000"/>
          <w:sz w:val="36"/>
          <w:szCs w:val="36"/>
        </w:rPr>
        <w:tab/>
        <w:t>Then let us follow Christ, our Lord,</w:t>
      </w:r>
      <w:r w:rsidRPr="006F722D">
        <w:rPr>
          <w:rFonts w:ascii="Century Gothic" w:hAnsi="Century Gothic"/>
          <w:color w:val="000000"/>
          <w:sz w:val="36"/>
          <w:szCs w:val="36"/>
        </w:rPr>
        <w:br/>
        <w:t>    And take the cross appointed</w:t>
      </w:r>
      <w:r w:rsidRPr="006F722D">
        <w:rPr>
          <w:rFonts w:ascii="Century Gothic" w:hAnsi="Century Gothic"/>
          <w:color w:val="000000"/>
          <w:sz w:val="36"/>
          <w:szCs w:val="36"/>
        </w:rPr>
        <w:br/>
        <w:t>And, firmly clinging to His Word,</w:t>
      </w:r>
      <w:r w:rsidRPr="006F722D">
        <w:rPr>
          <w:rFonts w:ascii="Century Gothic" w:hAnsi="Century Gothic"/>
          <w:color w:val="000000"/>
          <w:sz w:val="36"/>
          <w:szCs w:val="36"/>
        </w:rPr>
        <w:br/>
        <w:t>    In suff’ring be undaunted.</w:t>
      </w:r>
      <w:r w:rsidRPr="006F722D">
        <w:rPr>
          <w:rFonts w:ascii="Century Gothic" w:hAnsi="Century Gothic"/>
          <w:color w:val="000000"/>
          <w:sz w:val="36"/>
          <w:szCs w:val="36"/>
        </w:rPr>
        <w:br/>
        <w:t>For those who bear the battle’s strain</w:t>
      </w:r>
      <w:r w:rsidRPr="006F722D">
        <w:rPr>
          <w:rFonts w:ascii="Century Gothic" w:hAnsi="Century Gothic"/>
          <w:color w:val="000000"/>
          <w:sz w:val="36"/>
          <w:szCs w:val="36"/>
        </w:rPr>
        <w:br/>
        <w:t>The crown of heav’nly life obtain.</w:t>
      </w:r>
    </w:p>
    <w:p w14:paraId="391C38F8" w14:textId="77777777" w:rsidR="00A56945" w:rsidRPr="006F722D" w:rsidRDefault="00A5694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sz w:val="24"/>
          <w:szCs w:val="24"/>
        </w:rPr>
      </w:pPr>
      <w:r w:rsidRPr="006F722D">
        <w:rPr>
          <w:rFonts w:ascii="Arial" w:hAnsi="Arial" w:cs="Arial"/>
          <w:color w:val="000000"/>
          <w:sz w:val="24"/>
          <w:szCs w:val="24"/>
        </w:rPr>
        <w:t>Text: tr. Charles W. Schaeffer, 1813–96; (sts. 1–3, 5): Johann Scheffler, 1624–77; (st. 4): Geistliche Lieder und Lobgesänge, 1695</w:t>
      </w:r>
      <w:r w:rsidRPr="006F722D">
        <w:rPr>
          <w:rFonts w:ascii="Arial" w:hAnsi="Arial" w:cs="Arial"/>
          <w:color w:val="000000"/>
          <w:sz w:val="24"/>
          <w:szCs w:val="24"/>
        </w:rPr>
        <w:br/>
        <w:t>Text: Public domain</w:t>
      </w:r>
    </w:p>
    <w:p w14:paraId="0AC2447C" w14:textId="77777777" w:rsidR="00A56945" w:rsidRPr="006F722D" w:rsidRDefault="00A5694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60" w14:textId="77777777" w:rsidR="00FB3BEC" w:rsidRPr="006F722D" w:rsidRDefault="00FB3BEC" w:rsidP="006F722D">
      <w:pPr>
        <w:pStyle w:val="Body"/>
        <w:rPr>
          <w:sz w:val="36"/>
          <w:szCs w:val="32"/>
        </w:rPr>
      </w:pPr>
    </w:p>
    <w:p w14:paraId="39A23661" w14:textId="1D4824C0" w:rsidR="00FB3BEC" w:rsidRPr="006F722D" w:rsidRDefault="00B92C62" w:rsidP="006F722D">
      <w:pPr>
        <w:pStyle w:val="Caption"/>
        <w:rPr>
          <w:sz w:val="36"/>
          <w:szCs w:val="32"/>
        </w:rPr>
      </w:pPr>
      <w:r w:rsidRPr="006F722D">
        <w:rPr>
          <w:sz w:val="36"/>
          <w:szCs w:val="32"/>
        </w:rPr>
        <w:t xml:space="preserve">SERMON: </w:t>
      </w:r>
      <w:r w:rsidR="00D83CC2" w:rsidRPr="006F722D">
        <w:rPr>
          <w:sz w:val="36"/>
          <w:szCs w:val="36"/>
        </w:rPr>
        <w:t xml:space="preserve">Walk As Children </w:t>
      </w:r>
      <w:r w:rsidR="00F02176" w:rsidRPr="006F722D">
        <w:rPr>
          <w:sz w:val="36"/>
          <w:szCs w:val="36"/>
        </w:rPr>
        <w:t>o</w:t>
      </w:r>
      <w:r w:rsidR="00D83CC2" w:rsidRPr="006F722D">
        <w:rPr>
          <w:sz w:val="36"/>
          <w:szCs w:val="36"/>
        </w:rPr>
        <w:t xml:space="preserve">f </w:t>
      </w:r>
      <w:r w:rsidR="00F02176" w:rsidRPr="006F722D">
        <w:rPr>
          <w:sz w:val="36"/>
          <w:szCs w:val="36"/>
        </w:rPr>
        <w:t>t</w:t>
      </w:r>
      <w:r w:rsidR="00D83CC2" w:rsidRPr="006F722D">
        <w:rPr>
          <w:sz w:val="36"/>
          <w:szCs w:val="36"/>
        </w:rPr>
        <w:t>he Light</w:t>
      </w:r>
      <w:r w:rsidR="00F02176" w:rsidRPr="006F722D">
        <w:rPr>
          <w:sz w:val="36"/>
          <w:szCs w:val="36"/>
        </w:rPr>
        <w:t>!</w:t>
      </w:r>
      <w:r w:rsidRPr="006F722D">
        <w:rPr>
          <w:sz w:val="36"/>
          <w:szCs w:val="32"/>
        </w:rPr>
        <w:tab/>
      </w:r>
    </w:p>
    <w:p w14:paraId="39A23662" w14:textId="77777777" w:rsidR="00FB3BEC" w:rsidRPr="006F722D" w:rsidRDefault="00FB3BEC" w:rsidP="006F722D">
      <w:pPr>
        <w:pStyle w:val="Body"/>
        <w:rPr>
          <w:sz w:val="36"/>
          <w:szCs w:val="32"/>
        </w:rPr>
      </w:pPr>
    </w:p>
    <w:p w14:paraId="39A23663" w14:textId="77777777" w:rsidR="00FB3BEC" w:rsidRPr="006F722D" w:rsidRDefault="00B92C62" w:rsidP="006F722D">
      <w:pPr>
        <w:pStyle w:val="Rubric"/>
        <w:rPr>
          <w:sz w:val="32"/>
          <w:szCs w:val="32"/>
        </w:rPr>
      </w:pPr>
      <w:r w:rsidRPr="006F722D">
        <w:rPr>
          <w:sz w:val="32"/>
          <w:szCs w:val="32"/>
        </w:rPr>
        <w:t>Stand</w:t>
      </w:r>
    </w:p>
    <w:p w14:paraId="39A23664" w14:textId="77777777" w:rsidR="00FB3BEC" w:rsidRPr="006F722D" w:rsidRDefault="00FB3BEC" w:rsidP="006F722D">
      <w:pPr>
        <w:pStyle w:val="Body"/>
        <w:rPr>
          <w:sz w:val="36"/>
          <w:szCs w:val="32"/>
        </w:rPr>
      </w:pPr>
    </w:p>
    <w:p w14:paraId="39A23665" w14:textId="77777777" w:rsidR="00FB3BEC" w:rsidRPr="006F722D" w:rsidRDefault="00B92C62" w:rsidP="006F722D">
      <w:pPr>
        <w:pStyle w:val="Caption"/>
        <w:rPr>
          <w:sz w:val="36"/>
          <w:szCs w:val="32"/>
        </w:rPr>
      </w:pPr>
      <w:r w:rsidRPr="006F722D">
        <w:rPr>
          <w:sz w:val="36"/>
          <w:szCs w:val="32"/>
        </w:rPr>
        <w:t>NICENE CREED</w:t>
      </w:r>
    </w:p>
    <w:p w14:paraId="39A23666"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I believe in one God,</w:t>
      </w:r>
    </w:p>
    <w:p w14:paraId="39A23667" w14:textId="77777777" w:rsidR="00FB3BEC" w:rsidRPr="006F722D" w:rsidRDefault="00B92C62" w:rsidP="006F722D">
      <w:pPr>
        <w:pStyle w:val="LSBResponsorialContinued"/>
        <w:rPr>
          <w:sz w:val="36"/>
          <w:szCs w:val="32"/>
        </w:rPr>
      </w:pPr>
      <w:r w:rsidRPr="006F722D">
        <w:rPr>
          <w:b/>
          <w:sz w:val="36"/>
          <w:szCs w:val="32"/>
        </w:rPr>
        <w:t xml:space="preserve">     the Father Almighty,</w:t>
      </w:r>
    </w:p>
    <w:p w14:paraId="39A23668" w14:textId="77777777" w:rsidR="00FB3BEC" w:rsidRPr="006F722D" w:rsidRDefault="00B92C62" w:rsidP="006F722D">
      <w:pPr>
        <w:pStyle w:val="LSBResponsorialContinued"/>
        <w:rPr>
          <w:sz w:val="36"/>
          <w:szCs w:val="32"/>
        </w:rPr>
      </w:pPr>
      <w:r w:rsidRPr="006F722D">
        <w:rPr>
          <w:b/>
          <w:sz w:val="36"/>
          <w:szCs w:val="32"/>
        </w:rPr>
        <w:t xml:space="preserve">     maker of heaven and earth</w:t>
      </w:r>
    </w:p>
    <w:p w14:paraId="39A23669" w14:textId="77777777" w:rsidR="00FB3BEC" w:rsidRPr="006F722D" w:rsidRDefault="00B92C62" w:rsidP="006F722D">
      <w:pPr>
        <w:pStyle w:val="LSBResponsorialContinued"/>
        <w:rPr>
          <w:sz w:val="36"/>
          <w:szCs w:val="32"/>
        </w:rPr>
      </w:pPr>
      <w:r w:rsidRPr="006F722D">
        <w:rPr>
          <w:b/>
          <w:sz w:val="36"/>
          <w:szCs w:val="32"/>
        </w:rPr>
        <w:t xml:space="preserve">          and of all things visible and invisible.</w:t>
      </w:r>
    </w:p>
    <w:p w14:paraId="39A2366A" w14:textId="77777777" w:rsidR="00FB3BEC" w:rsidRPr="006F722D" w:rsidRDefault="00B92C62" w:rsidP="006F722D">
      <w:pPr>
        <w:pStyle w:val="LSBResponsorialContinued"/>
        <w:rPr>
          <w:sz w:val="36"/>
          <w:szCs w:val="32"/>
        </w:rPr>
      </w:pPr>
      <w:r w:rsidRPr="006F722D">
        <w:rPr>
          <w:b/>
          <w:sz w:val="36"/>
          <w:szCs w:val="32"/>
        </w:rPr>
        <w:t xml:space="preserve"> </w:t>
      </w:r>
    </w:p>
    <w:p w14:paraId="39A2366B" w14:textId="77777777" w:rsidR="00FB3BEC" w:rsidRPr="006F722D" w:rsidRDefault="00B92C62" w:rsidP="006F722D">
      <w:pPr>
        <w:pStyle w:val="LSBResponsorialContinued"/>
        <w:rPr>
          <w:sz w:val="36"/>
          <w:szCs w:val="32"/>
        </w:rPr>
      </w:pPr>
      <w:r w:rsidRPr="006F722D">
        <w:rPr>
          <w:b/>
          <w:sz w:val="36"/>
          <w:szCs w:val="32"/>
        </w:rPr>
        <w:t>And in one Lord Jesus Christ,</w:t>
      </w:r>
    </w:p>
    <w:p w14:paraId="39A2366C" w14:textId="77777777" w:rsidR="00FB3BEC" w:rsidRPr="006F722D" w:rsidRDefault="00B92C62" w:rsidP="006F722D">
      <w:pPr>
        <w:pStyle w:val="LSBResponsorialContinued"/>
        <w:rPr>
          <w:sz w:val="36"/>
          <w:szCs w:val="32"/>
        </w:rPr>
      </w:pPr>
      <w:r w:rsidRPr="006F722D">
        <w:rPr>
          <w:b/>
          <w:sz w:val="36"/>
          <w:szCs w:val="32"/>
        </w:rPr>
        <w:t xml:space="preserve">     the only-begotten Son of God,</w:t>
      </w:r>
    </w:p>
    <w:p w14:paraId="39A2366D" w14:textId="77777777" w:rsidR="00FB3BEC" w:rsidRPr="006F722D" w:rsidRDefault="00B92C62" w:rsidP="006F722D">
      <w:pPr>
        <w:pStyle w:val="LSBResponsorialContinued"/>
        <w:rPr>
          <w:sz w:val="36"/>
          <w:szCs w:val="32"/>
        </w:rPr>
      </w:pPr>
      <w:r w:rsidRPr="006F722D">
        <w:rPr>
          <w:b/>
          <w:sz w:val="36"/>
          <w:szCs w:val="32"/>
        </w:rPr>
        <w:t xml:space="preserve">     begotten of His Father before all worlds,</w:t>
      </w:r>
    </w:p>
    <w:p w14:paraId="39A2366E" w14:textId="77777777" w:rsidR="00FB3BEC" w:rsidRPr="006F722D" w:rsidRDefault="00B92C62" w:rsidP="006F722D">
      <w:pPr>
        <w:pStyle w:val="LSBResponsorialContinued"/>
        <w:rPr>
          <w:sz w:val="36"/>
          <w:szCs w:val="32"/>
        </w:rPr>
      </w:pPr>
      <w:r w:rsidRPr="006F722D">
        <w:rPr>
          <w:b/>
          <w:sz w:val="36"/>
          <w:szCs w:val="32"/>
        </w:rPr>
        <w:t xml:space="preserve">     God of God, Light of Light,</w:t>
      </w:r>
    </w:p>
    <w:p w14:paraId="39A2366F" w14:textId="77777777" w:rsidR="00FB3BEC" w:rsidRPr="006F722D" w:rsidRDefault="00B92C62" w:rsidP="006F722D">
      <w:pPr>
        <w:pStyle w:val="LSBResponsorialContinued"/>
        <w:rPr>
          <w:sz w:val="36"/>
          <w:szCs w:val="32"/>
        </w:rPr>
      </w:pPr>
      <w:r w:rsidRPr="006F722D">
        <w:rPr>
          <w:b/>
          <w:sz w:val="36"/>
          <w:szCs w:val="32"/>
        </w:rPr>
        <w:t xml:space="preserve">     very God of very God,</w:t>
      </w:r>
    </w:p>
    <w:p w14:paraId="39A23670" w14:textId="77777777" w:rsidR="00FB3BEC" w:rsidRPr="006F722D" w:rsidRDefault="00B92C62" w:rsidP="006F722D">
      <w:pPr>
        <w:pStyle w:val="LSBResponsorialContinued"/>
        <w:rPr>
          <w:sz w:val="36"/>
          <w:szCs w:val="32"/>
        </w:rPr>
      </w:pPr>
      <w:r w:rsidRPr="006F722D">
        <w:rPr>
          <w:b/>
          <w:sz w:val="36"/>
          <w:szCs w:val="32"/>
        </w:rPr>
        <w:t xml:space="preserve">     begotten, not made,</w:t>
      </w:r>
    </w:p>
    <w:p w14:paraId="39A23671" w14:textId="77777777" w:rsidR="00FB3BEC" w:rsidRPr="006F722D" w:rsidRDefault="00B92C62" w:rsidP="006F722D">
      <w:pPr>
        <w:pStyle w:val="LSBResponsorialContinued"/>
        <w:rPr>
          <w:sz w:val="36"/>
          <w:szCs w:val="32"/>
        </w:rPr>
      </w:pPr>
      <w:r w:rsidRPr="006F722D">
        <w:rPr>
          <w:b/>
          <w:sz w:val="36"/>
          <w:szCs w:val="32"/>
        </w:rPr>
        <w:lastRenderedPageBreak/>
        <w:t xml:space="preserve">     being of one substance with the Father,</w:t>
      </w:r>
    </w:p>
    <w:p w14:paraId="39A23672" w14:textId="77777777" w:rsidR="00FB3BEC" w:rsidRPr="006F722D" w:rsidRDefault="00B92C62" w:rsidP="006F722D">
      <w:pPr>
        <w:pStyle w:val="LSBResponsorialContinued"/>
        <w:rPr>
          <w:sz w:val="36"/>
          <w:szCs w:val="32"/>
        </w:rPr>
      </w:pPr>
      <w:r w:rsidRPr="006F722D">
        <w:rPr>
          <w:b/>
          <w:sz w:val="36"/>
          <w:szCs w:val="32"/>
        </w:rPr>
        <w:t xml:space="preserve">     by whom all things were made;</w:t>
      </w:r>
    </w:p>
    <w:p w14:paraId="39A23673" w14:textId="77777777" w:rsidR="00FB3BEC" w:rsidRPr="006F722D" w:rsidRDefault="00B92C62" w:rsidP="006F722D">
      <w:pPr>
        <w:pStyle w:val="LSBResponsorialContinued"/>
        <w:rPr>
          <w:sz w:val="36"/>
          <w:szCs w:val="32"/>
        </w:rPr>
      </w:pPr>
      <w:r w:rsidRPr="006F722D">
        <w:rPr>
          <w:b/>
          <w:sz w:val="36"/>
          <w:szCs w:val="32"/>
        </w:rPr>
        <w:t xml:space="preserve">     who for us men and for our salvation came down from heaven</w:t>
      </w:r>
    </w:p>
    <w:p w14:paraId="39A23674" w14:textId="77777777" w:rsidR="00FB3BEC" w:rsidRPr="006F722D" w:rsidRDefault="00B92C62" w:rsidP="006F722D">
      <w:pPr>
        <w:pStyle w:val="LSBResponsorialContinued"/>
        <w:rPr>
          <w:sz w:val="36"/>
          <w:szCs w:val="32"/>
        </w:rPr>
      </w:pPr>
      <w:r w:rsidRPr="006F722D">
        <w:rPr>
          <w:b/>
          <w:sz w:val="36"/>
          <w:szCs w:val="32"/>
        </w:rPr>
        <w:t xml:space="preserve">     and was incarnate by the Holy Spirit of the virgin Mary</w:t>
      </w:r>
    </w:p>
    <w:p w14:paraId="39A23675" w14:textId="77777777" w:rsidR="00FB3BEC" w:rsidRPr="006F722D" w:rsidRDefault="00B92C62" w:rsidP="006F722D">
      <w:pPr>
        <w:pStyle w:val="LSBResponsorialContinued"/>
        <w:rPr>
          <w:sz w:val="36"/>
          <w:szCs w:val="32"/>
        </w:rPr>
      </w:pPr>
      <w:r w:rsidRPr="006F722D">
        <w:rPr>
          <w:b/>
          <w:sz w:val="36"/>
          <w:szCs w:val="32"/>
        </w:rPr>
        <w:t xml:space="preserve">     and was made man;</w:t>
      </w:r>
    </w:p>
    <w:p w14:paraId="39A23676" w14:textId="77777777" w:rsidR="00FB3BEC" w:rsidRPr="006F722D" w:rsidRDefault="00B92C62" w:rsidP="006F722D">
      <w:pPr>
        <w:pStyle w:val="LSBResponsorialContinued"/>
        <w:rPr>
          <w:sz w:val="36"/>
          <w:szCs w:val="32"/>
        </w:rPr>
      </w:pPr>
      <w:r w:rsidRPr="006F722D">
        <w:rPr>
          <w:b/>
          <w:sz w:val="36"/>
          <w:szCs w:val="32"/>
        </w:rPr>
        <w:t xml:space="preserve">     and was crucified also for us under Pontius Pilate.</w:t>
      </w:r>
    </w:p>
    <w:p w14:paraId="39A23677" w14:textId="77777777" w:rsidR="00FB3BEC" w:rsidRPr="006F722D" w:rsidRDefault="00B92C62" w:rsidP="006F722D">
      <w:pPr>
        <w:pStyle w:val="LSBResponsorialContinued"/>
        <w:rPr>
          <w:sz w:val="36"/>
          <w:szCs w:val="32"/>
        </w:rPr>
      </w:pPr>
      <w:r w:rsidRPr="006F722D">
        <w:rPr>
          <w:b/>
          <w:sz w:val="36"/>
          <w:szCs w:val="32"/>
        </w:rPr>
        <w:t xml:space="preserve">     He suffered and was buried.</w:t>
      </w:r>
    </w:p>
    <w:p w14:paraId="39A23678" w14:textId="77777777" w:rsidR="00FB3BEC" w:rsidRPr="006F722D" w:rsidRDefault="00B92C62" w:rsidP="006F722D">
      <w:pPr>
        <w:pStyle w:val="LSBResponsorialContinued"/>
        <w:rPr>
          <w:sz w:val="36"/>
          <w:szCs w:val="32"/>
        </w:rPr>
      </w:pPr>
      <w:r w:rsidRPr="006F722D">
        <w:rPr>
          <w:b/>
          <w:sz w:val="36"/>
          <w:szCs w:val="32"/>
        </w:rPr>
        <w:t xml:space="preserve">     And the third day He rose again according to the Scriptures</w:t>
      </w:r>
    </w:p>
    <w:p w14:paraId="39A23679" w14:textId="77777777" w:rsidR="00FB3BEC" w:rsidRPr="006F722D" w:rsidRDefault="00B92C62" w:rsidP="006F722D">
      <w:pPr>
        <w:pStyle w:val="LSBResponsorialContinued"/>
        <w:rPr>
          <w:sz w:val="36"/>
          <w:szCs w:val="32"/>
        </w:rPr>
      </w:pPr>
      <w:r w:rsidRPr="006F722D">
        <w:rPr>
          <w:b/>
          <w:sz w:val="36"/>
          <w:szCs w:val="32"/>
        </w:rPr>
        <w:t xml:space="preserve">          and ascended into heaven</w:t>
      </w:r>
    </w:p>
    <w:p w14:paraId="39A2367A" w14:textId="77777777" w:rsidR="00FB3BEC" w:rsidRPr="006F722D" w:rsidRDefault="00B92C62" w:rsidP="006F722D">
      <w:pPr>
        <w:pStyle w:val="LSBResponsorialContinued"/>
        <w:rPr>
          <w:sz w:val="36"/>
          <w:szCs w:val="32"/>
        </w:rPr>
      </w:pPr>
      <w:r w:rsidRPr="006F722D">
        <w:rPr>
          <w:b/>
          <w:sz w:val="36"/>
          <w:szCs w:val="32"/>
        </w:rPr>
        <w:t xml:space="preserve">     and sits at the right hand of the Father.</w:t>
      </w:r>
    </w:p>
    <w:p w14:paraId="39A2367B" w14:textId="77777777" w:rsidR="00FB3BEC" w:rsidRPr="006F722D" w:rsidRDefault="00B92C62" w:rsidP="006F722D">
      <w:pPr>
        <w:pStyle w:val="LSBResponsorialContinued"/>
        <w:rPr>
          <w:sz w:val="36"/>
          <w:szCs w:val="32"/>
        </w:rPr>
      </w:pPr>
      <w:r w:rsidRPr="006F722D">
        <w:rPr>
          <w:b/>
          <w:sz w:val="36"/>
          <w:szCs w:val="32"/>
        </w:rPr>
        <w:t xml:space="preserve">     And He will come again with glory to judge both the living and the dead,</w:t>
      </w:r>
    </w:p>
    <w:p w14:paraId="39A2367C" w14:textId="77777777" w:rsidR="00FB3BEC" w:rsidRPr="006F722D" w:rsidRDefault="00B92C62" w:rsidP="006F722D">
      <w:pPr>
        <w:pStyle w:val="LSBResponsorialContinued"/>
        <w:rPr>
          <w:sz w:val="36"/>
          <w:szCs w:val="32"/>
        </w:rPr>
      </w:pPr>
      <w:r w:rsidRPr="006F722D">
        <w:rPr>
          <w:b/>
          <w:sz w:val="36"/>
          <w:szCs w:val="32"/>
        </w:rPr>
        <w:t xml:space="preserve">     whose kingdom will have no end.</w:t>
      </w:r>
    </w:p>
    <w:p w14:paraId="39A2367D" w14:textId="77777777" w:rsidR="00FB3BEC" w:rsidRPr="006F722D" w:rsidRDefault="00B92C62" w:rsidP="006F722D">
      <w:pPr>
        <w:pStyle w:val="LSBResponsorialContinued"/>
        <w:rPr>
          <w:sz w:val="36"/>
          <w:szCs w:val="32"/>
        </w:rPr>
      </w:pPr>
      <w:r w:rsidRPr="006F722D">
        <w:rPr>
          <w:b/>
          <w:sz w:val="36"/>
          <w:szCs w:val="32"/>
        </w:rPr>
        <w:t xml:space="preserve"> </w:t>
      </w:r>
    </w:p>
    <w:p w14:paraId="39A2367E" w14:textId="77777777" w:rsidR="00FB3BEC" w:rsidRPr="006F722D" w:rsidRDefault="00B92C62" w:rsidP="006F722D">
      <w:pPr>
        <w:pStyle w:val="LSBResponsorialContinued"/>
        <w:rPr>
          <w:sz w:val="36"/>
          <w:szCs w:val="32"/>
        </w:rPr>
      </w:pPr>
      <w:r w:rsidRPr="006F722D">
        <w:rPr>
          <w:b/>
          <w:sz w:val="36"/>
          <w:szCs w:val="32"/>
        </w:rPr>
        <w:t>And I believe in the Holy Spirit,</w:t>
      </w:r>
    </w:p>
    <w:p w14:paraId="39A2367F" w14:textId="77777777" w:rsidR="00FB3BEC" w:rsidRPr="006F722D" w:rsidRDefault="00B92C62" w:rsidP="006F722D">
      <w:pPr>
        <w:pStyle w:val="LSBResponsorialContinued"/>
        <w:rPr>
          <w:sz w:val="36"/>
          <w:szCs w:val="32"/>
        </w:rPr>
      </w:pPr>
      <w:r w:rsidRPr="006F722D">
        <w:rPr>
          <w:b/>
          <w:sz w:val="36"/>
          <w:szCs w:val="32"/>
        </w:rPr>
        <w:t xml:space="preserve">     the Lord and giver of life,</w:t>
      </w:r>
    </w:p>
    <w:p w14:paraId="39A23680" w14:textId="77777777" w:rsidR="00FB3BEC" w:rsidRPr="006F722D" w:rsidRDefault="00B92C62" w:rsidP="006F722D">
      <w:pPr>
        <w:pStyle w:val="LSBResponsorialContinued"/>
        <w:rPr>
          <w:sz w:val="36"/>
          <w:szCs w:val="32"/>
        </w:rPr>
      </w:pPr>
      <w:r w:rsidRPr="006F722D">
        <w:rPr>
          <w:b/>
          <w:sz w:val="36"/>
          <w:szCs w:val="32"/>
        </w:rPr>
        <w:t xml:space="preserve">     who proceeds from the Father and the Son,</w:t>
      </w:r>
    </w:p>
    <w:p w14:paraId="39A23681" w14:textId="77777777" w:rsidR="00FB3BEC" w:rsidRPr="006F722D" w:rsidRDefault="00B92C62" w:rsidP="006F722D">
      <w:pPr>
        <w:pStyle w:val="LSBResponsorialContinued"/>
        <w:rPr>
          <w:sz w:val="36"/>
          <w:szCs w:val="32"/>
        </w:rPr>
      </w:pPr>
      <w:r w:rsidRPr="006F722D">
        <w:rPr>
          <w:b/>
          <w:sz w:val="36"/>
          <w:szCs w:val="32"/>
        </w:rPr>
        <w:t xml:space="preserve">     who with the Father and the Son together is worshiped and glorified,</w:t>
      </w:r>
    </w:p>
    <w:p w14:paraId="39A23682" w14:textId="77777777" w:rsidR="00FB3BEC" w:rsidRPr="006F722D" w:rsidRDefault="00B92C62" w:rsidP="006F722D">
      <w:pPr>
        <w:pStyle w:val="LSBResponsorialContinued"/>
        <w:rPr>
          <w:sz w:val="36"/>
          <w:szCs w:val="32"/>
        </w:rPr>
      </w:pPr>
      <w:r w:rsidRPr="006F722D">
        <w:rPr>
          <w:b/>
          <w:sz w:val="36"/>
          <w:szCs w:val="32"/>
        </w:rPr>
        <w:t xml:space="preserve">     who spoke by the prophets.</w:t>
      </w:r>
    </w:p>
    <w:p w14:paraId="39A23683" w14:textId="77777777" w:rsidR="00FB3BEC" w:rsidRPr="006F722D" w:rsidRDefault="00B92C62" w:rsidP="006F722D">
      <w:pPr>
        <w:pStyle w:val="LSBResponsorialContinued"/>
        <w:rPr>
          <w:sz w:val="36"/>
          <w:szCs w:val="32"/>
        </w:rPr>
      </w:pPr>
      <w:r w:rsidRPr="006F722D">
        <w:rPr>
          <w:b/>
          <w:sz w:val="36"/>
          <w:szCs w:val="32"/>
        </w:rPr>
        <w:t xml:space="preserve">     And I believe in one holy Christian and apostolic Church,</w:t>
      </w:r>
    </w:p>
    <w:p w14:paraId="39A23684" w14:textId="77777777" w:rsidR="00FB3BEC" w:rsidRPr="006F722D" w:rsidRDefault="00B92C62" w:rsidP="006F722D">
      <w:pPr>
        <w:pStyle w:val="LSBResponsorialContinued"/>
        <w:rPr>
          <w:sz w:val="36"/>
          <w:szCs w:val="32"/>
        </w:rPr>
      </w:pPr>
      <w:r w:rsidRPr="006F722D">
        <w:rPr>
          <w:b/>
          <w:sz w:val="36"/>
          <w:szCs w:val="32"/>
        </w:rPr>
        <w:t xml:space="preserve">     I acknowledge one Baptism for the remission of sins,</w:t>
      </w:r>
    </w:p>
    <w:p w14:paraId="39A23685" w14:textId="77777777" w:rsidR="00FB3BEC" w:rsidRPr="006F722D" w:rsidRDefault="00B92C62" w:rsidP="006F722D">
      <w:pPr>
        <w:pStyle w:val="LSBResponsorialContinued"/>
        <w:rPr>
          <w:sz w:val="36"/>
          <w:szCs w:val="32"/>
        </w:rPr>
      </w:pPr>
      <w:r w:rsidRPr="006F722D">
        <w:rPr>
          <w:b/>
          <w:sz w:val="36"/>
          <w:szCs w:val="32"/>
        </w:rPr>
        <w:t xml:space="preserve">     and I look for the resurrection of the dead</w:t>
      </w:r>
    </w:p>
    <w:p w14:paraId="39A23686" w14:textId="77777777" w:rsidR="00FB3BEC" w:rsidRPr="006F722D" w:rsidRDefault="00B92C62" w:rsidP="006F722D">
      <w:pPr>
        <w:pStyle w:val="LSBResponsorialContinued"/>
        <w:rPr>
          <w:sz w:val="36"/>
          <w:szCs w:val="32"/>
        </w:rPr>
      </w:pPr>
      <w:r w:rsidRPr="006F722D">
        <w:rPr>
          <w:b/>
          <w:sz w:val="36"/>
          <w:szCs w:val="32"/>
        </w:rPr>
        <w:t xml:space="preserve">     and the life </w:t>
      </w:r>
      <w:r w:rsidRPr="006F722D">
        <w:rPr>
          <w:rStyle w:val="LSBSymbol"/>
          <w:sz w:val="36"/>
          <w:szCs w:val="32"/>
        </w:rPr>
        <w:t>T</w:t>
      </w:r>
      <w:r w:rsidRPr="006F722D">
        <w:rPr>
          <w:b/>
          <w:sz w:val="36"/>
          <w:szCs w:val="32"/>
        </w:rPr>
        <w:t xml:space="preserve"> of the world to come. Amen.</w:t>
      </w:r>
    </w:p>
    <w:p w14:paraId="39A23687" w14:textId="77777777" w:rsidR="00FB3BEC" w:rsidRPr="006F722D" w:rsidRDefault="00FB3BEC" w:rsidP="006F722D">
      <w:pPr>
        <w:pStyle w:val="Body"/>
        <w:rPr>
          <w:sz w:val="36"/>
          <w:szCs w:val="32"/>
        </w:rPr>
      </w:pPr>
    </w:p>
    <w:p w14:paraId="39A23688" w14:textId="77777777" w:rsidR="00FB3BEC" w:rsidRPr="006F722D" w:rsidRDefault="00B92C62" w:rsidP="006F722D">
      <w:pPr>
        <w:pStyle w:val="Caption"/>
        <w:rPr>
          <w:sz w:val="36"/>
          <w:szCs w:val="32"/>
        </w:rPr>
      </w:pPr>
      <w:r w:rsidRPr="006F722D">
        <w:rPr>
          <w:sz w:val="36"/>
          <w:szCs w:val="32"/>
        </w:rPr>
        <w:t>PRAYER OF THE CHURCH</w:t>
      </w:r>
    </w:p>
    <w:p w14:paraId="39A2368A" w14:textId="1B300551" w:rsidR="00FB3BEC" w:rsidRPr="006F722D" w:rsidRDefault="00B92C62" w:rsidP="006F722D">
      <w:pPr>
        <w:pStyle w:val="Body"/>
        <w:tabs>
          <w:tab w:val="clear" w:pos="440"/>
        </w:tabs>
        <w:ind w:left="450" w:hanging="450"/>
        <w:rPr>
          <w:sz w:val="36"/>
          <w:szCs w:val="32"/>
        </w:rPr>
      </w:pPr>
      <w:r w:rsidRPr="006F722D">
        <w:rPr>
          <w:sz w:val="36"/>
          <w:szCs w:val="32"/>
        </w:rPr>
        <w:t xml:space="preserve"> </w:t>
      </w:r>
      <w:r w:rsidRPr="006F722D">
        <w:rPr>
          <w:rStyle w:val="LSBSymbol"/>
          <w:sz w:val="36"/>
          <w:szCs w:val="32"/>
        </w:rPr>
        <w:t>P</w:t>
      </w:r>
      <w:r w:rsidRPr="006F722D">
        <w:rPr>
          <w:sz w:val="36"/>
          <w:szCs w:val="32"/>
        </w:rPr>
        <w:tab/>
        <w:t xml:space="preserve"> Almighty God – Light of the world, oh, how we need You to enlighten Your warped world wrapped in war. We pray for the safety for our soldiers, and for innocent civilians everywhere, and </w:t>
      </w:r>
      <w:r w:rsidRPr="006F722D">
        <w:rPr>
          <w:sz w:val="36"/>
          <w:szCs w:val="32"/>
        </w:rPr>
        <w:lastRenderedPageBreak/>
        <w:t>pray that You would shine Your wisdom into the hearts and minds of our country’s leaders and leaders around the world to work together for compromise and strive for peace.</w:t>
      </w:r>
    </w:p>
    <w:p w14:paraId="39A2368B" w14:textId="77777777" w:rsidR="00FB3BEC" w:rsidRPr="006F722D" w:rsidRDefault="00B92C62" w:rsidP="006F722D">
      <w:pPr>
        <w:pStyle w:val="LSBResponsorial"/>
        <w:tabs>
          <w:tab w:val="clear" w:pos="440"/>
        </w:tabs>
        <w:ind w:left="450" w:hanging="450"/>
        <w:rPr>
          <w:b/>
          <w:sz w:val="36"/>
          <w:szCs w:val="32"/>
        </w:rPr>
      </w:pPr>
      <w:r w:rsidRPr="006F722D">
        <w:rPr>
          <w:rStyle w:val="LSBSymbol"/>
          <w:sz w:val="36"/>
          <w:szCs w:val="32"/>
        </w:rPr>
        <w:t>C</w:t>
      </w:r>
      <w:r w:rsidRPr="006F722D">
        <w:rPr>
          <w:sz w:val="36"/>
          <w:szCs w:val="32"/>
        </w:rPr>
        <w:tab/>
      </w:r>
      <w:r w:rsidRPr="006F722D">
        <w:rPr>
          <w:b/>
          <w:sz w:val="36"/>
          <w:szCs w:val="32"/>
        </w:rPr>
        <w:t xml:space="preserve"> Almighty God, You are the Light of the world and have called us out of darkness and into Your marvelous light and have commissioned us to let our lights shine so others see our good deeds and give glory to You, our Father in heaven. </w:t>
      </w:r>
    </w:p>
    <w:p w14:paraId="596B857D" w14:textId="77777777" w:rsidR="002C722D" w:rsidRPr="006F722D" w:rsidRDefault="002C722D" w:rsidP="006F722D">
      <w:pPr>
        <w:pStyle w:val="LSBResponsorial"/>
        <w:tabs>
          <w:tab w:val="clear" w:pos="440"/>
        </w:tabs>
        <w:ind w:left="450" w:hanging="450"/>
        <w:rPr>
          <w:sz w:val="36"/>
          <w:szCs w:val="32"/>
        </w:rPr>
      </w:pPr>
    </w:p>
    <w:p w14:paraId="39A2368C"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 By Your Light of Life, rule and govern our hearts and lives and Your whole Church throughout the world that those in leadership roles would be guided and directed by You in their ministry; and for all vacant congregations, that You would send laborers into Your harvest and that all those who proclaim Your saving Word do so in all truth and purity so that faith and love are strengthened and increased in all Your people. We give You thanks for Your liberating Word made known especially in the light shining through the glorious cross of Your Son, our Lord and Savior Jesus Christ.</w:t>
      </w:r>
    </w:p>
    <w:p w14:paraId="39A2368D" w14:textId="77777777" w:rsidR="00FB3BEC" w:rsidRPr="006F722D" w:rsidRDefault="00B92C62" w:rsidP="006F722D">
      <w:pPr>
        <w:pStyle w:val="LSBResponsorial"/>
        <w:rPr>
          <w:b/>
          <w:sz w:val="36"/>
          <w:szCs w:val="32"/>
        </w:rPr>
      </w:pPr>
      <w:r w:rsidRPr="006F722D">
        <w:rPr>
          <w:rStyle w:val="LSBSymbol"/>
          <w:sz w:val="36"/>
          <w:szCs w:val="32"/>
        </w:rPr>
        <w:t>C</w:t>
      </w:r>
      <w:r w:rsidRPr="006F722D">
        <w:rPr>
          <w:sz w:val="36"/>
          <w:szCs w:val="32"/>
        </w:rPr>
        <w:tab/>
      </w:r>
      <w:r w:rsidRPr="006F722D">
        <w:rPr>
          <w:b/>
          <w:sz w:val="36"/>
          <w:szCs w:val="32"/>
        </w:rPr>
        <w:t>Through Your Word enlighten our hearts and minds now that we may keep our lives shining and bring forth the fruits of faith in all that we say and do.  We commend to You the care of our schools so that our children grow in the grace and knowledge of Jesus, our Lord of Light, that they and we – Walk As Children of the Light.</w:t>
      </w:r>
    </w:p>
    <w:p w14:paraId="7791DF26" w14:textId="77777777" w:rsidR="002C722D" w:rsidRPr="006F722D" w:rsidRDefault="002C722D" w:rsidP="006F722D">
      <w:pPr>
        <w:pStyle w:val="LSBResponsorial"/>
        <w:rPr>
          <w:sz w:val="36"/>
          <w:szCs w:val="32"/>
        </w:rPr>
      </w:pPr>
    </w:p>
    <w:p w14:paraId="39A2368E"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 Comfort all who are dealing with trials, sickness, grief, or any other </w:t>
      </w:r>
      <w:r w:rsidRPr="006F722D">
        <w:rPr>
          <w:sz w:val="36"/>
          <w:szCs w:val="32"/>
        </w:rPr>
        <w:lastRenderedPageBreak/>
        <w:t xml:space="preserve">adversity. </w:t>
      </w:r>
      <w:r w:rsidRPr="006F722D">
        <w:rPr>
          <w:i/>
          <w:sz w:val="36"/>
          <w:szCs w:val="32"/>
        </w:rPr>
        <w:t>(Special prayers offered)</w:t>
      </w:r>
      <w:r w:rsidRPr="006F722D">
        <w:rPr>
          <w:sz w:val="36"/>
          <w:szCs w:val="32"/>
        </w:rPr>
        <w:t xml:space="preserve"> Grant courage and strength to all that they would take heart, trusting in Christ for healing and find Him even in the midst of their suffering and trials, for He is our ever-present help, our Refuge and Strength in every situation and circumstance. </w:t>
      </w:r>
    </w:p>
    <w:p w14:paraId="39A2368F" w14:textId="77777777" w:rsidR="00FB3BEC" w:rsidRPr="006F722D" w:rsidRDefault="00B92C62" w:rsidP="006F722D">
      <w:pPr>
        <w:pStyle w:val="LSBResponsorial"/>
        <w:rPr>
          <w:b/>
          <w:sz w:val="36"/>
          <w:szCs w:val="32"/>
        </w:rPr>
      </w:pPr>
      <w:r w:rsidRPr="006F722D">
        <w:rPr>
          <w:rStyle w:val="LSBSymbol"/>
          <w:sz w:val="36"/>
          <w:szCs w:val="32"/>
        </w:rPr>
        <w:t>C</w:t>
      </w:r>
      <w:r w:rsidRPr="006F722D">
        <w:rPr>
          <w:sz w:val="36"/>
          <w:szCs w:val="32"/>
        </w:rPr>
        <w:tab/>
      </w:r>
      <w:r w:rsidRPr="006F722D">
        <w:rPr>
          <w:b/>
          <w:sz w:val="36"/>
          <w:szCs w:val="32"/>
        </w:rPr>
        <w:t xml:space="preserve"> And help us – Lord of Light, to prepare for the world to come, doing the work You have given us to do while it is day before the night comes when no one can work.  And for the faith to believe Christ’s blessed promises, to come to His Holy Supper for the assurance of His forgiveness of our sins, and to confess His truths with honest hearts in the communion at the altar, we thank and praise You, our Lord of Light.</w:t>
      </w:r>
    </w:p>
    <w:p w14:paraId="2BF8D944" w14:textId="77777777" w:rsidR="002C722D" w:rsidRPr="006F722D" w:rsidRDefault="002C722D" w:rsidP="006F722D">
      <w:pPr>
        <w:pStyle w:val="LSBResponsorial"/>
        <w:rPr>
          <w:sz w:val="36"/>
          <w:szCs w:val="32"/>
        </w:rPr>
      </w:pPr>
    </w:p>
    <w:p w14:paraId="39A23690"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 All these things, O heavenly Father, we pray in the name of Jesus Christ, asking You to grant our prayers not for our sake but for His sake alone. Teach our hearts to be content with Your will and to trust that You will answer with what is best for us and at the right time for our need.</w:t>
      </w:r>
    </w:p>
    <w:p w14:paraId="39A23691"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Graciously receive our prayers, deliver and preserve us, for to You alone we give all glory, honor and worship – Father, Son and Holy Spirit, one God, now and forever.  Amen.</w:t>
      </w:r>
    </w:p>
    <w:p w14:paraId="39A23694" w14:textId="4B5D4E8E" w:rsidR="00FB3BEC" w:rsidRPr="006F722D" w:rsidRDefault="00B92C62" w:rsidP="006F722D">
      <w:pPr>
        <w:pStyle w:val="Body"/>
        <w:rPr>
          <w:rFonts w:ascii="Century Schoolbook" w:hAnsi="Century Schoolbook"/>
          <w:i/>
          <w:iCs/>
          <w:sz w:val="32"/>
          <w:szCs w:val="32"/>
        </w:rPr>
      </w:pPr>
      <w:r w:rsidRPr="006F722D">
        <w:rPr>
          <w:sz w:val="36"/>
          <w:szCs w:val="32"/>
        </w:rPr>
        <w:br/>
      </w:r>
      <w:r w:rsidRPr="006F722D">
        <w:rPr>
          <w:rFonts w:ascii="Century Schoolbook" w:hAnsi="Century Schoolbook"/>
          <w:i/>
          <w:iCs/>
          <w:sz w:val="36"/>
          <w:szCs w:val="32"/>
        </w:rPr>
        <w:t xml:space="preserve"> </w:t>
      </w:r>
      <w:r w:rsidRPr="006F722D">
        <w:rPr>
          <w:rFonts w:ascii="Century Schoolbook" w:hAnsi="Century Schoolbook"/>
          <w:i/>
          <w:iCs/>
          <w:sz w:val="32"/>
          <w:szCs w:val="32"/>
        </w:rPr>
        <w:t>Sit</w:t>
      </w:r>
    </w:p>
    <w:p w14:paraId="39A23695" w14:textId="77777777" w:rsidR="00FB3BEC" w:rsidRPr="006F722D" w:rsidRDefault="00FB3BEC" w:rsidP="006F722D">
      <w:pPr>
        <w:pStyle w:val="Body"/>
        <w:rPr>
          <w:sz w:val="36"/>
          <w:szCs w:val="32"/>
        </w:rPr>
      </w:pPr>
    </w:p>
    <w:p w14:paraId="39A23696" w14:textId="77777777" w:rsidR="00FB3BEC" w:rsidRPr="006F722D" w:rsidRDefault="00B92C62" w:rsidP="006F722D">
      <w:pPr>
        <w:pStyle w:val="Caption"/>
        <w:rPr>
          <w:sz w:val="36"/>
          <w:szCs w:val="32"/>
        </w:rPr>
      </w:pPr>
      <w:r w:rsidRPr="006F722D">
        <w:rPr>
          <w:sz w:val="36"/>
          <w:szCs w:val="32"/>
        </w:rPr>
        <w:t>OFFERING</w:t>
      </w:r>
    </w:p>
    <w:p w14:paraId="39A23697" w14:textId="77777777" w:rsidR="00FB3BEC" w:rsidRPr="006F722D" w:rsidRDefault="00FB3BEC" w:rsidP="006F722D">
      <w:pPr>
        <w:pStyle w:val="Body"/>
        <w:rPr>
          <w:sz w:val="18"/>
          <w:szCs w:val="18"/>
        </w:rPr>
      </w:pPr>
    </w:p>
    <w:p w14:paraId="39A23698" w14:textId="77777777" w:rsidR="00FB3BEC" w:rsidRPr="006F722D" w:rsidRDefault="00B92C62" w:rsidP="006F722D">
      <w:pPr>
        <w:pStyle w:val="Rubric"/>
        <w:rPr>
          <w:sz w:val="32"/>
          <w:szCs w:val="32"/>
        </w:rPr>
      </w:pPr>
      <w:r w:rsidRPr="006F722D">
        <w:rPr>
          <w:sz w:val="32"/>
          <w:szCs w:val="32"/>
        </w:rPr>
        <w:t>Stand</w:t>
      </w:r>
    </w:p>
    <w:p w14:paraId="39A23699" w14:textId="77777777" w:rsidR="00FB3BEC" w:rsidRPr="006F722D" w:rsidRDefault="00FB3BEC" w:rsidP="006F722D">
      <w:pPr>
        <w:pStyle w:val="Body"/>
        <w:rPr>
          <w:sz w:val="36"/>
          <w:szCs w:val="32"/>
        </w:rPr>
      </w:pPr>
    </w:p>
    <w:p w14:paraId="39A2369A" w14:textId="77777777" w:rsidR="00FB3BEC" w:rsidRPr="006F722D" w:rsidRDefault="00B92C62" w:rsidP="006F722D">
      <w:pPr>
        <w:pStyle w:val="Caption"/>
        <w:rPr>
          <w:sz w:val="36"/>
          <w:szCs w:val="32"/>
        </w:rPr>
      </w:pPr>
      <w:r w:rsidRPr="006F722D">
        <w:rPr>
          <w:sz w:val="36"/>
          <w:szCs w:val="32"/>
        </w:rPr>
        <w:lastRenderedPageBreak/>
        <w:t>OFFERTORY</w:t>
      </w:r>
      <w:r w:rsidRPr="006F722D">
        <w:rPr>
          <w:sz w:val="36"/>
          <w:szCs w:val="32"/>
        </w:rPr>
        <w:tab/>
      </w:r>
      <w:r w:rsidRPr="006F722D">
        <w:rPr>
          <w:rStyle w:val="Subcaption"/>
          <w:b w:val="0"/>
          <w:sz w:val="36"/>
          <w:szCs w:val="32"/>
        </w:rPr>
        <w:t>LSB 159</w:t>
      </w:r>
    </w:p>
    <w:p w14:paraId="04DCAAE3" w14:textId="77777777" w:rsidR="005102F4" w:rsidRPr="006F722D" w:rsidRDefault="005102F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What shall I render to the Lord for all His benefits to me?</w:t>
      </w:r>
    </w:p>
    <w:p w14:paraId="209485EE" w14:textId="77777777" w:rsidR="005102F4" w:rsidRPr="006F722D" w:rsidRDefault="005102F4"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I will offer the sacrifice of thanksgiving and will call on the name of the Lord.</w:t>
      </w:r>
    </w:p>
    <w:p w14:paraId="7CE2CF87" w14:textId="77777777" w:rsidR="005102F4" w:rsidRPr="006F722D" w:rsidRDefault="005102F4"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I will take the cup of salvation and will call on the name of the Lord.</w:t>
      </w:r>
    </w:p>
    <w:p w14:paraId="2440669B" w14:textId="77777777" w:rsidR="005102F4" w:rsidRPr="006F722D" w:rsidRDefault="005102F4"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I will pay my vows to the Lord now in the presence of all His people,</w:t>
      </w:r>
    </w:p>
    <w:p w14:paraId="55AD05D3" w14:textId="77777777" w:rsidR="005102F4" w:rsidRPr="006F722D" w:rsidRDefault="005102F4"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in the courts of the Lord’s house, in the midst of you, O Jerusalem.</w:t>
      </w:r>
    </w:p>
    <w:p w14:paraId="39A236A2" w14:textId="77777777" w:rsidR="00FB3BEC" w:rsidRPr="006F722D" w:rsidRDefault="00B92C62" w:rsidP="006F722D">
      <w:pPr>
        <w:pStyle w:val="Heading"/>
        <w:rPr>
          <w:sz w:val="40"/>
          <w:szCs w:val="32"/>
        </w:rPr>
      </w:pPr>
      <w:r w:rsidRPr="006F722D">
        <w:rPr>
          <w:sz w:val="40"/>
          <w:szCs w:val="32"/>
        </w:rPr>
        <w:t>Service of the Sacrament</w:t>
      </w:r>
    </w:p>
    <w:p w14:paraId="39A236A3" w14:textId="77777777" w:rsidR="00FB3BEC" w:rsidRPr="006F722D" w:rsidRDefault="00FB3BEC" w:rsidP="006F722D">
      <w:pPr>
        <w:pStyle w:val="Body"/>
        <w:rPr>
          <w:sz w:val="36"/>
          <w:szCs w:val="32"/>
        </w:rPr>
      </w:pPr>
    </w:p>
    <w:p w14:paraId="39A236A4" w14:textId="77777777" w:rsidR="00FB3BEC" w:rsidRPr="006F722D" w:rsidRDefault="00B92C62" w:rsidP="006F722D">
      <w:pPr>
        <w:pStyle w:val="Caption"/>
        <w:rPr>
          <w:sz w:val="36"/>
          <w:szCs w:val="32"/>
        </w:rPr>
      </w:pPr>
      <w:r w:rsidRPr="006F722D">
        <w:rPr>
          <w:sz w:val="36"/>
          <w:szCs w:val="32"/>
        </w:rPr>
        <w:t>PREFACE</w:t>
      </w:r>
      <w:r w:rsidRPr="006F722D">
        <w:rPr>
          <w:sz w:val="36"/>
          <w:szCs w:val="32"/>
        </w:rPr>
        <w:tab/>
      </w:r>
      <w:r w:rsidRPr="006F722D">
        <w:rPr>
          <w:rStyle w:val="Subcaption"/>
          <w:b w:val="0"/>
          <w:sz w:val="36"/>
          <w:szCs w:val="32"/>
        </w:rPr>
        <w:t>LSB 160</w:t>
      </w:r>
    </w:p>
    <w:p w14:paraId="78D7682D"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The Lord be with you.</w:t>
      </w:r>
    </w:p>
    <w:p w14:paraId="7AC4711E"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And also with you.</w:t>
      </w:r>
    </w:p>
    <w:p w14:paraId="5D3485F5" w14:textId="77777777" w:rsidR="00C20C56" w:rsidRPr="006F722D" w:rsidRDefault="00C20C5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r w:rsidRPr="006F722D">
        <w:rPr>
          <w:rFonts w:ascii="Century Gothic" w:hAnsi="Century Gothic"/>
          <w:color w:val="000000"/>
          <w:sz w:val="36"/>
          <w:szCs w:val="36"/>
        </w:rPr>
        <w:t> </w:t>
      </w:r>
    </w:p>
    <w:p w14:paraId="4303DDCC"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Lift up your hearts.</w:t>
      </w:r>
    </w:p>
    <w:p w14:paraId="0660B421"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We lift them to the Lord.</w:t>
      </w:r>
    </w:p>
    <w:p w14:paraId="46EB015F" w14:textId="77777777" w:rsidR="00C20C56" w:rsidRPr="006F722D" w:rsidRDefault="00C20C5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r w:rsidRPr="006F722D">
        <w:rPr>
          <w:rFonts w:ascii="Century Gothic" w:hAnsi="Century Gothic"/>
          <w:color w:val="000000"/>
          <w:sz w:val="36"/>
          <w:szCs w:val="36"/>
        </w:rPr>
        <w:t> </w:t>
      </w:r>
    </w:p>
    <w:p w14:paraId="40A079DF"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P</w:t>
      </w:r>
      <w:r w:rsidRPr="006F722D">
        <w:rPr>
          <w:rFonts w:ascii="Century Gothic" w:hAnsi="Century Gothic"/>
          <w:color w:val="000000"/>
          <w:sz w:val="36"/>
          <w:szCs w:val="36"/>
        </w:rPr>
        <w:tab/>
        <w:t>Let us give thanks to the Lord our God.</w:t>
      </w:r>
    </w:p>
    <w:p w14:paraId="67702A1D" w14:textId="77777777" w:rsidR="00C20C56" w:rsidRPr="006F722D" w:rsidRDefault="00C20C56"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It is right to give Him thanks and praise.</w:t>
      </w:r>
    </w:p>
    <w:p w14:paraId="550C8D06" w14:textId="77777777" w:rsidR="00C20C56" w:rsidRPr="006F722D" w:rsidRDefault="00C20C56"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AE" w14:textId="70B21F29" w:rsidR="00FB3BEC" w:rsidRPr="006F722D" w:rsidRDefault="00B92C62" w:rsidP="006F722D">
      <w:pPr>
        <w:pStyle w:val="Caption"/>
        <w:rPr>
          <w:sz w:val="36"/>
          <w:szCs w:val="32"/>
        </w:rPr>
      </w:pPr>
      <w:r w:rsidRPr="006F722D">
        <w:rPr>
          <w:sz w:val="36"/>
          <w:szCs w:val="32"/>
        </w:rPr>
        <w:t>PROPER PREFACE (ABBREVIATED)</w:t>
      </w:r>
      <w:r w:rsidR="003E6CFD" w:rsidRPr="006F722D">
        <w:rPr>
          <w:sz w:val="36"/>
          <w:szCs w:val="32"/>
        </w:rPr>
        <w:t xml:space="preserve">  </w:t>
      </w:r>
      <w:r w:rsidR="009D2C9E" w:rsidRPr="006F722D">
        <w:rPr>
          <w:sz w:val="36"/>
          <w:szCs w:val="32"/>
        </w:rPr>
        <w:t xml:space="preserve">     </w:t>
      </w:r>
      <w:r w:rsidRPr="006F722D">
        <w:rPr>
          <w:sz w:val="36"/>
          <w:szCs w:val="32"/>
        </w:rPr>
        <w:tab/>
      </w:r>
      <w:r w:rsidRPr="006F722D">
        <w:rPr>
          <w:rStyle w:val="Subcaption"/>
          <w:b w:val="0"/>
          <w:sz w:val="36"/>
          <w:szCs w:val="32"/>
        </w:rPr>
        <w:t>LSB 161</w:t>
      </w:r>
    </w:p>
    <w:p w14:paraId="39A236AF"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It is truly good, right, and salutary . . . evermore praising You and saying:</w:t>
      </w:r>
    </w:p>
    <w:p w14:paraId="39A236B0" w14:textId="77777777" w:rsidR="00FB3BEC" w:rsidRPr="006F722D" w:rsidRDefault="00FB3BEC" w:rsidP="006F722D">
      <w:pPr>
        <w:pStyle w:val="Body"/>
        <w:rPr>
          <w:sz w:val="36"/>
          <w:szCs w:val="32"/>
        </w:rPr>
      </w:pPr>
    </w:p>
    <w:p w14:paraId="39A236B1" w14:textId="77777777" w:rsidR="00FB3BEC" w:rsidRPr="006F722D" w:rsidRDefault="00B92C62" w:rsidP="006F722D">
      <w:pPr>
        <w:pStyle w:val="Caption"/>
        <w:rPr>
          <w:sz w:val="36"/>
          <w:szCs w:val="32"/>
        </w:rPr>
      </w:pPr>
      <w:r w:rsidRPr="006F722D">
        <w:rPr>
          <w:sz w:val="36"/>
          <w:szCs w:val="32"/>
        </w:rPr>
        <w:t>SANCTUS</w:t>
      </w:r>
      <w:r w:rsidRPr="006F722D">
        <w:rPr>
          <w:sz w:val="36"/>
          <w:szCs w:val="32"/>
        </w:rPr>
        <w:tab/>
      </w:r>
      <w:r w:rsidRPr="006F722D">
        <w:rPr>
          <w:rStyle w:val="Subcaption"/>
          <w:b w:val="0"/>
          <w:sz w:val="36"/>
          <w:szCs w:val="32"/>
        </w:rPr>
        <w:t>LSB 161</w:t>
      </w:r>
    </w:p>
    <w:p w14:paraId="4C560767"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Holy, holy, holy Lord God of pow’r and might:</w:t>
      </w:r>
    </w:p>
    <w:p w14:paraId="1B66CECA"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Heaven and earth are full of Your glory.</w:t>
      </w:r>
    </w:p>
    <w:p w14:paraId="5217E317"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Hosanna. Hosanna.</w:t>
      </w:r>
    </w:p>
    <w:p w14:paraId="796FBCAC"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Hosanna in the highest.</w:t>
      </w:r>
    </w:p>
    <w:p w14:paraId="4EA61216"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Blessed is He who comes in the name of the Lord.</w:t>
      </w:r>
    </w:p>
    <w:p w14:paraId="5410BCB8" w14:textId="77777777" w:rsidR="00B912C0" w:rsidRPr="006F722D" w:rsidRDefault="00B912C0"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Hosanna in the highest.</w:t>
      </w:r>
    </w:p>
    <w:p w14:paraId="2124B9CF" w14:textId="77777777" w:rsidR="00B912C0" w:rsidRPr="006F722D" w:rsidRDefault="00B912C0"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B7" w14:textId="77777777" w:rsidR="00FB3BEC" w:rsidRPr="006F722D" w:rsidRDefault="00B92C62" w:rsidP="006F722D">
      <w:pPr>
        <w:pStyle w:val="Caption"/>
        <w:rPr>
          <w:sz w:val="36"/>
          <w:szCs w:val="32"/>
        </w:rPr>
      </w:pPr>
      <w:r w:rsidRPr="006F722D">
        <w:rPr>
          <w:sz w:val="36"/>
          <w:szCs w:val="32"/>
        </w:rPr>
        <w:t>PRAYER OF THANKSGIVING</w:t>
      </w:r>
      <w:r w:rsidRPr="006F722D">
        <w:rPr>
          <w:sz w:val="36"/>
          <w:szCs w:val="32"/>
        </w:rPr>
        <w:tab/>
      </w:r>
      <w:r w:rsidRPr="006F722D">
        <w:rPr>
          <w:rStyle w:val="Subcaption"/>
          <w:b w:val="0"/>
          <w:sz w:val="36"/>
          <w:szCs w:val="32"/>
        </w:rPr>
        <w:t>LSB 161</w:t>
      </w:r>
    </w:p>
    <w:p w14:paraId="39A236B8"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Blessed are You, Lord of heaven and earth, for You have had mercy on those whom You created and sent Your only-begotten Son into our flesh to bear our sin and be our Savior. With repentant joy we receive the salvation accomplished for us by the all-availing sacrifice of His body and His blood on the cross.</w:t>
      </w:r>
    </w:p>
    <w:p w14:paraId="39A236B9" w14:textId="77777777" w:rsidR="00FB3BEC" w:rsidRPr="006F722D" w:rsidRDefault="00B92C62" w:rsidP="006F722D">
      <w:pPr>
        <w:pStyle w:val="LSBResponsorialContinued"/>
        <w:rPr>
          <w:sz w:val="18"/>
          <w:szCs w:val="18"/>
        </w:rPr>
      </w:pPr>
      <w:r w:rsidRPr="006F722D">
        <w:rPr>
          <w:sz w:val="36"/>
          <w:szCs w:val="32"/>
        </w:rPr>
        <w:t xml:space="preserve"> </w:t>
      </w:r>
    </w:p>
    <w:p w14:paraId="39A236BA" w14:textId="77777777" w:rsidR="00FB3BEC" w:rsidRPr="006F722D" w:rsidRDefault="00B92C62" w:rsidP="006F722D">
      <w:pPr>
        <w:pStyle w:val="LSBResponsorialContinued"/>
        <w:rPr>
          <w:sz w:val="36"/>
          <w:szCs w:val="32"/>
        </w:rPr>
      </w:pPr>
      <w:r w:rsidRPr="006F722D">
        <w:rPr>
          <w:sz w:val="36"/>
          <w:szCs w:val="32"/>
        </w:rPr>
        <w:t>Gathered in the name and the remembrance of Jesus, we beg You, O Lord, to forgive, renew, and strengthen us with Your Word and Spirit. Grant us faithfully to eat His body and drink His blood as He bids us do in His own testament. Gather us together, we pray, from the ends of the earth to celebrate with all the faithful the marriage feast of the Lamb in His kingdom, which has no end. Graciously receive our prayers; deliver and preserve us. To You alone, O Father, be all glory, honor, and worship, with the Son and the Holy Spirit, one God, now and forever.</w:t>
      </w:r>
    </w:p>
    <w:p w14:paraId="39A236BB"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Amen.</w:t>
      </w:r>
    </w:p>
    <w:p w14:paraId="39A236BC" w14:textId="77777777" w:rsidR="00FB3BEC" w:rsidRPr="006F722D" w:rsidRDefault="00FB3BEC" w:rsidP="006F722D">
      <w:pPr>
        <w:pStyle w:val="Body"/>
        <w:rPr>
          <w:sz w:val="36"/>
          <w:szCs w:val="32"/>
        </w:rPr>
      </w:pPr>
    </w:p>
    <w:p w14:paraId="39A236BD" w14:textId="77777777" w:rsidR="00FB3BEC" w:rsidRPr="006F722D" w:rsidRDefault="00B92C62" w:rsidP="006F722D">
      <w:pPr>
        <w:pStyle w:val="Caption"/>
        <w:rPr>
          <w:sz w:val="36"/>
          <w:szCs w:val="32"/>
        </w:rPr>
      </w:pPr>
      <w:r w:rsidRPr="006F722D">
        <w:rPr>
          <w:sz w:val="36"/>
          <w:szCs w:val="32"/>
        </w:rPr>
        <w:t>PROCLAMATION OF CHRIST</w:t>
      </w:r>
    </w:p>
    <w:p w14:paraId="39A236BE"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As often as we eat this bread and drink this cup, we proclaim the Lord’s death until He comes.</w:t>
      </w:r>
    </w:p>
    <w:p w14:paraId="39A236BF"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Amen. Come, Lord Jesus.</w:t>
      </w:r>
    </w:p>
    <w:p w14:paraId="39A236C0" w14:textId="77777777" w:rsidR="00FB3BEC" w:rsidRPr="006F722D" w:rsidRDefault="00B92C62" w:rsidP="006F722D">
      <w:pPr>
        <w:pStyle w:val="Body"/>
        <w:rPr>
          <w:sz w:val="36"/>
          <w:szCs w:val="32"/>
        </w:rPr>
      </w:pPr>
      <w:r w:rsidRPr="006F722D">
        <w:rPr>
          <w:sz w:val="36"/>
          <w:szCs w:val="32"/>
        </w:rPr>
        <w:t xml:space="preserve"> </w:t>
      </w:r>
    </w:p>
    <w:p w14:paraId="39A236C1"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 xml:space="preserve">O Lord Jesus Christ, only Son of the Father, in giving us Your body and blood to eat and to drink, You lead us to remember and confess Your holy cross and passion, Your blessed death, Your rest in the tomb, Your resurrection </w:t>
      </w:r>
      <w:r w:rsidRPr="006F722D">
        <w:rPr>
          <w:sz w:val="36"/>
          <w:szCs w:val="32"/>
        </w:rPr>
        <w:lastRenderedPageBreak/>
        <w:t>from the dead, Your ascension into heaven, and Your coming for the final judgment. So remember us in Your kingdom and teach us to pray:</w:t>
      </w:r>
    </w:p>
    <w:p w14:paraId="39A236C2" w14:textId="77777777" w:rsidR="00FB3BEC" w:rsidRPr="006F722D" w:rsidRDefault="00FB3BEC" w:rsidP="006F722D">
      <w:pPr>
        <w:pStyle w:val="Body"/>
        <w:rPr>
          <w:sz w:val="36"/>
          <w:szCs w:val="32"/>
        </w:rPr>
      </w:pPr>
    </w:p>
    <w:p w14:paraId="39A236C3" w14:textId="77777777" w:rsidR="00FB3BEC" w:rsidRPr="006F722D" w:rsidRDefault="00B92C62" w:rsidP="006F722D">
      <w:pPr>
        <w:pStyle w:val="Caption"/>
        <w:rPr>
          <w:sz w:val="36"/>
          <w:szCs w:val="32"/>
        </w:rPr>
      </w:pPr>
      <w:r w:rsidRPr="006F722D">
        <w:rPr>
          <w:sz w:val="36"/>
          <w:szCs w:val="32"/>
        </w:rPr>
        <w:t>LORD’S PRAYER</w:t>
      </w:r>
    </w:p>
    <w:p w14:paraId="39A236C4" w14:textId="77777777" w:rsidR="00FB3BEC" w:rsidRPr="006F722D" w:rsidRDefault="00B92C62" w:rsidP="006F722D">
      <w:pPr>
        <w:pStyle w:val="LSBResponsorial"/>
        <w:rPr>
          <w:sz w:val="36"/>
          <w:szCs w:val="32"/>
        </w:rPr>
      </w:pPr>
      <w:r w:rsidRPr="006F722D">
        <w:rPr>
          <w:rStyle w:val="LSBSymbol"/>
          <w:sz w:val="36"/>
          <w:szCs w:val="32"/>
        </w:rPr>
        <w:t>C</w:t>
      </w:r>
      <w:r w:rsidRPr="006F722D">
        <w:rPr>
          <w:sz w:val="36"/>
          <w:szCs w:val="32"/>
        </w:rPr>
        <w:tab/>
      </w:r>
      <w:r w:rsidRPr="006F722D">
        <w:rPr>
          <w:b/>
          <w:sz w:val="36"/>
          <w:szCs w:val="32"/>
        </w:rPr>
        <w:t>Our Father who art in heaven,</w:t>
      </w:r>
    </w:p>
    <w:p w14:paraId="39A236C5" w14:textId="77777777" w:rsidR="00FB3BEC" w:rsidRPr="006F722D" w:rsidRDefault="00B92C62" w:rsidP="006F722D">
      <w:pPr>
        <w:pStyle w:val="LSBResponsorialContinued"/>
        <w:rPr>
          <w:sz w:val="36"/>
          <w:szCs w:val="32"/>
        </w:rPr>
      </w:pPr>
      <w:r w:rsidRPr="006F722D">
        <w:rPr>
          <w:b/>
          <w:sz w:val="36"/>
          <w:szCs w:val="32"/>
        </w:rPr>
        <w:t xml:space="preserve">     hallowed be Thy name,</w:t>
      </w:r>
    </w:p>
    <w:p w14:paraId="39A236C6" w14:textId="77777777" w:rsidR="00FB3BEC" w:rsidRPr="006F722D" w:rsidRDefault="00B92C62" w:rsidP="006F722D">
      <w:pPr>
        <w:pStyle w:val="LSBResponsorialContinued"/>
        <w:rPr>
          <w:sz w:val="36"/>
          <w:szCs w:val="32"/>
        </w:rPr>
      </w:pPr>
      <w:r w:rsidRPr="006F722D">
        <w:rPr>
          <w:b/>
          <w:sz w:val="36"/>
          <w:szCs w:val="32"/>
        </w:rPr>
        <w:t xml:space="preserve">     Thy kingdom come,</w:t>
      </w:r>
    </w:p>
    <w:p w14:paraId="39A236C7" w14:textId="77777777" w:rsidR="00FB3BEC" w:rsidRPr="006F722D" w:rsidRDefault="00B92C62" w:rsidP="006F722D">
      <w:pPr>
        <w:pStyle w:val="LSBResponsorialContinued"/>
        <w:rPr>
          <w:sz w:val="36"/>
          <w:szCs w:val="32"/>
        </w:rPr>
      </w:pPr>
      <w:r w:rsidRPr="006F722D">
        <w:rPr>
          <w:b/>
          <w:sz w:val="36"/>
          <w:szCs w:val="32"/>
        </w:rPr>
        <w:t xml:space="preserve">     Thy will be done on earth</w:t>
      </w:r>
    </w:p>
    <w:p w14:paraId="39A236C8" w14:textId="77777777" w:rsidR="00FB3BEC" w:rsidRPr="006F722D" w:rsidRDefault="00B92C62" w:rsidP="006F722D">
      <w:pPr>
        <w:pStyle w:val="LSBResponsorialContinued"/>
        <w:rPr>
          <w:sz w:val="36"/>
          <w:szCs w:val="32"/>
        </w:rPr>
      </w:pPr>
      <w:r w:rsidRPr="006F722D">
        <w:rPr>
          <w:b/>
          <w:sz w:val="36"/>
          <w:szCs w:val="32"/>
        </w:rPr>
        <w:t xml:space="preserve">          as it is in heaven;</w:t>
      </w:r>
    </w:p>
    <w:p w14:paraId="39A236C9" w14:textId="77777777" w:rsidR="00FB3BEC" w:rsidRPr="006F722D" w:rsidRDefault="00B92C62" w:rsidP="006F722D">
      <w:pPr>
        <w:pStyle w:val="LSBResponsorialContinued"/>
        <w:rPr>
          <w:sz w:val="36"/>
          <w:szCs w:val="32"/>
        </w:rPr>
      </w:pPr>
      <w:r w:rsidRPr="006F722D">
        <w:rPr>
          <w:b/>
          <w:sz w:val="36"/>
          <w:szCs w:val="32"/>
        </w:rPr>
        <w:t xml:space="preserve">     give us this day our daily bread;</w:t>
      </w:r>
    </w:p>
    <w:p w14:paraId="39A236CA" w14:textId="77777777" w:rsidR="00FB3BEC" w:rsidRPr="006F722D" w:rsidRDefault="00B92C62" w:rsidP="006F722D">
      <w:pPr>
        <w:pStyle w:val="LSBResponsorialContinued"/>
        <w:rPr>
          <w:sz w:val="36"/>
          <w:szCs w:val="32"/>
        </w:rPr>
      </w:pPr>
      <w:r w:rsidRPr="006F722D">
        <w:rPr>
          <w:b/>
          <w:sz w:val="36"/>
          <w:szCs w:val="32"/>
        </w:rPr>
        <w:t xml:space="preserve">     and forgive us our trespasses</w:t>
      </w:r>
    </w:p>
    <w:p w14:paraId="39A236CB" w14:textId="77777777" w:rsidR="00FB3BEC" w:rsidRPr="006F722D" w:rsidRDefault="00B92C62" w:rsidP="006F722D">
      <w:pPr>
        <w:pStyle w:val="LSBResponsorialContinued"/>
        <w:rPr>
          <w:sz w:val="36"/>
          <w:szCs w:val="32"/>
        </w:rPr>
      </w:pPr>
      <w:r w:rsidRPr="006F722D">
        <w:rPr>
          <w:b/>
          <w:sz w:val="36"/>
          <w:szCs w:val="32"/>
        </w:rPr>
        <w:t xml:space="preserve">          as we forgive those</w:t>
      </w:r>
    </w:p>
    <w:p w14:paraId="39A236CC" w14:textId="77777777" w:rsidR="00FB3BEC" w:rsidRPr="006F722D" w:rsidRDefault="00B92C62" w:rsidP="006F722D">
      <w:pPr>
        <w:pStyle w:val="LSBResponsorialContinued"/>
        <w:rPr>
          <w:sz w:val="36"/>
          <w:szCs w:val="32"/>
        </w:rPr>
      </w:pPr>
      <w:r w:rsidRPr="006F722D">
        <w:rPr>
          <w:b/>
          <w:sz w:val="36"/>
          <w:szCs w:val="32"/>
        </w:rPr>
        <w:t xml:space="preserve">          who trespass against us;</w:t>
      </w:r>
    </w:p>
    <w:p w14:paraId="39A236CD" w14:textId="77777777" w:rsidR="00FB3BEC" w:rsidRPr="006F722D" w:rsidRDefault="00B92C62" w:rsidP="006F722D">
      <w:pPr>
        <w:pStyle w:val="LSBResponsorialContinued"/>
        <w:rPr>
          <w:sz w:val="36"/>
          <w:szCs w:val="32"/>
        </w:rPr>
      </w:pPr>
      <w:r w:rsidRPr="006F722D">
        <w:rPr>
          <w:b/>
          <w:sz w:val="36"/>
          <w:szCs w:val="32"/>
        </w:rPr>
        <w:t xml:space="preserve">     and lead us not into temptation,</w:t>
      </w:r>
    </w:p>
    <w:p w14:paraId="39A236CE" w14:textId="77777777" w:rsidR="00FB3BEC" w:rsidRPr="006F722D" w:rsidRDefault="00B92C62" w:rsidP="006F722D">
      <w:pPr>
        <w:pStyle w:val="LSBResponsorialContinued"/>
        <w:rPr>
          <w:sz w:val="36"/>
          <w:szCs w:val="32"/>
        </w:rPr>
      </w:pPr>
      <w:r w:rsidRPr="006F722D">
        <w:rPr>
          <w:b/>
          <w:sz w:val="36"/>
          <w:szCs w:val="32"/>
        </w:rPr>
        <w:t xml:space="preserve">     but deliver us from evil.</w:t>
      </w:r>
    </w:p>
    <w:p w14:paraId="39A236CF" w14:textId="77777777" w:rsidR="00FB3BEC" w:rsidRPr="006F722D" w:rsidRDefault="00B92C62" w:rsidP="006F722D">
      <w:pPr>
        <w:pStyle w:val="LSBResponsorialContinued"/>
        <w:rPr>
          <w:sz w:val="36"/>
          <w:szCs w:val="32"/>
        </w:rPr>
      </w:pPr>
      <w:r w:rsidRPr="006F722D">
        <w:rPr>
          <w:b/>
          <w:sz w:val="36"/>
          <w:szCs w:val="32"/>
        </w:rPr>
        <w:t>For Thine is the kingdom</w:t>
      </w:r>
    </w:p>
    <w:p w14:paraId="39A236D0" w14:textId="77777777" w:rsidR="00FB3BEC" w:rsidRPr="006F722D" w:rsidRDefault="00B92C62" w:rsidP="006F722D">
      <w:pPr>
        <w:pStyle w:val="LSBResponsorialContinued"/>
        <w:rPr>
          <w:sz w:val="36"/>
          <w:szCs w:val="32"/>
        </w:rPr>
      </w:pPr>
      <w:r w:rsidRPr="006F722D">
        <w:rPr>
          <w:b/>
          <w:sz w:val="36"/>
          <w:szCs w:val="32"/>
        </w:rPr>
        <w:t xml:space="preserve">     and the power and the glory</w:t>
      </w:r>
    </w:p>
    <w:p w14:paraId="39A236D1" w14:textId="77777777" w:rsidR="00FB3BEC" w:rsidRPr="006F722D" w:rsidRDefault="00B92C62" w:rsidP="006F722D">
      <w:pPr>
        <w:pStyle w:val="LSBResponsorialContinued"/>
        <w:rPr>
          <w:sz w:val="36"/>
          <w:szCs w:val="32"/>
        </w:rPr>
      </w:pPr>
      <w:r w:rsidRPr="006F722D">
        <w:rPr>
          <w:b/>
          <w:sz w:val="36"/>
          <w:szCs w:val="32"/>
        </w:rPr>
        <w:t xml:space="preserve">     forever and ever. Amen.</w:t>
      </w:r>
    </w:p>
    <w:p w14:paraId="39A236D2" w14:textId="77777777" w:rsidR="00FB3BEC" w:rsidRPr="006F722D" w:rsidRDefault="00FB3BEC" w:rsidP="006F722D">
      <w:pPr>
        <w:pStyle w:val="Body"/>
        <w:rPr>
          <w:sz w:val="36"/>
          <w:szCs w:val="32"/>
        </w:rPr>
      </w:pPr>
    </w:p>
    <w:p w14:paraId="39A236D3" w14:textId="77777777" w:rsidR="00FB3BEC" w:rsidRPr="006F722D" w:rsidRDefault="00B92C62" w:rsidP="006F722D">
      <w:pPr>
        <w:pStyle w:val="Caption"/>
        <w:rPr>
          <w:sz w:val="36"/>
          <w:szCs w:val="32"/>
        </w:rPr>
      </w:pPr>
      <w:r w:rsidRPr="006F722D">
        <w:rPr>
          <w:sz w:val="36"/>
          <w:szCs w:val="32"/>
        </w:rPr>
        <w:t>PAX DOMINI</w:t>
      </w:r>
      <w:r w:rsidRPr="006F722D">
        <w:rPr>
          <w:sz w:val="36"/>
          <w:szCs w:val="32"/>
        </w:rPr>
        <w:tab/>
      </w:r>
      <w:r w:rsidRPr="006F722D">
        <w:rPr>
          <w:rStyle w:val="Subcaption"/>
          <w:b w:val="0"/>
          <w:sz w:val="36"/>
          <w:szCs w:val="32"/>
        </w:rPr>
        <w:t>LSB 163</w:t>
      </w:r>
    </w:p>
    <w:p w14:paraId="39A236D4"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The peace of the Lord be with you always.</w:t>
      </w:r>
    </w:p>
    <w:p w14:paraId="39A236D5" w14:textId="79786A7D" w:rsidR="00FB3BEC" w:rsidRPr="006F722D" w:rsidRDefault="008A5431" w:rsidP="006F722D">
      <w:pPr>
        <w:pStyle w:val="Image"/>
        <w:rPr>
          <w:sz w:val="36"/>
          <w:szCs w:val="32"/>
        </w:rPr>
      </w:pPr>
      <w:r w:rsidRPr="006F722D">
        <w:rPr>
          <w:rStyle w:val="LSBSymbol"/>
          <w:sz w:val="36"/>
          <w:szCs w:val="32"/>
        </w:rPr>
        <w:t>C</w:t>
      </w:r>
      <w:r w:rsidRPr="006F722D">
        <w:rPr>
          <w:sz w:val="36"/>
          <w:szCs w:val="32"/>
        </w:rPr>
        <w:tab/>
      </w:r>
      <w:r w:rsidRPr="006F722D">
        <w:rPr>
          <w:b/>
          <w:sz w:val="36"/>
          <w:szCs w:val="32"/>
        </w:rPr>
        <w:t xml:space="preserve">Amen. </w:t>
      </w:r>
    </w:p>
    <w:p w14:paraId="39A236D6" w14:textId="77777777" w:rsidR="00FB3BEC" w:rsidRPr="006F722D" w:rsidRDefault="00FB3BEC" w:rsidP="006F722D">
      <w:pPr>
        <w:pStyle w:val="Body"/>
        <w:rPr>
          <w:sz w:val="36"/>
          <w:szCs w:val="32"/>
        </w:rPr>
      </w:pPr>
    </w:p>
    <w:p w14:paraId="39A236D7" w14:textId="77777777" w:rsidR="00FB3BEC" w:rsidRPr="006F722D" w:rsidRDefault="00B92C62" w:rsidP="006F722D">
      <w:pPr>
        <w:pStyle w:val="Caption"/>
        <w:rPr>
          <w:sz w:val="36"/>
          <w:szCs w:val="32"/>
        </w:rPr>
      </w:pPr>
      <w:r w:rsidRPr="006F722D">
        <w:rPr>
          <w:sz w:val="36"/>
          <w:szCs w:val="32"/>
        </w:rPr>
        <w:t>AGNUS DEI</w:t>
      </w:r>
      <w:r w:rsidRPr="006F722D">
        <w:rPr>
          <w:sz w:val="36"/>
          <w:szCs w:val="32"/>
        </w:rPr>
        <w:tab/>
      </w:r>
      <w:r w:rsidRPr="006F722D">
        <w:rPr>
          <w:rStyle w:val="Subcaption"/>
          <w:b w:val="0"/>
          <w:sz w:val="36"/>
          <w:szCs w:val="32"/>
        </w:rPr>
        <w:t>LSB 163</w:t>
      </w:r>
    </w:p>
    <w:p w14:paraId="1B706B61" w14:textId="77777777" w:rsidR="00071A6A" w:rsidRPr="006F722D" w:rsidRDefault="00071A6A"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amb of God, You take away the sin of the world; have mercy on us.</w:t>
      </w:r>
    </w:p>
    <w:p w14:paraId="42D42C0C" w14:textId="77777777" w:rsidR="00071A6A" w:rsidRPr="006F722D" w:rsidRDefault="00071A6A"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Lamb of God, You take away the sin of the world; have mercy on us.</w:t>
      </w:r>
    </w:p>
    <w:p w14:paraId="60AAB0F5" w14:textId="77777777" w:rsidR="00071A6A" w:rsidRPr="006F722D" w:rsidRDefault="00071A6A"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Lamb of God, You take away the sin of the world; grant us peace.</w:t>
      </w:r>
    </w:p>
    <w:p w14:paraId="39A236DD" w14:textId="77777777" w:rsidR="00FB3BEC" w:rsidRPr="006F722D" w:rsidRDefault="00B92C62" w:rsidP="006F722D">
      <w:pPr>
        <w:pStyle w:val="Rubric"/>
        <w:rPr>
          <w:sz w:val="32"/>
          <w:szCs w:val="32"/>
        </w:rPr>
      </w:pPr>
      <w:r w:rsidRPr="006F722D">
        <w:rPr>
          <w:sz w:val="32"/>
          <w:szCs w:val="32"/>
        </w:rPr>
        <w:t>Sit</w:t>
      </w:r>
    </w:p>
    <w:p w14:paraId="39A236DE" w14:textId="77777777" w:rsidR="00FB3BEC" w:rsidRPr="006F722D" w:rsidRDefault="00FB3BEC" w:rsidP="006F722D">
      <w:pPr>
        <w:pStyle w:val="Body"/>
        <w:rPr>
          <w:sz w:val="36"/>
          <w:szCs w:val="32"/>
        </w:rPr>
      </w:pPr>
    </w:p>
    <w:p w14:paraId="39A236DF" w14:textId="77777777" w:rsidR="00FB3BEC" w:rsidRPr="006F722D" w:rsidRDefault="00B92C62" w:rsidP="006F722D">
      <w:pPr>
        <w:pStyle w:val="Caption"/>
        <w:rPr>
          <w:sz w:val="36"/>
          <w:szCs w:val="32"/>
        </w:rPr>
      </w:pPr>
      <w:r w:rsidRPr="006F722D">
        <w:rPr>
          <w:sz w:val="36"/>
          <w:szCs w:val="32"/>
        </w:rPr>
        <w:t>DISTRIBUTION</w:t>
      </w:r>
    </w:p>
    <w:p w14:paraId="39A236E0" w14:textId="77777777" w:rsidR="00FB3BEC" w:rsidRPr="006F722D" w:rsidRDefault="00FB3BEC" w:rsidP="006F722D">
      <w:pPr>
        <w:pStyle w:val="Body"/>
        <w:rPr>
          <w:sz w:val="36"/>
          <w:szCs w:val="32"/>
        </w:rPr>
      </w:pPr>
    </w:p>
    <w:p w14:paraId="39A236E1" w14:textId="53E6FA69" w:rsidR="00FB3BEC" w:rsidRPr="006F722D" w:rsidRDefault="00B92C62" w:rsidP="006F722D">
      <w:pPr>
        <w:pStyle w:val="Caption"/>
        <w:rPr>
          <w:sz w:val="36"/>
          <w:szCs w:val="32"/>
        </w:rPr>
      </w:pPr>
      <w:r w:rsidRPr="006F722D">
        <w:rPr>
          <w:sz w:val="36"/>
          <w:szCs w:val="32"/>
        </w:rPr>
        <w:t xml:space="preserve">DISTRIBUTION HYMN: </w:t>
      </w:r>
      <w:r w:rsidR="00D83CC2" w:rsidRPr="006F722D">
        <w:rPr>
          <w:sz w:val="36"/>
          <w:szCs w:val="32"/>
        </w:rPr>
        <w:t>496 Holy Spirit, Light Divine</w:t>
      </w:r>
    </w:p>
    <w:p w14:paraId="247FB253" w14:textId="77777777" w:rsidR="005A3454" w:rsidRPr="006F722D" w:rsidRDefault="005A345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1</w:t>
      </w:r>
      <w:r w:rsidRPr="006F722D">
        <w:rPr>
          <w:rFonts w:ascii="Century Gothic" w:hAnsi="Century Gothic"/>
          <w:color w:val="000000"/>
          <w:sz w:val="36"/>
          <w:szCs w:val="36"/>
        </w:rPr>
        <w:tab/>
        <w:t>Holy Spirit, light divine,</w:t>
      </w:r>
      <w:r w:rsidRPr="006F722D">
        <w:rPr>
          <w:rFonts w:ascii="Century Gothic" w:hAnsi="Century Gothic"/>
          <w:color w:val="000000"/>
          <w:sz w:val="36"/>
          <w:szCs w:val="36"/>
        </w:rPr>
        <w:br/>
        <w:t>Shine upon this heart of mine;</w:t>
      </w:r>
      <w:r w:rsidRPr="006F722D">
        <w:rPr>
          <w:rFonts w:ascii="Century Gothic" w:hAnsi="Century Gothic"/>
          <w:color w:val="000000"/>
          <w:sz w:val="36"/>
          <w:szCs w:val="36"/>
        </w:rPr>
        <w:br/>
      </w:r>
      <w:r w:rsidRPr="006F722D">
        <w:rPr>
          <w:rFonts w:ascii="Century Gothic" w:hAnsi="Century Gothic"/>
          <w:color w:val="000000"/>
          <w:sz w:val="36"/>
          <w:szCs w:val="36"/>
        </w:rPr>
        <w:lastRenderedPageBreak/>
        <w:t>Chase the shades of night away,</w:t>
      </w:r>
      <w:r w:rsidRPr="006F722D">
        <w:rPr>
          <w:rFonts w:ascii="Century Gothic" w:hAnsi="Century Gothic"/>
          <w:color w:val="000000"/>
          <w:sz w:val="36"/>
          <w:szCs w:val="36"/>
        </w:rPr>
        <w:br/>
        <w:t>Turn the darkness into day.</w:t>
      </w:r>
    </w:p>
    <w:p w14:paraId="51E8E561" w14:textId="77777777" w:rsidR="005A3454" w:rsidRPr="006F722D" w:rsidRDefault="005A345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6EB4A229" w14:textId="77777777" w:rsidR="005A3454" w:rsidRPr="006F722D" w:rsidRDefault="005A345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2</w:t>
      </w:r>
      <w:r w:rsidRPr="006F722D">
        <w:rPr>
          <w:rFonts w:ascii="Century Gothic" w:hAnsi="Century Gothic"/>
          <w:color w:val="000000"/>
          <w:sz w:val="36"/>
          <w:szCs w:val="36"/>
        </w:rPr>
        <w:tab/>
        <w:t>Let me see my Savior’s face,</w:t>
      </w:r>
      <w:r w:rsidRPr="006F722D">
        <w:rPr>
          <w:rFonts w:ascii="Century Gothic" w:hAnsi="Century Gothic"/>
          <w:color w:val="000000"/>
          <w:sz w:val="36"/>
          <w:szCs w:val="36"/>
        </w:rPr>
        <w:br/>
        <w:t>Let me all His beauties trace;</w:t>
      </w:r>
      <w:r w:rsidRPr="006F722D">
        <w:rPr>
          <w:rFonts w:ascii="Century Gothic" w:hAnsi="Century Gothic"/>
          <w:color w:val="000000"/>
          <w:sz w:val="36"/>
          <w:szCs w:val="36"/>
        </w:rPr>
        <w:br/>
        <w:t>Show those glorious truths to me</w:t>
      </w:r>
      <w:r w:rsidRPr="006F722D">
        <w:rPr>
          <w:rFonts w:ascii="Century Gothic" w:hAnsi="Century Gothic"/>
          <w:color w:val="000000"/>
          <w:sz w:val="36"/>
          <w:szCs w:val="36"/>
        </w:rPr>
        <w:br/>
        <w:t>Which are only known to Thee.</w:t>
      </w:r>
    </w:p>
    <w:p w14:paraId="22BDFCA0" w14:textId="77777777" w:rsidR="005A3454" w:rsidRPr="006F722D" w:rsidRDefault="005A345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6D91582B" w14:textId="77777777" w:rsidR="005A3454" w:rsidRPr="006F722D" w:rsidRDefault="005A345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3</w:t>
      </w:r>
      <w:r w:rsidRPr="006F722D">
        <w:rPr>
          <w:rFonts w:ascii="Century Gothic" w:hAnsi="Century Gothic"/>
          <w:color w:val="000000"/>
          <w:sz w:val="36"/>
          <w:szCs w:val="36"/>
        </w:rPr>
        <w:tab/>
        <w:t>Holy Spirit, pow’r divine,</w:t>
      </w:r>
      <w:r w:rsidRPr="006F722D">
        <w:rPr>
          <w:rFonts w:ascii="Century Gothic" w:hAnsi="Century Gothic"/>
          <w:color w:val="000000"/>
          <w:sz w:val="36"/>
          <w:szCs w:val="36"/>
        </w:rPr>
        <w:br/>
        <w:t>Cleanse this guilty heart of mine;</w:t>
      </w:r>
      <w:r w:rsidRPr="006F722D">
        <w:rPr>
          <w:rFonts w:ascii="Century Gothic" w:hAnsi="Century Gothic"/>
          <w:color w:val="000000"/>
          <w:sz w:val="36"/>
          <w:szCs w:val="36"/>
        </w:rPr>
        <w:br/>
        <w:t>In Thy mercy pity me,</w:t>
      </w:r>
      <w:r w:rsidRPr="006F722D">
        <w:rPr>
          <w:rFonts w:ascii="Century Gothic" w:hAnsi="Century Gothic"/>
          <w:color w:val="000000"/>
          <w:sz w:val="36"/>
          <w:szCs w:val="36"/>
        </w:rPr>
        <w:br/>
        <w:t>From sin’s bondage set me free.</w:t>
      </w:r>
    </w:p>
    <w:p w14:paraId="7BF065D9" w14:textId="77777777" w:rsidR="005A3454" w:rsidRPr="006F722D" w:rsidRDefault="005A345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50803C54" w14:textId="77777777" w:rsidR="005A3454" w:rsidRPr="006F722D" w:rsidRDefault="005A345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4</w:t>
      </w:r>
      <w:r w:rsidRPr="006F722D">
        <w:rPr>
          <w:rFonts w:ascii="Century Gothic" w:hAnsi="Century Gothic"/>
          <w:color w:val="000000"/>
          <w:sz w:val="36"/>
          <w:szCs w:val="36"/>
        </w:rPr>
        <w:tab/>
        <w:t>Holy Spirit, joy divine,</w:t>
      </w:r>
      <w:r w:rsidRPr="006F722D">
        <w:rPr>
          <w:rFonts w:ascii="Century Gothic" w:hAnsi="Century Gothic"/>
          <w:color w:val="000000"/>
          <w:sz w:val="36"/>
          <w:szCs w:val="36"/>
        </w:rPr>
        <w:br/>
        <w:t>Cheer this saddened heart of mine;</w:t>
      </w:r>
      <w:r w:rsidRPr="006F722D">
        <w:rPr>
          <w:rFonts w:ascii="Century Gothic" w:hAnsi="Century Gothic"/>
          <w:color w:val="000000"/>
          <w:sz w:val="36"/>
          <w:szCs w:val="36"/>
        </w:rPr>
        <w:br/>
        <w:t>Yield a sacred, settled peace,</w:t>
      </w:r>
      <w:r w:rsidRPr="006F722D">
        <w:rPr>
          <w:rFonts w:ascii="Century Gothic" w:hAnsi="Century Gothic"/>
          <w:color w:val="000000"/>
          <w:sz w:val="36"/>
          <w:szCs w:val="36"/>
        </w:rPr>
        <w:br/>
        <w:t>Let it grow and still increase.</w:t>
      </w:r>
    </w:p>
    <w:p w14:paraId="62973E27" w14:textId="77777777" w:rsidR="005A3454" w:rsidRPr="006F722D" w:rsidRDefault="005A345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5F383DA0" w14:textId="77777777" w:rsidR="005A3454" w:rsidRPr="006F722D" w:rsidRDefault="005A345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5</w:t>
      </w:r>
      <w:r w:rsidRPr="006F722D">
        <w:rPr>
          <w:rFonts w:ascii="Century Gothic" w:hAnsi="Century Gothic"/>
          <w:color w:val="000000"/>
          <w:sz w:val="36"/>
          <w:szCs w:val="36"/>
        </w:rPr>
        <w:tab/>
        <w:t>Holy Spirit, all divine,</w:t>
      </w:r>
      <w:r w:rsidRPr="006F722D">
        <w:rPr>
          <w:rFonts w:ascii="Century Gothic" w:hAnsi="Century Gothic"/>
          <w:color w:val="000000"/>
          <w:sz w:val="36"/>
          <w:szCs w:val="36"/>
        </w:rPr>
        <w:br/>
        <w:t>Dwell within this heart of mine;</w:t>
      </w:r>
      <w:r w:rsidRPr="006F722D">
        <w:rPr>
          <w:rFonts w:ascii="Century Gothic" w:hAnsi="Century Gothic"/>
          <w:color w:val="000000"/>
          <w:sz w:val="36"/>
          <w:szCs w:val="36"/>
        </w:rPr>
        <w:br/>
        <w:t>Cast down ev’ry idol throne,</w:t>
      </w:r>
      <w:r w:rsidRPr="006F722D">
        <w:rPr>
          <w:rFonts w:ascii="Century Gothic" w:hAnsi="Century Gothic"/>
          <w:color w:val="000000"/>
          <w:sz w:val="36"/>
          <w:szCs w:val="36"/>
        </w:rPr>
        <w:br/>
        <w:t>Reign supreme, and reign alone.</w:t>
      </w:r>
    </w:p>
    <w:p w14:paraId="0BA10CB4" w14:textId="77777777" w:rsidR="005A3454" w:rsidRPr="006F722D" w:rsidRDefault="005A345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sz w:val="24"/>
          <w:szCs w:val="24"/>
        </w:rPr>
      </w:pPr>
      <w:r w:rsidRPr="006F722D">
        <w:rPr>
          <w:rFonts w:ascii="Arial" w:hAnsi="Arial" w:cs="Arial"/>
          <w:color w:val="000000"/>
          <w:sz w:val="24"/>
          <w:szCs w:val="24"/>
        </w:rPr>
        <w:t>Text: Andrew Reed, 1787–1862, alt.</w:t>
      </w:r>
      <w:r w:rsidRPr="006F722D">
        <w:rPr>
          <w:rFonts w:ascii="Arial" w:hAnsi="Arial" w:cs="Arial"/>
          <w:color w:val="000000"/>
          <w:sz w:val="24"/>
          <w:szCs w:val="24"/>
        </w:rPr>
        <w:br/>
        <w:t>Text: Public domain</w:t>
      </w:r>
    </w:p>
    <w:p w14:paraId="39A236E3" w14:textId="6BC51F78" w:rsidR="00FB3BEC" w:rsidRPr="006F722D" w:rsidRDefault="00B92C62" w:rsidP="006F722D">
      <w:pPr>
        <w:pStyle w:val="Caption"/>
        <w:rPr>
          <w:sz w:val="36"/>
          <w:szCs w:val="32"/>
        </w:rPr>
      </w:pPr>
      <w:r w:rsidRPr="006F722D">
        <w:rPr>
          <w:sz w:val="36"/>
          <w:szCs w:val="32"/>
        </w:rPr>
        <w:t xml:space="preserve">DISTRIBUTION HYMN: </w:t>
      </w:r>
      <w:r w:rsidR="00D83CC2" w:rsidRPr="006F722D">
        <w:rPr>
          <w:sz w:val="36"/>
          <w:szCs w:val="32"/>
        </w:rPr>
        <w:t>913 O Holy Spirit, Enter In</w:t>
      </w:r>
    </w:p>
    <w:p w14:paraId="4CD85606" w14:textId="77777777" w:rsidR="00696244" w:rsidRPr="006F722D" w:rsidRDefault="0069624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1</w:t>
      </w:r>
      <w:r w:rsidRPr="006F722D">
        <w:rPr>
          <w:rFonts w:ascii="Century Gothic" w:hAnsi="Century Gothic"/>
          <w:color w:val="000000"/>
          <w:sz w:val="36"/>
          <w:szCs w:val="36"/>
        </w:rPr>
        <w:tab/>
        <w:t>O Holy Spirit, enter in,</w:t>
      </w:r>
      <w:r w:rsidRPr="006F722D">
        <w:rPr>
          <w:rFonts w:ascii="Century Gothic" w:hAnsi="Century Gothic"/>
          <w:color w:val="000000"/>
          <w:sz w:val="36"/>
          <w:szCs w:val="36"/>
        </w:rPr>
        <w:br/>
        <w:t>And in our hearts Your work begin,</w:t>
      </w:r>
      <w:r w:rsidRPr="006F722D">
        <w:rPr>
          <w:rFonts w:ascii="Century Gothic" w:hAnsi="Century Gothic"/>
          <w:color w:val="000000"/>
          <w:sz w:val="36"/>
          <w:szCs w:val="36"/>
        </w:rPr>
        <w:br/>
        <w:t>    Your dwelling place now make us.</w:t>
      </w:r>
      <w:r w:rsidRPr="006F722D">
        <w:rPr>
          <w:rFonts w:ascii="Century Gothic" w:hAnsi="Century Gothic"/>
          <w:color w:val="000000"/>
          <w:sz w:val="36"/>
          <w:szCs w:val="36"/>
        </w:rPr>
        <w:br/>
        <w:t>Sun of the soul, O Light divine,</w:t>
      </w:r>
      <w:r w:rsidRPr="006F722D">
        <w:rPr>
          <w:rFonts w:ascii="Century Gothic" w:hAnsi="Century Gothic"/>
          <w:color w:val="000000"/>
          <w:sz w:val="36"/>
          <w:szCs w:val="36"/>
        </w:rPr>
        <w:br/>
        <w:t>Around and in us brightly shine,</w:t>
      </w:r>
      <w:r w:rsidRPr="006F722D">
        <w:rPr>
          <w:rFonts w:ascii="Century Gothic" w:hAnsi="Century Gothic"/>
          <w:color w:val="000000"/>
          <w:sz w:val="36"/>
          <w:szCs w:val="36"/>
        </w:rPr>
        <w:br/>
        <w:t>    To joy and gladness wake us</w:t>
      </w:r>
      <w:r w:rsidRPr="006F722D">
        <w:rPr>
          <w:rFonts w:ascii="Century Gothic" w:hAnsi="Century Gothic"/>
          <w:color w:val="000000"/>
          <w:sz w:val="36"/>
          <w:szCs w:val="36"/>
        </w:rPr>
        <w:br/>
        <w:t>        That we may be</w:t>
      </w:r>
      <w:r w:rsidRPr="006F722D">
        <w:rPr>
          <w:rFonts w:ascii="Century Gothic" w:hAnsi="Century Gothic"/>
          <w:color w:val="000000"/>
          <w:sz w:val="36"/>
          <w:szCs w:val="36"/>
        </w:rPr>
        <w:br/>
        <w:t>    Truly living,</w:t>
      </w:r>
      <w:r w:rsidRPr="006F722D">
        <w:rPr>
          <w:rFonts w:ascii="Century Gothic" w:hAnsi="Century Gothic"/>
          <w:color w:val="000000"/>
          <w:sz w:val="36"/>
          <w:szCs w:val="36"/>
        </w:rPr>
        <w:br/>
        <w:t>    To You giving</w:t>
      </w:r>
      <w:r w:rsidRPr="006F722D">
        <w:rPr>
          <w:rFonts w:ascii="Century Gothic" w:hAnsi="Century Gothic"/>
          <w:color w:val="000000"/>
          <w:sz w:val="36"/>
          <w:szCs w:val="36"/>
        </w:rPr>
        <w:br/>
        <w:t>        Prayer unceasing</w:t>
      </w:r>
      <w:r w:rsidRPr="006F722D">
        <w:rPr>
          <w:rFonts w:ascii="Century Gothic" w:hAnsi="Century Gothic"/>
          <w:color w:val="000000"/>
          <w:sz w:val="36"/>
          <w:szCs w:val="36"/>
        </w:rPr>
        <w:br/>
        <w:t>And in love be still increasing.</w:t>
      </w:r>
    </w:p>
    <w:p w14:paraId="2268F6FA" w14:textId="77777777" w:rsidR="00696244" w:rsidRPr="006F722D" w:rsidRDefault="0069624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2FD7A3A5" w14:textId="77777777" w:rsidR="00696244" w:rsidRPr="006F722D" w:rsidRDefault="0069624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2</w:t>
      </w:r>
      <w:r w:rsidRPr="006F722D">
        <w:rPr>
          <w:rFonts w:ascii="Century Gothic" w:hAnsi="Century Gothic"/>
          <w:color w:val="000000"/>
          <w:sz w:val="36"/>
          <w:szCs w:val="36"/>
        </w:rPr>
        <w:tab/>
        <w:t>Give to Your Word impressive pow’r,</w:t>
      </w:r>
      <w:r w:rsidRPr="006F722D">
        <w:rPr>
          <w:rFonts w:ascii="Century Gothic" w:hAnsi="Century Gothic"/>
          <w:color w:val="000000"/>
          <w:sz w:val="36"/>
          <w:szCs w:val="36"/>
        </w:rPr>
        <w:br/>
        <w:t>That in our hearts from this good hour</w:t>
      </w:r>
      <w:r w:rsidRPr="006F722D">
        <w:rPr>
          <w:rFonts w:ascii="Century Gothic" w:hAnsi="Century Gothic"/>
          <w:color w:val="000000"/>
          <w:sz w:val="36"/>
          <w:szCs w:val="36"/>
        </w:rPr>
        <w:br/>
        <w:t>    As fire it may be glowing,</w:t>
      </w:r>
      <w:r w:rsidRPr="006F722D">
        <w:rPr>
          <w:rFonts w:ascii="Century Gothic" w:hAnsi="Century Gothic"/>
          <w:color w:val="000000"/>
          <w:sz w:val="36"/>
          <w:szCs w:val="36"/>
        </w:rPr>
        <w:br/>
        <w:t>That in true Christian unity</w:t>
      </w:r>
      <w:r w:rsidRPr="006F722D">
        <w:rPr>
          <w:rFonts w:ascii="Century Gothic" w:hAnsi="Century Gothic"/>
          <w:color w:val="000000"/>
          <w:sz w:val="36"/>
          <w:szCs w:val="36"/>
        </w:rPr>
        <w:br/>
      </w:r>
      <w:r w:rsidRPr="006F722D">
        <w:rPr>
          <w:rFonts w:ascii="Century Gothic" w:hAnsi="Century Gothic"/>
          <w:color w:val="000000"/>
          <w:sz w:val="36"/>
          <w:szCs w:val="36"/>
        </w:rPr>
        <w:lastRenderedPageBreak/>
        <w:t>We faithful witnesses may be,</w:t>
      </w:r>
      <w:r w:rsidRPr="006F722D">
        <w:rPr>
          <w:rFonts w:ascii="Century Gothic" w:hAnsi="Century Gothic"/>
          <w:color w:val="000000"/>
          <w:sz w:val="36"/>
          <w:szCs w:val="36"/>
        </w:rPr>
        <w:br/>
        <w:t>    Your glory ever showing.</w:t>
      </w:r>
      <w:r w:rsidRPr="006F722D">
        <w:rPr>
          <w:rFonts w:ascii="Century Gothic" w:hAnsi="Century Gothic"/>
          <w:color w:val="000000"/>
          <w:sz w:val="36"/>
          <w:szCs w:val="36"/>
        </w:rPr>
        <w:br/>
        <w:t>        Hear us, cheer us</w:t>
      </w:r>
      <w:r w:rsidRPr="006F722D">
        <w:rPr>
          <w:rFonts w:ascii="Century Gothic" w:hAnsi="Century Gothic"/>
          <w:color w:val="000000"/>
          <w:sz w:val="36"/>
          <w:szCs w:val="36"/>
        </w:rPr>
        <w:br/>
        <w:t>    By Your teaching;</w:t>
      </w:r>
      <w:r w:rsidRPr="006F722D">
        <w:rPr>
          <w:rFonts w:ascii="Century Gothic" w:hAnsi="Century Gothic"/>
          <w:color w:val="000000"/>
          <w:sz w:val="36"/>
          <w:szCs w:val="36"/>
        </w:rPr>
        <w:br/>
        <w:t>    Let our preaching</w:t>
      </w:r>
      <w:r w:rsidRPr="006F722D">
        <w:rPr>
          <w:rFonts w:ascii="Century Gothic" w:hAnsi="Century Gothic"/>
          <w:color w:val="000000"/>
          <w:sz w:val="36"/>
          <w:szCs w:val="36"/>
        </w:rPr>
        <w:br/>
        <w:t>        And our labor</w:t>
      </w:r>
      <w:r w:rsidRPr="006F722D">
        <w:rPr>
          <w:rFonts w:ascii="Century Gothic" w:hAnsi="Century Gothic"/>
          <w:color w:val="000000"/>
          <w:sz w:val="36"/>
          <w:szCs w:val="36"/>
        </w:rPr>
        <w:br/>
        <w:t>Praise You, Lord, and serve our neighbor.</w:t>
      </w:r>
    </w:p>
    <w:p w14:paraId="7EADCE13" w14:textId="77777777" w:rsidR="00696244" w:rsidRPr="006F722D" w:rsidRDefault="0069624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6CC7A6A3" w14:textId="77777777" w:rsidR="00696244" w:rsidRPr="006F722D" w:rsidRDefault="00696244"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3</w:t>
      </w:r>
      <w:r w:rsidRPr="006F722D">
        <w:rPr>
          <w:rFonts w:ascii="Century Gothic" w:hAnsi="Century Gothic"/>
          <w:color w:val="000000"/>
          <w:sz w:val="36"/>
          <w:szCs w:val="36"/>
        </w:rPr>
        <w:tab/>
        <w:t>O mighty Rock, O Source of life,</w:t>
      </w:r>
      <w:r w:rsidRPr="006F722D">
        <w:rPr>
          <w:rFonts w:ascii="Century Gothic" w:hAnsi="Century Gothic"/>
          <w:color w:val="000000"/>
          <w:sz w:val="36"/>
          <w:szCs w:val="36"/>
        </w:rPr>
        <w:br/>
        <w:t>Let Your dear Word, in doubt and strife,</w:t>
      </w:r>
      <w:r w:rsidRPr="006F722D">
        <w:rPr>
          <w:rFonts w:ascii="Century Gothic" w:hAnsi="Century Gothic"/>
          <w:color w:val="000000"/>
          <w:sz w:val="36"/>
          <w:szCs w:val="36"/>
        </w:rPr>
        <w:br/>
        <w:t>    In us be strongly burning</w:t>
      </w:r>
      <w:r w:rsidRPr="006F722D">
        <w:rPr>
          <w:rFonts w:ascii="Century Gothic" w:hAnsi="Century Gothic"/>
          <w:color w:val="000000"/>
          <w:sz w:val="36"/>
          <w:szCs w:val="36"/>
        </w:rPr>
        <w:br/>
        <w:t>That we be faithful unto death</w:t>
      </w:r>
      <w:r w:rsidRPr="006F722D">
        <w:rPr>
          <w:rFonts w:ascii="Century Gothic" w:hAnsi="Century Gothic"/>
          <w:color w:val="000000"/>
          <w:sz w:val="36"/>
          <w:szCs w:val="36"/>
        </w:rPr>
        <w:br/>
        <w:t>And live in love and holy faith,</w:t>
      </w:r>
      <w:r w:rsidRPr="006F722D">
        <w:rPr>
          <w:rFonts w:ascii="Century Gothic" w:hAnsi="Century Gothic"/>
          <w:color w:val="000000"/>
          <w:sz w:val="36"/>
          <w:szCs w:val="36"/>
        </w:rPr>
        <w:br/>
        <w:t>    From You true wisdom learning.</w:t>
      </w:r>
      <w:r w:rsidRPr="006F722D">
        <w:rPr>
          <w:rFonts w:ascii="Century Gothic" w:hAnsi="Century Gothic"/>
          <w:color w:val="000000"/>
          <w:sz w:val="36"/>
          <w:szCs w:val="36"/>
        </w:rPr>
        <w:br/>
        <w:t>        Your grace and peace</w:t>
      </w:r>
      <w:r w:rsidRPr="006F722D">
        <w:rPr>
          <w:rFonts w:ascii="Century Gothic" w:hAnsi="Century Gothic"/>
          <w:color w:val="000000"/>
          <w:sz w:val="36"/>
          <w:szCs w:val="36"/>
        </w:rPr>
        <w:br/>
        <w:t>    On us shower;</w:t>
      </w:r>
      <w:r w:rsidRPr="006F722D">
        <w:rPr>
          <w:rFonts w:ascii="Century Gothic" w:hAnsi="Century Gothic"/>
          <w:color w:val="000000"/>
          <w:sz w:val="36"/>
          <w:szCs w:val="36"/>
        </w:rPr>
        <w:br/>
        <w:t>    By Your power</w:t>
      </w:r>
      <w:r w:rsidRPr="006F722D">
        <w:rPr>
          <w:rFonts w:ascii="Century Gothic" w:hAnsi="Century Gothic"/>
          <w:color w:val="000000"/>
          <w:sz w:val="36"/>
          <w:szCs w:val="36"/>
        </w:rPr>
        <w:br/>
        <w:t>        Christ confessing,</w:t>
      </w:r>
      <w:r w:rsidRPr="006F722D">
        <w:rPr>
          <w:rFonts w:ascii="Century Gothic" w:hAnsi="Century Gothic"/>
          <w:color w:val="000000"/>
          <w:sz w:val="36"/>
          <w:szCs w:val="36"/>
        </w:rPr>
        <w:br/>
        <w:t>Let us see our Savior’s blessing.</w:t>
      </w:r>
    </w:p>
    <w:p w14:paraId="42509F3F" w14:textId="77777777" w:rsidR="00696244" w:rsidRPr="006F722D" w:rsidRDefault="00696244"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sz w:val="24"/>
          <w:szCs w:val="24"/>
        </w:rPr>
      </w:pPr>
      <w:r w:rsidRPr="006F722D">
        <w:rPr>
          <w:rFonts w:ascii="Arial" w:hAnsi="Arial" w:cs="Arial"/>
          <w:color w:val="000000"/>
          <w:sz w:val="24"/>
          <w:szCs w:val="24"/>
        </w:rPr>
        <w:t>Text: Michael Schirmer, 1606–73, adapt.; (sts. 1, 3): tr. Catherine Winkworth, 1827–78, alt.; (st. 2): tr. The Lutheran Hymnal, 1941, alt.</w:t>
      </w:r>
      <w:r w:rsidRPr="006F722D">
        <w:rPr>
          <w:rFonts w:ascii="Arial" w:hAnsi="Arial" w:cs="Arial"/>
          <w:color w:val="000000"/>
          <w:sz w:val="24"/>
          <w:szCs w:val="24"/>
        </w:rPr>
        <w:br/>
        <w:t>Text: Public domain</w:t>
      </w:r>
    </w:p>
    <w:p w14:paraId="39A236E4" w14:textId="77777777" w:rsidR="00FB3BEC" w:rsidRPr="006F722D" w:rsidRDefault="00FB3BEC" w:rsidP="006F722D">
      <w:pPr>
        <w:pStyle w:val="Body"/>
        <w:rPr>
          <w:sz w:val="18"/>
          <w:szCs w:val="18"/>
        </w:rPr>
      </w:pPr>
    </w:p>
    <w:p w14:paraId="39A236E5" w14:textId="77777777" w:rsidR="00FB3BEC" w:rsidRPr="006F722D" w:rsidRDefault="00B92C62" w:rsidP="006F722D">
      <w:pPr>
        <w:pStyle w:val="Rubric"/>
        <w:rPr>
          <w:sz w:val="32"/>
          <w:szCs w:val="32"/>
        </w:rPr>
      </w:pPr>
      <w:r w:rsidRPr="006F722D">
        <w:rPr>
          <w:sz w:val="32"/>
          <w:szCs w:val="32"/>
        </w:rPr>
        <w:t>Stand</w:t>
      </w:r>
    </w:p>
    <w:p w14:paraId="39A236E6" w14:textId="77777777" w:rsidR="00FB3BEC" w:rsidRPr="006F722D" w:rsidRDefault="00FB3BEC" w:rsidP="006F722D">
      <w:pPr>
        <w:pStyle w:val="Body"/>
        <w:rPr>
          <w:sz w:val="36"/>
          <w:szCs w:val="32"/>
        </w:rPr>
      </w:pPr>
    </w:p>
    <w:p w14:paraId="39A236E7" w14:textId="77777777" w:rsidR="00FB3BEC" w:rsidRPr="006F722D" w:rsidRDefault="00B92C62" w:rsidP="006F722D">
      <w:pPr>
        <w:pStyle w:val="Caption"/>
        <w:rPr>
          <w:sz w:val="36"/>
          <w:szCs w:val="32"/>
        </w:rPr>
      </w:pPr>
      <w:r w:rsidRPr="006F722D">
        <w:rPr>
          <w:sz w:val="36"/>
          <w:szCs w:val="32"/>
        </w:rPr>
        <w:t>NUNC DIMITTIS</w:t>
      </w:r>
      <w:r w:rsidRPr="006F722D">
        <w:rPr>
          <w:sz w:val="36"/>
          <w:szCs w:val="32"/>
        </w:rPr>
        <w:tab/>
      </w:r>
      <w:r w:rsidRPr="006F722D">
        <w:rPr>
          <w:rStyle w:val="Subcaption"/>
          <w:b w:val="0"/>
          <w:sz w:val="36"/>
          <w:szCs w:val="32"/>
        </w:rPr>
        <w:t>LSB 165</w:t>
      </w:r>
    </w:p>
    <w:p w14:paraId="440E3646" w14:textId="77777777" w:rsidR="0030594D" w:rsidRPr="006F722D" w:rsidRDefault="0030594D"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LSBSymbol" w:hAnsi="LSBSymbol"/>
          <w:color w:val="000000"/>
          <w:sz w:val="36"/>
          <w:szCs w:val="36"/>
        </w:rPr>
        <w:t>C</w:t>
      </w:r>
      <w:r w:rsidRPr="006F722D">
        <w:rPr>
          <w:rFonts w:ascii="Century Gothic" w:hAnsi="Century Gothic"/>
          <w:color w:val="000000"/>
          <w:sz w:val="36"/>
          <w:szCs w:val="36"/>
        </w:rPr>
        <w:tab/>
      </w:r>
      <w:r w:rsidRPr="006F722D">
        <w:rPr>
          <w:rFonts w:ascii="Century Gothic" w:hAnsi="Century Gothic"/>
          <w:b/>
          <w:bCs/>
          <w:color w:val="000000"/>
          <w:sz w:val="36"/>
          <w:szCs w:val="36"/>
        </w:rPr>
        <w:t>Lord, now You let Your servant go in peace; Your word has been fulfilled.</w:t>
      </w:r>
    </w:p>
    <w:p w14:paraId="7044F21E" w14:textId="77777777" w:rsidR="0030594D" w:rsidRPr="006F722D" w:rsidRDefault="0030594D"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My own eyes have seen the salvation which You have prepared in the sight of ev’ry people:</w:t>
      </w:r>
    </w:p>
    <w:p w14:paraId="20096F2C" w14:textId="77777777" w:rsidR="0030594D" w:rsidRPr="006F722D" w:rsidRDefault="0030594D"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A light to reveal You to the nations and the glory of Your people Israel.</w:t>
      </w:r>
    </w:p>
    <w:p w14:paraId="24FAB1A5" w14:textId="77777777" w:rsidR="0030594D" w:rsidRPr="006F722D" w:rsidRDefault="0030594D"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Glory be to the Father and to the Son and to the Holy Spirit;</w:t>
      </w:r>
    </w:p>
    <w:p w14:paraId="407DC56F" w14:textId="77777777" w:rsidR="0030594D" w:rsidRPr="006F722D" w:rsidRDefault="0030594D" w:rsidP="006F722D">
      <w:pPr>
        <w:tabs>
          <w:tab w:val="left" w:pos="560"/>
          <w:tab w:val="left" w:pos="840"/>
          <w:tab w:val="left" w:pos="1120"/>
          <w:tab w:val="left" w:pos="1400"/>
          <w:tab w:val="left" w:pos="1680"/>
          <w:tab w:val="left" w:pos="1960"/>
          <w:tab w:val="left" w:pos="2240"/>
          <w:tab w:val="left" w:pos="2520"/>
          <w:tab w:val="left" w:pos="2800"/>
          <w:tab w:val="left" w:pos="3080"/>
        </w:tabs>
        <w:ind w:left="560"/>
        <w:rPr>
          <w:rFonts w:ascii="Century Gothic" w:hAnsi="Century Gothic"/>
          <w:color w:val="000000"/>
          <w:sz w:val="36"/>
          <w:szCs w:val="36"/>
        </w:rPr>
      </w:pPr>
      <w:r w:rsidRPr="006F722D">
        <w:rPr>
          <w:rFonts w:ascii="Century Gothic" w:hAnsi="Century Gothic"/>
          <w:b/>
          <w:bCs/>
          <w:color w:val="000000"/>
          <w:sz w:val="36"/>
          <w:szCs w:val="36"/>
        </w:rPr>
        <w:t>as it was in the beginning, is now, and will be forever. Amen.</w:t>
      </w:r>
    </w:p>
    <w:p w14:paraId="340BF988" w14:textId="77777777" w:rsidR="0030594D" w:rsidRPr="006F722D" w:rsidRDefault="0030594D"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39A236EE" w14:textId="77777777" w:rsidR="00FB3BEC" w:rsidRPr="006F722D" w:rsidRDefault="00FB3BEC" w:rsidP="006F722D">
      <w:pPr>
        <w:pStyle w:val="Body"/>
        <w:rPr>
          <w:sz w:val="36"/>
          <w:szCs w:val="32"/>
        </w:rPr>
      </w:pPr>
    </w:p>
    <w:p w14:paraId="39A236EF" w14:textId="77777777" w:rsidR="00FB3BEC" w:rsidRPr="006F722D" w:rsidRDefault="00B92C62" w:rsidP="006F722D">
      <w:pPr>
        <w:pStyle w:val="Caption"/>
        <w:rPr>
          <w:sz w:val="36"/>
          <w:szCs w:val="32"/>
        </w:rPr>
      </w:pPr>
      <w:r w:rsidRPr="006F722D">
        <w:rPr>
          <w:sz w:val="36"/>
          <w:szCs w:val="32"/>
        </w:rPr>
        <w:t>POST-COMMUNION COLLECT</w:t>
      </w:r>
    </w:p>
    <w:p w14:paraId="39A236F0" w14:textId="7FAB8752" w:rsidR="00FB3BEC" w:rsidRPr="006F722D" w:rsidRDefault="00BE6CB4" w:rsidP="006F722D">
      <w:pPr>
        <w:pStyle w:val="LSBResponsorial"/>
        <w:rPr>
          <w:sz w:val="36"/>
          <w:szCs w:val="32"/>
        </w:rPr>
      </w:pPr>
      <w:r w:rsidRPr="006F722D">
        <w:rPr>
          <w:rStyle w:val="LSBSymbol"/>
          <w:sz w:val="36"/>
          <w:szCs w:val="32"/>
        </w:rPr>
        <w:t>P</w:t>
      </w:r>
      <w:r w:rsidRPr="006F722D">
        <w:rPr>
          <w:rStyle w:val="LSBSymbol"/>
          <w:sz w:val="36"/>
          <w:szCs w:val="32"/>
        </w:rPr>
        <w:tab/>
      </w:r>
      <w:r w:rsidR="00B92C62" w:rsidRPr="006F722D">
        <w:rPr>
          <w:sz w:val="36"/>
          <w:szCs w:val="32"/>
        </w:rPr>
        <w:t>Let us pray.</w:t>
      </w:r>
    </w:p>
    <w:p w14:paraId="39A236F1" w14:textId="77777777" w:rsidR="00FB3BEC" w:rsidRPr="006F722D" w:rsidRDefault="00B92C62" w:rsidP="006F722D">
      <w:pPr>
        <w:pStyle w:val="LSBResponsorialContinued"/>
        <w:rPr>
          <w:sz w:val="36"/>
          <w:szCs w:val="32"/>
        </w:rPr>
      </w:pPr>
      <w:r w:rsidRPr="006F722D">
        <w:rPr>
          <w:sz w:val="36"/>
          <w:szCs w:val="32"/>
        </w:rPr>
        <w:lastRenderedPageBreak/>
        <w:t>We give thanks to You, almighty God, that You have refreshed us through this salutary gift, and we implore You that of Your mercy You would strengthen us through the same in faith toward You and in fervent love toward one another; through Jesus Christ, Your Son, our Lord, who lives and reigns with You and the Holy Spirit, one God, now and forever.</w:t>
      </w:r>
    </w:p>
    <w:p w14:paraId="0E9690AD" w14:textId="77777777" w:rsidR="0030594D" w:rsidRPr="006F722D" w:rsidRDefault="0030594D" w:rsidP="006F722D">
      <w:pPr>
        <w:pStyle w:val="Image"/>
        <w:rPr>
          <w:sz w:val="36"/>
          <w:szCs w:val="32"/>
        </w:rPr>
      </w:pPr>
      <w:r w:rsidRPr="006F722D">
        <w:rPr>
          <w:rStyle w:val="LSBSymbol"/>
          <w:sz w:val="36"/>
          <w:szCs w:val="32"/>
        </w:rPr>
        <w:t>C</w:t>
      </w:r>
      <w:r w:rsidRPr="006F722D">
        <w:rPr>
          <w:sz w:val="36"/>
          <w:szCs w:val="32"/>
        </w:rPr>
        <w:tab/>
      </w:r>
      <w:r w:rsidRPr="006F722D">
        <w:rPr>
          <w:b/>
          <w:sz w:val="36"/>
          <w:szCs w:val="32"/>
        </w:rPr>
        <w:t xml:space="preserve">Amen. </w:t>
      </w:r>
    </w:p>
    <w:p w14:paraId="39A236F2" w14:textId="434290FA" w:rsidR="00FB3BEC" w:rsidRPr="006F722D" w:rsidRDefault="00FB3BEC" w:rsidP="006F722D">
      <w:pPr>
        <w:pStyle w:val="Image"/>
        <w:rPr>
          <w:sz w:val="36"/>
          <w:szCs w:val="32"/>
        </w:rPr>
      </w:pPr>
    </w:p>
    <w:p w14:paraId="39A236F4" w14:textId="77777777" w:rsidR="00FB3BEC" w:rsidRPr="006F722D" w:rsidRDefault="00B92C62" w:rsidP="006F722D">
      <w:pPr>
        <w:pStyle w:val="Caption"/>
        <w:rPr>
          <w:sz w:val="36"/>
          <w:szCs w:val="32"/>
        </w:rPr>
      </w:pPr>
      <w:r w:rsidRPr="006F722D">
        <w:rPr>
          <w:sz w:val="36"/>
          <w:szCs w:val="32"/>
        </w:rPr>
        <w:t>BENEDICTION</w:t>
      </w:r>
      <w:r w:rsidRPr="006F722D">
        <w:rPr>
          <w:sz w:val="36"/>
          <w:szCs w:val="32"/>
        </w:rPr>
        <w:tab/>
      </w:r>
      <w:r w:rsidRPr="006F722D">
        <w:rPr>
          <w:rStyle w:val="Subcaption"/>
          <w:b w:val="0"/>
          <w:sz w:val="36"/>
          <w:szCs w:val="32"/>
        </w:rPr>
        <w:t>LSB 166</w:t>
      </w:r>
    </w:p>
    <w:p w14:paraId="39A236F5" w14:textId="77777777" w:rsidR="00FB3BEC" w:rsidRPr="006F722D" w:rsidRDefault="00B92C62" w:rsidP="006F722D">
      <w:pPr>
        <w:pStyle w:val="LSBResponsorial"/>
        <w:rPr>
          <w:sz w:val="36"/>
          <w:szCs w:val="32"/>
        </w:rPr>
      </w:pPr>
      <w:r w:rsidRPr="006F722D">
        <w:rPr>
          <w:rStyle w:val="LSBSymbol"/>
          <w:sz w:val="36"/>
          <w:szCs w:val="32"/>
        </w:rPr>
        <w:t>P</w:t>
      </w:r>
      <w:r w:rsidRPr="006F722D">
        <w:rPr>
          <w:sz w:val="36"/>
          <w:szCs w:val="32"/>
        </w:rPr>
        <w:tab/>
        <w:t>The Lord bless you and keep you.</w:t>
      </w:r>
    </w:p>
    <w:p w14:paraId="39A236F6" w14:textId="77777777" w:rsidR="00FB3BEC" w:rsidRPr="006F722D" w:rsidRDefault="00B92C62" w:rsidP="006F722D">
      <w:pPr>
        <w:pStyle w:val="LSBResponsorialContinued"/>
        <w:rPr>
          <w:sz w:val="36"/>
          <w:szCs w:val="32"/>
        </w:rPr>
      </w:pPr>
      <w:r w:rsidRPr="006F722D">
        <w:rPr>
          <w:sz w:val="36"/>
          <w:szCs w:val="32"/>
        </w:rPr>
        <w:t>The Lord make His face shine on you and be gracious to you.</w:t>
      </w:r>
    </w:p>
    <w:p w14:paraId="39A236F7" w14:textId="77777777" w:rsidR="00FB3BEC" w:rsidRPr="006F722D" w:rsidRDefault="00B92C62" w:rsidP="006F722D">
      <w:pPr>
        <w:pStyle w:val="LSBResponsorialContinued"/>
        <w:rPr>
          <w:sz w:val="36"/>
          <w:szCs w:val="32"/>
        </w:rPr>
      </w:pPr>
      <w:r w:rsidRPr="006F722D">
        <w:rPr>
          <w:sz w:val="36"/>
          <w:szCs w:val="32"/>
        </w:rPr>
        <w:t xml:space="preserve">The Lord look upon you with favor and </w:t>
      </w:r>
      <w:r w:rsidRPr="006F722D">
        <w:rPr>
          <w:rStyle w:val="LSBSymbol"/>
          <w:sz w:val="36"/>
          <w:szCs w:val="32"/>
        </w:rPr>
        <w:t>T</w:t>
      </w:r>
      <w:r w:rsidRPr="006F722D">
        <w:rPr>
          <w:sz w:val="36"/>
          <w:szCs w:val="32"/>
        </w:rPr>
        <w:t xml:space="preserve"> give you peace.</w:t>
      </w:r>
    </w:p>
    <w:p w14:paraId="57F79755" w14:textId="77777777" w:rsidR="0030594D" w:rsidRPr="006F722D" w:rsidRDefault="0030594D" w:rsidP="006F722D">
      <w:pPr>
        <w:pStyle w:val="Image"/>
        <w:rPr>
          <w:sz w:val="36"/>
          <w:szCs w:val="32"/>
        </w:rPr>
      </w:pPr>
      <w:r w:rsidRPr="006F722D">
        <w:rPr>
          <w:rStyle w:val="LSBSymbol"/>
          <w:sz w:val="36"/>
          <w:szCs w:val="32"/>
        </w:rPr>
        <w:t>C</w:t>
      </w:r>
      <w:r w:rsidRPr="006F722D">
        <w:rPr>
          <w:sz w:val="36"/>
          <w:szCs w:val="32"/>
        </w:rPr>
        <w:tab/>
      </w:r>
      <w:r w:rsidRPr="006F722D">
        <w:rPr>
          <w:b/>
          <w:sz w:val="36"/>
          <w:szCs w:val="32"/>
        </w:rPr>
        <w:t xml:space="preserve">Amen. </w:t>
      </w:r>
    </w:p>
    <w:p w14:paraId="39A236F9" w14:textId="77777777" w:rsidR="00FB3BEC" w:rsidRPr="006F722D" w:rsidRDefault="00FB3BEC" w:rsidP="006F722D">
      <w:pPr>
        <w:pStyle w:val="Body"/>
        <w:rPr>
          <w:sz w:val="36"/>
          <w:szCs w:val="32"/>
        </w:rPr>
      </w:pPr>
    </w:p>
    <w:p w14:paraId="39A236FA" w14:textId="4E27AC39" w:rsidR="00FB3BEC" w:rsidRPr="006F722D" w:rsidRDefault="00B92C62" w:rsidP="006F722D">
      <w:pPr>
        <w:pStyle w:val="Caption"/>
        <w:rPr>
          <w:sz w:val="36"/>
          <w:szCs w:val="32"/>
        </w:rPr>
      </w:pPr>
      <w:r w:rsidRPr="006F722D">
        <w:rPr>
          <w:sz w:val="36"/>
          <w:szCs w:val="32"/>
        </w:rPr>
        <w:t>HYMN TO DEPART: 411 I WANT TO WALK AS A CHILD OF THE LIGHT</w:t>
      </w:r>
    </w:p>
    <w:p w14:paraId="684F94A6" w14:textId="77777777" w:rsidR="00BD6F65" w:rsidRPr="006F722D" w:rsidRDefault="00BD6F6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1</w:t>
      </w:r>
      <w:r w:rsidRPr="006F722D">
        <w:rPr>
          <w:rFonts w:ascii="Century Gothic" w:hAnsi="Century Gothic"/>
          <w:color w:val="000000"/>
          <w:sz w:val="36"/>
          <w:szCs w:val="36"/>
        </w:rPr>
        <w:tab/>
        <w:t>I want to walk as a child of the light.</w:t>
      </w:r>
      <w:r w:rsidRPr="006F722D">
        <w:rPr>
          <w:rFonts w:ascii="Century Gothic" w:hAnsi="Century Gothic"/>
          <w:color w:val="000000"/>
          <w:sz w:val="36"/>
          <w:szCs w:val="36"/>
        </w:rPr>
        <w:br/>
        <w:t>I want to follow Jesus.</w:t>
      </w:r>
      <w:r w:rsidRPr="006F722D">
        <w:rPr>
          <w:rFonts w:ascii="Century Gothic" w:hAnsi="Century Gothic"/>
          <w:color w:val="000000"/>
          <w:sz w:val="36"/>
          <w:szCs w:val="36"/>
        </w:rPr>
        <w:br/>
        <w:t>God set the stars to give light to the world.</w:t>
      </w:r>
      <w:r w:rsidRPr="006F722D">
        <w:rPr>
          <w:rFonts w:ascii="Century Gothic" w:hAnsi="Century Gothic"/>
          <w:color w:val="000000"/>
          <w:sz w:val="36"/>
          <w:szCs w:val="36"/>
        </w:rPr>
        <w:br/>
        <w:t>The star of my life is Jesus. Refrain</w:t>
      </w:r>
    </w:p>
    <w:p w14:paraId="50068BB4" w14:textId="77777777" w:rsidR="00BD6F65" w:rsidRPr="006F722D" w:rsidRDefault="00BD6F6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262A6BB5" w14:textId="77777777" w:rsidR="00BD6F65" w:rsidRPr="006F722D" w:rsidRDefault="00BD6F6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ref</w:t>
      </w:r>
      <w:r w:rsidRPr="006F722D">
        <w:rPr>
          <w:rFonts w:ascii="Century Gothic" w:hAnsi="Century Gothic"/>
          <w:color w:val="000000"/>
          <w:sz w:val="36"/>
          <w:szCs w:val="36"/>
        </w:rPr>
        <w:tab/>
        <w:t>In Him there is no darkness at all.</w:t>
      </w:r>
      <w:r w:rsidRPr="006F722D">
        <w:rPr>
          <w:rFonts w:ascii="Century Gothic" w:hAnsi="Century Gothic"/>
          <w:color w:val="000000"/>
          <w:sz w:val="36"/>
          <w:szCs w:val="36"/>
        </w:rPr>
        <w:br/>
        <w:t>The night and the day are both alike.</w:t>
      </w:r>
      <w:r w:rsidRPr="006F722D">
        <w:rPr>
          <w:rFonts w:ascii="Century Gothic" w:hAnsi="Century Gothic"/>
          <w:color w:val="000000"/>
          <w:sz w:val="36"/>
          <w:szCs w:val="36"/>
        </w:rPr>
        <w:br/>
        <w:t>The Lamb is the light of the city of God.</w:t>
      </w:r>
      <w:r w:rsidRPr="006F722D">
        <w:rPr>
          <w:rFonts w:ascii="Century Gothic" w:hAnsi="Century Gothic"/>
          <w:color w:val="000000"/>
          <w:sz w:val="36"/>
          <w:szCs w:val="36"/>
        </w:rPr>
        <w:br/>
        <w:t>Shine in my heart, Lord Jesus.</w:t>
      </w:r>
    </w:p>
    <w:p w14:paraId="4472C722" w14:textId="77777777" w:rsidR="00BD6F65" w:rsidRPr="006F722D" w:rsidRDefault="00BD6F6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024E4F07" w14:textId="77777777" w:rsidR="00BD6F65" w:rsidRPr="006F722D" w:rsidRDefault="00BD6F6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t>2</w:t>
      </w:r>
      <w:r w:rsidRPr="006F722D">
        <w:rPr>
          <w:rFonts w:ascii="Century Gothic" w:hAnsi="Century Gothic"/>
          <w:color w:val="000000"/>
          <w:sz w:val="36"/>
          <w:szCs w:val="36"/>
        </w:rPr>
        <w:tab/>
        <w:t>I want to see the brightness of God.</w:t>
      </w:r>
      <w:r w:rsidRPr="006F722D">
        <w:rPr>
          <w:rFonts w:ascii="Century Gothic" w:hAnsi="Century Gothic"/>
          <w:color w:val="000000"/>
          <w:sz w:val="36"/>
          <w:szCs w:val="36"/>
        </w:rPr>
        <w:br/>
        <w:t>I want to look at Jesus.</w:t>
      </w:r>
      <w:r w:rsidRPr="006F722D">
        <w:rPr>
          <w:rFonts w:ascii="Century Gothic" w:hAnsi="Century Gothic"/>
          <w:color w:val="000000"/>
          <w:sz w:val="36"/>
          <w:szCs w:val="36"/>
        </w:rPr>
        <w:br/>
        <w:t>Clear Sun of Righteousness, shine on my path,</w:t>
      </w:r>
      <w:r w:rsidRPr="006F722D">
        <w:rPr>
          <w:rFonts w:ascii="Century Gothic" w:hAnsi="Century Gothic"/>
          <w:color w:val="000000"/>
          <w:sz w:val="36"/>
          <w:szCs w:val="36"/>
        </w:rPr>
        <w:br/>
        <w:t>And show me the way to the Father. Refrain</w:t>
      </w:r>
    </w:p>
    <w:p w14:paraId="113A73B2" w14:textId="77777777" w:rsidR="00BD6F65" w:rsidRPr="006F722D" w:rsidRDefault="00BD6F6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36"/>
          <w:szCs w:val="36"/>
        </w:rPr>
      </w:pPr>
    </w:p>
    <w:p w14:paraId="0A753755" w14:textId="77777777" w:rsidR="00BD6F65" w:rsidRPr="006F722D" w:rsidRDefault="00BD6F65" w:rsidP="006F722D">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36"/>
          <w:szCs w:val="36"/>
        </w:rPr>
      </w:pPr>
      <w:r w:rsidRPr="006F722D">
        <w:rPr>
          <w:rFonts w:ascii="Century Gothic" w:hAnsi="Century Gothic"/>
          <w:color w:val="000000"/>
          <w:sz w:val="36"/>
          <w:szCs w:val="36"/>
        </w:rPr>
        <w:lastRenderedPageBreak/>
        <w:t>3</w:t>
      </w:r>
      <w:r w:rsidRPr="006F722D">
        <w:rPr>
          <w:rFonts w:ascii="Century Gothic" w:hAnsi="Century Gothic"/>
          <w:color w:val="000000"/>
          <w:sz w:val="36"/>
          <w:szCs w:val="36"/>
        </w:rPr>
        <w:tab/>
        <w:t>I’m looking for the coming of Christ.</w:t>
      </w:r>
      <w:r w:rsidRPr="006F722D">
        <w:rPr>
          <w:rFonts w:ascii="Century Gothic" w:hAnsi="Century Gothic"/>
          <w:color w:val="000000"/>
          <w:sz w:val="36"/>
          <w:szCs w:val="36"/>
        </w:rPr>
        <w:br/>
        <w:t>I want to be with Jesus.</w:t>
      </w:r>
      <w:r w:rsidRPr="006F722D">
        <w:rPr>
          <w:rFonts w:ascii="Century Gothic" w:hAnsi="Century Gothic"/>
          <w:color w:val="000000"/>
          <w:sz w:val="36"/>
          <w:szCs w:val="36"/>
        </w:rPr>
        <w:br/>
        <w:t>When we have run with patience the race,</w:t>
      </w:r>
      <w:r w:rsidRPr="006F722D">
        <w:rPr>
          <w:rFonts w:ascii="Century Gothic" w:hAnsi="Century Gothic"/>
          <w:color w:val="000000"/>
          <w:sz w:val="36"/>
          <w:szCs w:val="36"/>
        </w:rPr>
        <w:br/>
        <w:t>We shall know the joy of Jesus. Refrain</w:t>
      </w:r>
    </w:p>
    <w:p w14:paraId="4DD85CD1" w14:textId="77777777" w:rsidR="00BD6F65" w:rsidRPr="006F722D" w:rsidRDefault="00BD6F65" w:rsidP="006F722D">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sz w:val="24"/>
          <w:szCs w:val="24"/>
        </w:rPr>
      </w:pPr>
      <w:r w:rsidRPr="006F722D">
        <w:rPr>
          <w:rFonts w:ascii="Arial" w:hAnsi="Arial" w:cs="Arial"/>
          <w:color w:val="000000"/>
          <w:sz w:val="24"/>
          <w:szCs w:val="24"/>
        </w:rPr>
        <w:t>Text: Kathleen Thomerson, 1934–2025</w:t>
      </w:r>
      <w:r w:rsidRPr="006F722D">
        <w:rPr>
          <w:rFonts w:ascii="Arial" w:hAnsi="Arial" w:cs="Arial"/>
          <w:color w:val="000000"/>
          <w:sz w:val="24"/>
          <w:szCs w:val="24"/>
        </w:rPr>
        <w:br/>
        <w:t>Text: © 1970, 1975 Celebration. Used by permission: LSB Hymn License no. 110002688</w:t>
      </w:r>
    </w:p>
    <w:p w14:paraId="006DACD3" w14:textId="77777777" w:rsidR="00BD6F65" w:rsidRPr="00BD6F65" w:rsidRDefault="00BD6F65" w:rsidP="00BD6F65">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39A236FB" w14:textId="77777777" w:rsidR="00FB3BEC" w:rsidRPr="0005360D" w:rsidRDefault="00FB3BEC" w:rsidP="0069582E">
      <w:pPr>
        <w:pStyle w:val="Body"/>
        <w:spacing w:line="228" w:lineRule="auto"/>
        <w:rPr>
          <w:sz w:val="20"/>
        </w:rPr>
      </w:pPr>
    </w:p>
    <w:p w14:paraId="21832EBA" w14:textId="0232EF88" w:rsidR="00B135FF" w:rsidRPr="0005360D" w:rsidRDefault="009931F3" w:rsidP="0069582E">
      <w:pPr>
        <w:pStyle w:val="Caption"/>
        <w:spacing w:line="228" w:lineRule="auto"/>
        <w:rPr>
          <w:sz w:val="20"/>
        </w:rPr>
      </w:pPr>
      <w:r w:rsidRPr="0005360D">
        <w:rPr>
          <w:noProof/>
          <w:sz w:val="20"/>
        </w:rPr>
        <w:drawing>
          <wp:inline distT="0" distB="0" distL="0" distR="0" wp14:anchorId="771BE9D4" wp14:editId="29C9CB0F">
            <wp:extent cx="4114800" cy="296985"/>
            <wp:effectExtent l="0" t="0" r="0" b="0"/>
            <wp:docPr id="1241665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65181" name="Picture 1241665181"/>
                    <pic:cNvPicPr/>
                  </pic:nvPicPr>
                  <pic:blipFill rotWithShape="1">
                    <a:blip r:embed="rId10">
                      <a:clrChange>
                        <a:clrFrom>
                          <a:srgbClr val="F6F4F1"/>
                        </a:clrFrom>
                        <a:clrTo>
                          <a:srgbClr val="F6F4F1">
                            <a:alpha val="0"/>
                          </a:srgbClr>
                        </a:clrTo>
                      </a:clrChange>
                    </a:blip>
                    <a:srcRect t="1" b="38542"/>
                    <a:stretch>
                      <a:fillRect/>
                    </a:stretch>
                  </pic:blipFill>
                  <pic:spPr bwMode="auto">
                    <a:xfrm>
                      <a:off x="0" y="0"/>
                      <a:ext cx="4114800" cy="296985"/>
                    </a:xfrm>
                    <a:prstGeom prst="rect">
                      <a:avLst/>
                    </a:prstGeom>
                    <a:ln>
                      <a:noFill/>
                    </a:ln>
                    <a:extLst>
                      <a:ext uri="{53640926-AAD7-44D8-BBD7-CCE9431645EC}">
                        <a14:shadowObscured xmlns:a14="http://schemas.microsoft.com/office/drawing/2010/main"/>
                      </a:ext>
                    </a:extLst>
                  </pic:spPr>
                </pic:pic>
              </a:graphicData>
            </a:graphic>
          </wp:inline>
        </w:drawing>
      </w:r>
    </w:p>
    <w:p w14:paraId="56257F74" w14:textId="77777777" w:rsidR="009931F3" w:rsidRPr="00FC795B" w:rsidRDefault="009931F3" w:rsidP="00B136D5">
      <w:pPr>
        <w:pStyle w:val="Acknowledgments"/>
        <w:spacing w:line="276" w:lineRule="auto"/>
        <w:ind w:left="0" w:firstLine="0"/>
        <w:rPr>
          <w:color w:val="auto"/>
          <w:sz w:val="36"/>
          <w:szCs w:val="36"/>
        </w:rPr>
      </w:pPr>
      <w:r w:rsidRPr="00FC795B">
        <w:rPr>
          <w:b/>
          <w:bCs/>
          <w:color w:val="auto"/>
          <w:sz w:val="36"/>
          <w:szCs w:val="36"/>
        </w:rPr>
        <w:t>WELCOME, We are blessed at the return of Rev. Grulke!</w:t>
      </w:r>
      <w:r w:rsidRPr="00FC795B">
        <w:rPr>
          <w:color w:val="auto"/>
          <w:sz w:val="36"/>
          <w:szCs w:val="36"/>
        </w:rPr>
        <w:t xml:space="preserve"> We are very happy to have Rev. Galen Grulke leading our worship again this Sunday while Pastor Huner and Kim are on vacation. Pastor Grulke, in retirement, serves as Visitation/Guest pastor where he is needed. We pray that we will enrich his service as he is enriching ours. </w:t>
      </w:r>
    </w:p>
    <w:p w14:paraId="77976738" w14:textId="77777777" w:rsidR="009931F3" w:rsidRPr="00FC795B" w:rsidRDefault="009931F3" w:rsidP="00B136D5">
      <w:pPr>
        <w:pStyle w:val="Acknowledgments"/>
        <w:spacing w:line="276" w:lineRule="auto"/>
        <w:ind w:left="0" w:firstLine="0"/>
        <w:rPr>
          <w:color w:val="auto"/>
          <w:sz w:val="36"/>
          <w:szCs w:val="36"/>
        </w:rPr>
      </w:pPr>
    </w:p>
    <w:p w14:paraId="065FC6A2" w14:textId="77777777" w:rsidR="009931F3" w:rsidRPr="00FC795B" w:rsidRDefault="009931F3" w:rsidP="00B136D5">
      <w:pPr>
        <w:pStyle w:val="Acknowledgments"/>
        <w:spacing w:line="276" w:lineRule="auto"/>
        <w:ind w:left="0" w:firstLine="0"/>
        <w:rPr>
          <w:color w:val="auto"/>
          <w:sz w:val="36"/>
          <w:szCs w:val="36"/>
        </w:rPr>
      </w:pPr>
      <w:r w:rsidRPr="00FC795B">
        <w:rPr>
          <w:color w:val="auto"/>
          <w:sz w:val="36"/>
          <w:szCs w:val="36"/>
        </w:rPr>
        <w:t xml:space="preserve">Also, pray for safe travels and good times for Pastor Ken and Kim. </w:t>
      </w:r>
    </w:p>
    <w:p w14:paraId="071D4786" w14:textId="20D9A70F" w:rsidR="000F380D" w:rsidRPr="00FC795B" w:rsidRDefault="000F380D" w:rsidP="00B136D5">
      <w:pPr>
        <w:spacing w:line="276" w:lineRule="auto"/>
        <w:rPr>
          <w:rFonts w:ascii="Century Gothic" w:hAnsi="Century Gothic"/>
          <w:color w:val="000000"/>
          <w:sz w:val="36"/>
          <w:szCs w:val="36"/>
        </w:rPr>
      </w:pPr>
    </w:p>
    <w:p w14:paraId="4BC34982" w14:textId="77777777" w:rsidR="00202CA3" w:rsidRPr="00FC795B" w:rsidRDefault="00202CA3" w:rsidP="00B136D5">
      <w:pPr>
        <w:keepNext/>
        <w:tabs>
          <w:tab w:val="right" w:pos="6480"/>
        </w:tabs>
        <w:spacing w:after="120" w:line="276" w:lineRule="auto"/>
        <w:rPr>
          <w:rFonts w:ascii="Century Schoolbook" w:hAnsi="Century Schoolbook"/>
          <w:b/>
          <w:bCs/>
          <w:color w:val="000000"/>
          <w:sz w:val="36"/>
          <w:szCs w:val="36"/>
        </w:rPr>
      </w:pPr>
      <w:r w:rsidRPr="00FC795B">
        <w:rPr>
          <w:rFonts w:ascii="Century Schoolbook" w:hAnsi="Century Schoolbook"/>
          <w:b/>
          <w:bCs/>
          <w:color w:val="000000"/>
          <w:sz w:val="36"/>
          <w:szCs w:val="36"/>
        </w:rPr>
        <w:t>COMMUNION INSTRUCTIONS</w:t>
      </w:r>
    </w:p>
    <w:p w14:paraId="1DE7CCA8" w14:textId="77777777" w:rsidR="00202CA3" w:rsidRPr="00FC795B"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36"/>
          <w:szCs w:val="36"/>
        </w:rPr>
      </w:pPr>
      <w:r w:rsidRPr="00FC795B">
        <w:rPr>
          <w:rFonts w:ascii="Century Gothic" w:hAnsi="Century Gothic"/>
          <w:b/>
          <w:bCs/>
          <w:color w:val="000000"/>
          <w:sz w:val="36"/>
          <w:szCs w:val="36"/>
        </w:rPr>
        <w:t>We pray that our worship blesses your day as you are blessing ours by attending.</w:t>
      </w:r>
    </w:p>
    <w:p w14:paraId="60A306FF" w14:textId="77777777" w:rsidR="00202CA3" w:rsidRPr="00FC795B"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36"/>
          <w:szCs w:val="36"/>
        </w:rPr>
      </w:pPr>
      <w:r w:rsidRPr="00FC795B">
        <w:rPr>
          <w:rFonts w:ascii="Century Gothic" w:hAnsi="Century Gothic"/>
          <w:b/>
          <w:bCs/>
          <w:color w:val="000000"/>
          <w:sz w:val="36"/>
          <w:szCs w:val="36"/>
        </w:rPr>
        <w:t>THE LORD’S SUPPER</w:t>
      </w:r>
      <w:r w:rsidRPr="00FC795B">
        <w:rPr>
          <w:rFonts w:ascii="Century Gothic" w:hAnsi="Century Gothic"/>
          <w:color w:val="000000"/>
          <w:sz w:val="36"/>
          <w:szCs w:val="36"/>
        </w:rPr>
        <w:t xml:space="preserve"> will be celebrated during our worship service this morning.  The Bible is clear about who is welcomed and prepared to receive Holy Communion.  St. Paul writes in 1 Corinthians 11:28 – “Everyone ought to examine themselves before they eat of the bread and drink from the cup.”  Therefore, those Christians who are prepared and “worthy”; </w:t>
      </w:r>
      <w:r w:rsidRPr="00FC795B">
        <w:rPr>
          <w:rFonts w:ascii="Century Gothic" w:hAnsi="Century Gothic"/>
          <w:color w:val="000000"/>
          <w:sz w:val="36"/>
          <w:szCs w:val="36"/>
        </w:rPr>
        <w:lastRenderedPageBreak/>
        <w:t>communicants have been led by the Holy Spirit to … </w:t>
      </w:r>
    </w:p>
    <w:p w14:paraId="695046CA" w14:textId="77777777" w:rsidR="00202CA3" w:rsidRPr="00FC795B"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36"/>
          <w:szCs w:val="36"/>
        </w:rPr>
      </w:pPr>
      <w:r w:rsidRPr="00FC795B">
        <w:rPr>
          <w:rFonts w:ascii="Century Gothic" w:hAnsi="Century Gothic"/>
          <w:color w:val="000000"/>
          <w:sz w:val="36"/>
          <w:szCs w:val="36"/>
        </w:rPr>
        <w:t>1) Feel contrition and confess all sins to the LORD </w:t>
      </w:r>
    </w:p>
    <w:p w14:paraId="47B8B1A3" w14:textId="77777777" w:rsidR="00202CA3" w:rsidRPr="00FC795B"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36"/>
          <w:szCs w:val="36"/>
        </w:rPr>
      </w:pPr>
      <w:r w:rsidRPr="00FC795B">
        <w:rPr>
          <w:rFonts w:ascii="Century Gothic" w:hAnsi="Century Gothic"/>
          <w:color w:val="000000"/>
          <w:sz w:val="36"/>
          <w:szCs w:val="36"/>
        </w:rPr>
        <w:t>2) Trust in Christ for the forgiveness of sins </w:t>
      </w:r>
    </w:p>
    <w:p w14:paraId="13839688" w14:textId="77777777" w:rsidR="00202CA3" w:rsidRPr="00FC795B"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36"/>
          <w:szCs w:val="36"/>
        </w:rPr>
      </w:pPr>
      <w:r w:rsidRPr="00FC795B">
        <w:rPr>
          <w:rFonts w:ascii="Century Gothic" w:hAnsi="Century Gothic"/>
          <w:color w:val="000000"/>
          <w:sz w:val="36"/>
          <w:szCs w:val="36"/>
        </w:rPr>
        <w:t>3) Strive to turn away from unrepented sin and </w:t>
      </w:r>
    </w:p>
    <w:p w14:paraId="3A328A7E" w14:textId="77777777" w:rsidR="00202CA3" w:rsidRPr="00B136D5"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24"/>
          <w:szCs w:val="24"/>
        </w:rPr>
      </w:pPr>
      <w:r w:rsidRPr="00FC795B">
        <w:rPr>
          <w:rFonts w:ascii="Century Gothic" w:hAnsi="Century Gothic"/>
          <w:color w:val="000000"/>
          <w:sz w:val="36"/>
          <w:szCs w:val="36"/>
        </w:rPr>
        <w:t>4) Discern and believe in the real presence of Christ’s true body and blood in, with and under the outward forms of bread and wine.  Therefore, we welcome all confirmed adults to join us at the Table of the Lord.  We do invite those adults and children who are not prepared to receive the Lord’s Supper to come to the communion table, cross your arms across your heart, and receive a blessing from the pastor.  Thank you!</w:t>
      </w:r>
    </w:p>
    <w:p w14:paraId="720B5D52" w14:textId="0648C55B" w:rsidR="00202CA3" w:rsidRPr="00B136D5" w:rsidRDefault="00202CA3" w:rsidP="00B136D5">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76" w:lineRule="auto"/>
        <w:rPr>
          <w:rFonts w:ascii="Century Gothic" w:hAnsi="Century Gothic"/>
          <w:color w:val="000000"/>
          <w:sz w:val="24"/>
          <w:szCs w:val="24"/>
        </w:rPr>
      </w:pPr>
      <w:r w:rsidRPr="00B136D5">
        <w:rPr>
          <w:rFonts w:ascii="Century Gothic" w:hAnsi="Century Gothic"/>
          <w:color w:val="000000"/>
          <w:sz w:val="24"/>
          <w:szCs w:val="24"/>
        </w:rPr>
        <w:t> </w:t>
      </w:r>
    </w:p>
    <w:sectPr w:rsidR="00202CA3" w:rsidRPr="00B136D5" w:rsidSect="00FD7628">
      <w:headerReference w:type="even" r:id="rId11"/>
      <w:headerReference w:type="default" r:id="rId12"/>
      <w:footerReference w:type="even" r:id="rId13"/>
      <w:footerReference w:type="default" r:id="rId14"/>
      <w:headerReference w:type="first" r:id="rId15"/>
      <w:footerReference w:type="first" r:id="rId16"/>
      <w:pgSz w:w="7920" w:h="20160" w:code="1"/>
      <w:pgMar w:top="360" w:right="360" w:bottom="360" w:left="360" w:header="36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6FF6C" w14:textId="77777777" w:rsidR="00FA28E9" w:rsidRDefault="00FA28E9" w:rsidP="000339E1">
      <w:r>
        <w:separator/>
      </w:r>
    </w:p>
  </w:endnote>
  <w:endnote w:type="continuationSeparator" w:id="0">
    <w:p w14:paraId="254F881D" w14:textId="77777777" w:rsidR="00FA28E9" w:rsidRDefault="00FA28E9" w:rsidP="00033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SBSymbol">
    <w:panose1 w:val="00000500000000000000"/>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0346E" w14:textId="77777777" w:rsidR="004F7AFC" w:rsidRDefault="004F7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6D45C" w14:textId="77777777" w:rsidR="004F7AFC" w:rsidRDefault="004F7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F2723" w14:textId="77777777" w:rsidR="004F7AFC" w:rsidRDefault="004F7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BB057" w14:textId="77777777" w:rsidR="00FA28E9" w:rsidRDefault="00FA28E9" w:rsidP="000339E1">
      <w:r>
        <w:separator/>
      </w:r>
    </w:p>
  </w:footnote>
  <w:footnote w:type="continuationSeparator" w:id="0">
    <w:p w14:paraId="65F3C0D6" w14:textId="77777777" w:rsidR="00FA28E9" w:rsidRDefault="00FA28E9" w:rsidP="00033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27C2C" w14:textId="77777777" w:rsidR="004F7AFC" w:rsidRDefault="004F7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84582"/>
      <w:docPartObj>
        <w:docPartGallery w:val="Page Numbers (Top of Page)"/>
        <w:docPartUnique/>
      </w:docPartObj>
    </w:sdtPr>
    <w:sdtEndPr>
      <w:rPr>
        <w:noProof/>
      </w:rPr>
    </w:sdtEndPr>
    <w:sdtContent>
      <w:p w14:paraId="03C48AE9" w14:textId="1CF6D16A" w:rsidR="000339E1" w:rsidRDefault="000339E1">
        <w:pPr>
          <w:pStyle w:val="Header"/>
        </w:pPr>
        <w:r>
          <w:fldChar w:fldCharType="begin"/>
        </w:r>
        <w:r>
          <w:instrText xml:space="preserve"> PAGE   \* MERGEFORMAT </w:instrText>
        </w:r>
        <w:r>
          <w:fldChar w:fldCharType="separate"/>
        </w:r>
        <w:r>
          <w:rPr>
            <w:noProof/>
          </w:rPr>
          <w:t>2</w:t>
        </w:r>
        <w:r>
          <w:rPr>
            <w:noProof/>
          </w:rPr>
          <w:fldChar w:fldCharType="end"/>
        </w:r>
        <w:r>
          <w:rPr>
            <w:noProof/>
          </w:rPr>
          <w:t xml:space="preserve">  </w:t>
        </w:r>
        <w:r w:rsidR="002A36FB">
          <w:rPr>
            <w:noProof/>
          </w:rPr>
          <w:t>|  Lent 4</w:t>
        </w:r>
      </w:p>
    </w:sdtContent>
  </w:sdt>
  <w:p w14:paraId="7F963C0B" w14:textId="77777777" w:rsidR="000339E1" w:rsidRDefault="000339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2235B" w14:textId="77777777" w:rsidR="004F7AFC" w:rsidRDefault="004F7A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jY0tDAGkuYm5ko6SsGpxcWZ+XkgBWa1AOsE2PYsAAAA"/>
  </w:docVars>
  <w:rsids>
    <w:rsidRoot w:val="00FB3BEC"/>
    <w:rsid w:val="000339E1"/>
    <w:rsid w:val="0004286E"/>
    <w:rsid w:val="0005360D"/>
    <w:rsid w:val="00071A6A"/>
    <w:rsid w:val="00084522"/>
    <w:rsid w:val="0008765A"/>
    <w:rsid w:val="000B4B83"/>
    <w:rsid w:val="000C09C0"/>
    <w:rsid w:val="000C5762"/>
    <w:rsid w:val="000F380D"/>
    <w:rsid w:val="000F49C4"/>
    <w:rsid w:val="00124812"/>
    <w:rsid w:val="00135A57"/>
    <w:rsid w:val="001410AA"/>
    <w:rsid w:val="00184C56"/>
    <w:rsid w:val="00194D08"/>
    <w:rsid w:val="001A43F4"/>
    <w:rsid w:val="001A4CBF"/>
    <w:rsid w:val="001C5D27"/>
    <w:rsid w:val="00202CA3"/>
    <w:rsid w:val="00206040"/>
    <w:rsid w:val="00257136"/>
    <w:rsid w:val="002A055C"/>
    <w:rsid w:val="002A36FB"/>
    <w:rsid w:val="002C722D"/>
    <w:rsid w:val="0030594D"/>
    <w:rsid w:val="00381410"/>
    <w:rsid w:val="00394D59"/>
    <w:rsid w:val="003A7F65"/>
    <w:rsid w:val="003D230A"/>
    <w:rsid w:val="003D3B1E"/>
    <w:rsid w:val="003E6CFD"/>
    <w:rsid w:val="0043168C"/>
    <w:rsid w:val="00440CBF"/>
    <w:rsid w:val="0048340E"/>
    <w:rsid w:val="004B69CC"/>
    <w:rsid w:val="004F7AFC"/>
    <w:rsid w:val="005102F4"/>
    <w:rsid w:val="00510B39"/>
    <w:rsid w:val="0054582F"/>
    <w:rsid w:val="00546B88"/>
    <w:rsid w:val="005A3454"/>
    <w:rsid w:val="005A77D2"/>
    <w:rsid w:val="005F345D"/>
    <w:rsid w:val="006434AA"/>
    <w:rsid w:val="006839E4"/>
    <w:rsid w:val="0069582E"/>
    <w:rsid w:val="00696244"/>
    <w:rsid w:val="006F722D"/>
    <w:rsid w:val="00715B73"/>
    <w:rsid w:val="007508A0"/>
    <w:rsid w:val="00754011"/>
    <w:rsid w:val="00782566"/>
    <w:rsid w:val="007B4A40"/>
    <w:rsid w:val="007E1016"/>
    <w:rsid w:val="007F277B"/>
    <w:rsid w:val="007F3CBE"/>
    <w:rsid w:val="00865F46"/>
    <w:rsid w:val="008715C1"/>
    <w:rsid w:val="00896491"/>
    <w:rsid w:val="008A5431"/>
    <w:rsid w:val="008C2951"/>
    <w:rsid w:val="00905587"/>
    <w:rsid w:val="00953E62"/>
    <w:rsid w:val="00971806"/>
    <w:rsid w:val="00984FF6"/>
    <w:rsid w:val="009931F3"/>
    <w:rsid w:val="009A003F"/>
    <w:rsid w:val="009D2C9E"/>
    <w:rsid w:val="00A27CD2"/>
    <w:rsid w:val="00A44239"/>
    <w:rsid w:val="00A56945"/>
    <w:rsid w:val="00A56AB8"/>
    <w:rsid w:val="00A67294"/>
    <w:rsid w:val="00B135FF"/>
    <w:rsid w:val="00B136D5"/>
    <w:rsid w:val="00B4755F"/>
    <w:rsid w:val="00B562B0"/>
    <w:rsid w:val="00B912C0"/>
    <w:rsid w:val="00B92C62"/>
    <w:rsid w:val="00BA353E"/>
    <w:rsid w:val="00BD6F65"/>
    <w:rsid w:val="00BE42FA"/>
    <w:rsid w:val="00BE6CB4"/>
    <w:rsid w:val="00C13F5B"/>
    <w:rsid w:val="00C1791D"/>
    <w:rsid w:val="00C20C56"/>
    <w:rsid w:val="00C60603"/>
    <w:rsid w:val="00C86EE5"/>
    <w:rsid w:val="00C92A75"/>
    <w:rsid w:val="00CB14C7"/>
    <w:rsid w:val="00CF3F2D"/>
    <w:rsid w:val="00CF727A"/>
    <w:rsid w:val="00D0056D"/>
    <w:rsid w:val="00D04B6D"/>
    <w:rsid w:val="00D20692"/>
    <w:rsid w:val="00D64025"/>
    <w:rsid w:val="00D83CC2"/>
    <w:rsid w:val="00DA6D0D"/>
    <w:rsid w:val="00E11CB0"/>
    <w:rsid w:val="00E947BC"/>
    <w:rsid w:val="00EA01B9"/>
    <w:rsid w:val="00ED41DA"/>
    <w:rsid w:val="00F02176"/>
    <w:rsid w:val="00F12635"/>
    <w:rsid w:val="00F51455"/>
    <w:rsid w:val="00F57401"/>
    <w:rsid w:val="00F61C75"/>
    <w:rsid w:val="00F76814"/>
    <w:rsid w:val="00FA094B"/>
    <w:rsid w:val="00FA28E9"/>
    <w:rsid w:val="00FA6A2F"/>
    <w:rsid w:val="00FB3BEC"/>
    <w:rsid w:val="00FC795B"/>
    <w:rsid w:val="00FD7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A235EE"/>
  <w15:docId w15:val="{47D331D4-7CC6-449C-9DBF-D50780CA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qFormat/>
    <w:pPr>
      <w:spacing w:before="120" w:after="120"/>
    </w:pPr>
    <w:rPr>
      <w:rFonts w:ascii="Century Schoolbook" w:hAnsi="Century Schoolbook"/>
      <w:b/>
      <w:color w:val="000000"/>
      <w:sz w:val="26"/>
    </w:rPr>
  </w:style>
  <w:style w:type="paragraph" w:customStyle="1" w:styleId="Rubric">
    <w:name w:val="Rubric"/>
    <w:qFormat/>
    <w:rPr>
      <w:rFonts w:ascii="Calisto MT" w:hAnsi="Calisto MT"/>
      <w:i/>
      <w:color w:val="000000"/>
    </w:rPr>
  </w:style>
  <w:style w:type="paragraph" w:customStyle="1" w:styleId="Body">
    <w:name w:val="Body"/>
    <w:link w:val="BodyChar"/>
    <w:qFormat/>
    <w:pPr>
      <w:tabs>
        <w:tab w:val="left" w:pos="220"/>
        <w:tab w:val="left" w:pos="440"/>
        <w:tab w:val="left" w:pos="660"/>
        <w:tab w:val="left" w:pos="880"/>
        <w:tab w:val="left" w:pos="1100"/>
        <w:tab w:val="left" w:pos="1320"/>
        <w:tab w:val="left" w:pos="1540"/>
        <w:tab w:val="left" w:pos="1760"/>
        <w:tab w:val="left" w:pos="1980"/>
        <w:tab w:val="left" w:pos="2200"/>
        <w:tab w:val="left" w:pos="2420"/>
      </w:tabs>
    </w:pPr>
    <w:rPr>
      <w:rFonts w:ascii="Century Gothic" w:hAnsi="Century Gothic"/>
      <w:color w:val="000000"/>
      <w:sz w:val="22"/>
    </w:rPr>
  </w:style>
  <w:style w:type="paragraph" w:styleId="Caption">
    <w:name w:val="caption"/>
    <w:uiPriority w:val="35"/>
    <w:qFormat/>
    <w:pPr>
      <w:keepNext/>
      <w:tabs>
        <w:tab w:val="right" w:pos="6480"/>
      </w:tabs>
      <w:spacing w:after="120"/>
    </w:pPr>
    <w:rPr>
      <w:rFonts w:ascii="Century Schoolbook" w:hAnsi="Century Schoolbook"/>
      <w:b/>
      <w:color w:val="000000"/>
      <w:sz w:val="22"/>
    </w:rPr>
  </w:style>
  <w:style w:type="paragraph" w:customStyle="1" w:styleId="Copyright">
    <w:name w:val="Copyright"/>
    <w:qFormat/>
    <w:pPr>
      <w:ind w:left="720"/>
    </w:pPr>
    <w:rPr>
      <w:color w:val="000000"/>
      <w:sz w:val="16"/>
    </w:rPr>
  </w:style>
  <w:style w:type="paragraph" w:customStyle="1" w:styleId="Image">
    <w:name w:val="Image"/>
    <w:basedOn w:val="Body"/>
    <w:qFormat/>
    <w:pPr>
      <w:keepLines/>
      <w:contextualSpacing/>
    </w:pPr>
  </w:style>
  <w:style w:type="paragraph" w:customStyle="1" w:styleId="Stanza">
    <w:name w:val="Stanza"/>
    <w:basedOn w:val="Body"/>
    <w:qFormat/>
  </w:style>
  <w:style w:type="paragraph" w:customStyle="1" w:styleId="NumberedStanza">
    <w:name w:val="Numbered Stanza"/>
    <w:basedOn w:val="Body"/>
    <w:qFormat/>
    <w:pPr>
      <w:tabs>
        <w:tab w:val="clear" w:pos="220"/>
      </w:tabs>
      <w:ind w:left="440" w:hanging="440"/>
    </w:pPr>
  </w:style>
  <w:style w:type="paragraph" w:customStyle="1" w:styleId="DoxologicalNumberedStanza">
    <w:name w:val="Doxological Numbered Stanza"/>
    <w:basedOn w:val="NumberedStanza"/>
    <w:qFormat/>
    <w:pPr>
      <w:tabs>
        <w:tab w:val="left" w:pos="0"/>
      </w:tabs>
      <w:ind w:hanging="660"/>
    </w:pPr>
  </w:style>
  <w:style w:type="paragraph" w:customStyle="1" w:styleId="Acknowledgments">
    <w:name w:val="Acknowledgments"/>
    <w:basedOn w:val="Body"/>
    <w:qFormat/>
    <w:pPr>
      <w:ind w:left="440" w:hanging="440"/>
    </w:pPr>
  </w:style>
  <w:style w:type="paragraph" w:customStyle="1" w:styleId="Poetry">
    <w:name w:val="Poetry"/>
    <w:basedOn w:val="Body"/>
    <w:qFormat/>
    <w:pPr>
      <w:spacing w:before="100" w:after="100"/>
    </w:pPr>
  </w:style>
  <w:style w:type="paragraph" w:customStyle="1" w:styleId="PoetryMixed">
    <w:name w:val="Poetry Mixed"/>
    <w:basedOn w:val="Body"/>
    <w:qFormat/>
    <w:pPr>
      <w:tabs>
        <w:tab w:val="clear" w:pos="220"/>
      </w:tabs>
      <w:spacing w:before="100" w:after="100"/>
      <w:ind w:left="440"/>
    </w:pPr>
  </w:style>
  <w:style w:type="paragraph" w:customStyle="1" w:styleId="ScriptureHeading">
    <w:name w:val="Scripture Heading"/>
    <w:basedOn w:val="Body"/>
    <w:qFormat/>
    <w:pPr>
      <w:keepNext/>
      <w:spacing w:before="220" w:after="40"/>
    </w:pPr>
    <w:rPr>
      <w:b/>
    </w:rPr>
  </w:style>
  <w:style w:type="paragraph" w:customStyle="1" w:styleId="ScriptureHeadingInitial">
    <w:name w:val="Scripture Heading Initial"/>
    <w:basedOn w:val="ScriptureHeading"/>
    <w:qFormat/>
    <w:pPr>
      <w:spacing w:before="0"/>
    </w:pPr>
  </w:style>
  <w:style w:type="paragraph" w:customStyle="1" w:styleId="PsalmAcrosticTitle">
    <w:name w:val="Psalm Acrostic Title"/>
    <w:basedOn w:val="Body"/>
    <w:qFormat/>
    <w:pPr>
      <w:keepNext/>
    </w:pPr>
    <w:rPr>
      <w:smallCaps/>
    </w:rPr>
  </w:style>
  <w:style w:type="paragraph" w:customStyle="1" w:styleId="LSBResponsorial">
    <w:name w:val="LSB Responsorial"/>
    <w:basedOn w:val="Body"/>
    <w:qFormat/>
    <w:pPr>
      <w:tabs>
        <w:tab w:val="clear" w:pos="220"/>
      </w:tabs>
      <w:ind w:left="440" w:hanging="440"/>
    </w:pPr>
  </w:style>
  <w:style w:type="paragraph" w:customStyle="1" w:styleId="LSBResponsorialPoetry">
    <w:name w:val="LSB Responsorial Poetry"/>
    <w:basedOn w:val="LSBResponsorial"/>
    <w:qFormat/>
    <w:pPr>
      <w:spacing w:before="100" w:after="100"/>
    </w:pPr>
  </w:style>
  <w:style w:type="paragraph" w:customStyle="1" w:styleId="LSBResponsorialPoetryMixed">
    <w:name w:val="LSB Responsorial Poetry Mixed"/>
    <w:basedOn w:val="LSBResponsorial"/>
    <w:qFormat/>
    <w:pPr>
      <w:tabs>
        <w:tab w:val="clear" w:pos="440"/>
        <w:tab w:val="clear" w:pos="660"/>
      </w:tabs>
      <w:spacing w:before="100" w:after="100"/>
      <w:ind w:left="880" w:hanging="880"/>
    </w:pPr>
  </w:style>
  <w:style w:type="paragraph" w:customStyle="1" w:styleId="LSBResponsorialScriptureHeading">
    <w:name w:val="LSB Responsorial Scripture Heading"/>
    <w:basedOn w:val="LSBResponsorial"/>
    <w:qFormat/>
    <w:pPr>
      <w:keepNext/>
      <w:spacing w:before="220" w:after="40"/>
    </w:pPr>
    <w:rPr>
      <w:b/>
    </w:rPr>
  </w:style>
  <w:style w:type="paragraph" w:customStyle="1" w:styleId="LSBResponsorialScriptureHeadingInitial">
    <w:name w:val="LSB Responsorial Scripture Heading Initial"/>
    <w:basedOn w:val="LSBResponsorialScriptureHeading"/>
    <w:qFormat/>
    <w:pPr>
      <w:spacing w:before="0"/>
    </w:pPr>
  </w:style>
  <w:style w:type="paragraph" w:customStyle="1" w:styleId="LSBResponsorialPsalmAcrosticTitle">
    <w:name w:val="LSB Responsorial Psalm Acrostic Title"/>
    <w:basedOn w:val="LSBResponsorial"/>
    <w:qFormat/>
    <w:pPr>
      <w:keepNext/>
    </w:pPr>
    <w:rPr>
      <w:smallCaps/>
    </w:rPr>
  </w:style>
  <w:style w:type="paragraph" w:customStyle="1" w:styleId="LSBResponsorialContinued">
    <w:name w:val="LSB Responsorial Continued"/>
    <w:basedOn w:val="LSBResponsorial"/>
    <w:qFormat/>
    <w:pPr>
      <w:ind w:firstLine="0"/>
    </w:pPr>
  </w:style>
  <w:style w:type="paragraph" w:customStyle="1" w:styleId="LSBResponsorialContinuedPoetry">
    <w:name w:val="LSB Responsorial Continued Poetry"/>
    <w:basedOn w:val="LSBResponsorialPoetry"/>
    <w:qFormat/>
    <w:pPr>
      <w:ind w:firstLine="0"/>
    </w:pPr>
  </w:style>
  <w:style w:type="paragraph" w:customStyle="1" w:styleId="LSBResponsorialContinuedPoetryMixed">
    <w:name w:val="LSB Responsorial Continued Poetry Mixed"/>
    <w:basedOn w:val="LSBResponsorialPoetryMixed"/>
    <w:qFormat/>
    <w:pPr>
      <w:ind w:firstLine="0"/>
    </w:pPr>
  </w:style>
  <w:style w:type="paragraph" w:customStyle="1" w:styleId="LSBResponsorialContinuedScriptureHeading">
    <w:name w:val="LSB Responsorial Continued Scripture Heading"/>
    <w:basedOn w:val="LSBResponsorialScriptureHeading"/>
    <w:qFormat/>
    <w:pPr>
      <w:ind w:firstLine="0"/>
    </w:pPr>
  </w:style>
  <w:style w:type="paragraph" w:customStyle="1" w:styleId="LSBResponsorialContinuedScriptureHeadingInitial">
    <w:name w:val="LSB Responsorial Continued Scripture Heading Initial"/>
    <w:basedOn w:val="LSBResponsorialContinuedScriptureHeading"/>
    <w:qFormat/>
    <w:pPr>
      <w:spacing w:before="0"/>
    </w:pPr>
  </w:style>
  <w:style w:type="paragraph" w:customStyle="1" w:styleId="LSBResponsorialContinuedPsalmAcrosticTitle">
    <w:name w:val="LSB Responsorial Continued Psalm Acrostic Title"/>
    <w:basedOn w:val="LSBResponsorialPsalmAcrosticTitle"/>
    <w:qFormat/>
    <w:pPr>
      <w:ind w:firstLine="0"/>
    </w:pPr>
  </w:style>
  <w:style w:type="character" w:customStyle="1" w:styleId="ChantMark">
    <w:name w:val="Chant Mark"/>
    <w:qFormat/>
    <w:rPr>
      <w:color w:val="FF0000"/>
    </w:rPr>
  </w:style>
  <w:style w:type="character" w:customStyle="1" w:styleId="DivineName">
    <w:name w:val="Divine Name"/>
    <w:qFormat/>
    <w:rPr>
      <w:smallCaps/>
    </w:rPr>
  </w:style>
  <w:style w:type="character" w:customStyle="1" w:styleId="LSBSymbol">
    <w:name w:val="LSB Symbol"/>
    <w:qFormat/>
    <w:rPr>
      <w:rFonts w:ascii="LSBSymbol" w:hAnsi="LSBSymbol"/>
      <w:b w:val="0"/>
      <w:i w:val="0"/>
    </w:rPr>
  </w:style>
  <w:style w:type="character" w:customStyle="1" w:styleId="StanzaNumber">
    <w:name w:val="Stanza Number"/>
    <w:qFormat/>
  </w:style>
  <w:style w:type="character" w:customStyle="1" w:styleId="VerseNumber">
    <w:name w:val="Verse Number"/>
    <w:qFormat/>
    <w:rPr>
      <w:vertAlign w:val="superscript"/>
    </w:rPr>
  </w:style>
  <w:style w:type="character" w:customStyle="1" w:styleId="VerseNumberWoc">
    <w:name w:val="Verse Number Woc"/>
    <w:basedOn w:val="VerseNumber"/>
    <w:qFormat/>
    <w:rPr>
      <w:color w:val="FF0000"/>
      <w:vertAlign w:val="superscript"/>
    </w:rPr>
  </w:style>
  <w:style w:type="character" w:customStyle="1" w:styleId="Woc">
    <w:name w:val="Woc"/>
    <w:qFormat/>
    <w:rPr>
      <w:color w:val="FF0000"/>
    </w:rPr>
  </w:style>
  <w:style w:type="character" w:customStyle="1" w:styleId="DecisionField">
    <w:name w:val="Decision Field"/>
    <w:qFormat/>
    <w:rPr>
      <w:i/>
      <w:u w:val="single"/>
    </w:rPr>
  </w:style>
  <w:style w:type="character" w:customStyle="1" w:styleId="Subcaption">
    <w:name w:val="Subcaption"/>
    <w:qFormat/>
    <w:rPr>
      <w:rFonts w:ascii="Century Schoolbook" w:hAnsi="Century Schoolbook"/>
      <w:b w:val="0"/>
      <w:i/>
      <w:color w:val="050000"/>
      <w:sz w:val="22"/>
    </w:rPr>
  </w:style>
  <w:style w:type="paragraph" w:customStyle="1" w:styleId="cvgsua">
    <w:name w:val="cvgsua"/>
    <w:basedOn w:val="Normal"/>
    <w:rsid w:val="00FA094B"/>
    <w:pPr>
      <w:spacing w:before="100" w:beforeAutospacing="1" w:after="100" w:afterAutospacing="1"/>
    </w:pPr>
    <w:rPr>
      <w:sz w:val="24"/>
      <w:szCs w:val="24"/>
    </w:rPr>
  </w:style>
  <w:style w:type="character" w:customStyle="1" w:styleId="oypena">
    <w:name w:val="oypena"/>
    <w:basedOn w:val="DefaultParagraphFont"/>
    <w:rsid w:val="00FA094B"/>
  </w:style>
  <w:style w:type="character" w:customStyle="1" w:styleId="BodyChar">
    <w:name w:val="Body Char"/>
    <w:basedOn w:val="DefaultParagraphFont"/>
    <w:link w:val="Body"/>
    <w:rsid w:val="00FA094B"/>
    <w:rPr>
      <w:rFonts w:ascii="Century Gothic" w:hAnsi="Century Gothic"/>
      <w:color w:val="000000"/>
      <w:sz w:val="22"/>
    </w:rPr>
  </w:style>
  <w:style w:type="paragraph" w:styleId="Header">
    <w:name w:val="header"/>
    <w:basedOn w:val="Normal"/>
    <w:link w:val="HeaderChar"/>
    <w:uiPriority w:val="99"/>
    <w:unhideWhenUsed/>
    <w:rsid w:val="000339E1"/>
    <w:pPr>
      <w:tabs>
        <w:tab w:val="center" w:pos="4680"/>
        <w:tab w:val="right" w:pos="9360"/>
      </w:tabs>
    </w:pPr>
  </w:style>
  <w:style w:type="character" w:customStyle="1" w:styleId="HeaderChar">
    <w:name w:val="Header Char"/>
    <w:basedOn w:val="DefaultParagraphFont"/>
    <w:link w:val="Header"/>
    <w:uiPriority w:val="99"/>
    <w:rsid w:val="000339E1"/>
  </w:style>
  <w:style w:type="paragraph" w:styleId="Footer">
    <w:name w:val="footer"/>
    <w:basedOn w:val="Normal"/>
    <w:link w:val="FooterChar"/>
    <w:uiPriority w:val="99"/>
    <w:unhideWhenUsed/>
    <w:rsid w:val="000339E1"/>
    <w:pPr>
      <w:tabs>
        <w:tab w:val="center" w:pos="4680"/>
        <w:tab w:val="right" w:pos="9360"/>
      </w:tabs>
    </w:pPr>
  </w:style>
  <w:style w:type="character" w:customStyle="1" w:styleId="FooterChar">
    <w:name w:val="Footer Char"/>
    <w:basedOn w:val="DefaultParagraphFont"/>
    <w:link w:val="Footer"/>
    <w:uiPriority w:val="99"/>
    <w:rsid w:val="000339E1"/>
  </w:style>
  <w:style w:type="paragraph" w:customStyle="1" w:styleId="Default">
    <w:name w:val="Default"/>
    <w:rsid w:val="00896491"/>
    <w:pPr>
      <w:autoSpaceDE w:val="0"/>
      <w:autoSpaceDN w:val="0"/>
      <w:adjustRightInd w:val="0"/>
    </w:pPr>
    <w:rPr>
      <w:rFonts w:ascii="Century Gothic" w:eastAsiaTheme="minorHAnsi" w:hAnsi="Century Gothic" w:cs="Century Gothic"/>
      <w:color w:val="000000"/>
      <w:sz w:val="24"/>
      <w:szCs w:val="24"/>
    </w:rPr>
  </w:style>
  <w:style w:type="paragraph" w:customStyle="1" w:styleId="Ministrycalandarday">
    <w:name w:val="Ministry calandar day"/>
    <w:basedOn w:val="Body"/>
    <w:link w:val="MinistrycalandardayChar"/>
    <w:qFormat/>
    <w:rsid w:val="00896491"/>
    <w:pPr>
      <w:spacing w:before="120"/>
    </w:pPr>
    <w:rPr>
      <w:b/>
      <w:bCs/>
      <w:sz w:val="19"/>
      <w:szCs w:val="19"/>
    </w:rPr>
  </w:style>
  <w:style w:type="character" w:customStyle="1" w:styleId="MinistrycalandardayChar">
    <w:name w:val="Ministry calandar day Char"/>
    <w:basedOn w:val="BodyChar"/>
    <w:link w:val="Ministrycalandarday"/>
    <w:rsid w:val="00896491"/>
    <w:rPr>
      <w:rFonts w:ascii="Century Gothic" w:hAnsi="Century Gothic"/>
      <w:b/>
      <w:bCs/>
      <w:color w:val="000000"/>
      <w:sz w:val="19"/>
      <w:szCs w:val="19"/>
    </w:rPr>
  </w:style>
  <w:style w:type="character" w:customStyle="1" w:styleId="LsbSymbol0">
    <w:name w:val="Lsb Symbol"/>
    <w:basedOn w:val="DefaultParagraphFont"/>
    <w:rsid w:val="00865F46"/>
    <w:rPr>
      <w:rFonts w:ascii="LSBSymbol" w:hAnsi="LSBSymbol" w:hint="default"/>
      <w:b w:val="0"/>
      <w:bCs w:val="0"/>
      <w:i w:val="0"/>
      <w:iCs w:val="0"/>
    </w:rPr>
  </w:style>
  <w:style w:type="character" w:customStyle="1" w:styleId="stanza-number">
    <w:name w:val="stanza-number"/>
    <w:basedOn w:val="DefaultParagraphFont"/>
    <w:rsid w:val="00865F46"/>
  </w:style>
  <w:style w:type="character" w:customStyle="1" w:styleId="apple-tab-span1">
    <w:name w:val="apple-tab-span1"/>
    <w:basedOn w:val="DefaultParagraphFont"/>
    <w:semiHidden/>
    <w:rsid w:val="00865F46"/>
    <w:rPr>
      <w:strike w:val="0"/>
      <w:dstrike w:val="0"/>
      <w:u w:val="none"/>
      <w:effect w:val="none"/>
    </w:rPr>
  </w:style>
  <w:style w:type="paragraph" w:customStyle="1" w:styleId="LsbResponsorial0">
    <w:name w:val="Lsb Responsorial"/>
    <w:basedOn w:val="Normal"/>
    <w:rsid w:val="00394D59"/>
    <w:pPr>
      <w:tabs>
        <w:tab w:val="left" w:pos="560"/>
        <w:tab w:val="left" w:pos="840"/>
        <w:tab w:val="left" w:pos="1120"/>
        <w:tab w:val="left" w:pos="1400"/>
        <w:tab w:val="left" w:pos="1680"/>
        <w:tab w:val="left" w:pos="1960"/>
        <w:tab w:val="left" w:pos="2240"/>
        <w:tab w:val="left" w:pos="2520"/>
        <w:tab w:val="left" w:pos="2800"/>
        <w:tab w:val="left" w:pos="3080"/>
      </w:tabs>
      <w:ind w:left="560" w:hanging="560"/>
    </w:pPr>
    <w:rPr>
      <w:rFonts w:ascii="Century Gothic" w:hAnsi="Century Gothic"/>
      <w:color w:val="000000"/>
      <w:sz w:val="28"/>
      <w:szCs w:val="28"/>
    </w:rPr>
  </w:style>
  <w:style w:type="paragraph" w:customStyle="1" w:styleId="LsbResponsorialContinued0">
    <w:name w:val="Lsb Responsorial Continued"/>
    <w:basedOn w:val="Normal"/>
    <w:rsid w:val="005102F4"/>
    <w:pPr>
      <w:tabs>
        <w:tab w:val="left" w:pos="560"/>
        <w:tab w:val="left" w:pos="840"/>
        <w:tab w:val="left" w:pos="1120"/>
        <w:tab w:val="left" w:pos="1400"/>
        <w:tab w:val="left" w:pos="1680"/>
        <w:tab w:val="left" w:pos="1960"/>
        <w:tab w:val="left" w:pos="2240"/>
        <w:tab w:val="left" w:pos="2520"/>
        <w:tab w:val="left" w:pos="2800"/>
        <w:tab w:val="left" w:pos="3080"/>
      </w:tabs>
      <w:ind w:left="560"/>
    </w:pPr>
    <w:rPr>
      <w:rFonts w:ascii="Century Gothic" w:hAnsi="Century Gothic"/>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trinitypinckney.org"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www.trinitypinckney.org"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21</Pages>
  <Words>3391</Words>
  <Characters>19335</Characters>
  <Application>Microsoft Office Word</Application>
  <DocSecurity>0</DocSecurity>
  <Lines>161</Lines>
  <Paragraphs>45</Paragraphs>
  <ScaleCrop>false</ScaleCrop>
  <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inity Lutheran Church</cp:lastModifiedBy>
  <cp:revision>9</cp:revision>
  <cp:lastPrinted>2026-03-12T22:11:00Z</cp:lastPrinted>
  <dcterms:created xsi:type="dcterms:W3CDTF">2026-03-13T00:05:00Z</dcterms:created>
  <dcterms:modified xsi:type="dcterms:W3CDTF">2026-03-13T00:22:00Z</dcterms:modified>
</cp:coreProperties>
</file>